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97C83A" w14:textId="44E883ED" w:rsidR="002D7952" w:rsidRDefault="002D7952" w:rsidP="00722351">
      <w:pPr>
        <w:rPr>
          <w:b/>
          <w:bCs/>
          <w:lang w:val="en-US"/>
        </w:rPr>
      </w:pPr>
      <w:bookmarkStart w:id="0" w:name="_GoBack"/>
      <w:bookmarkEnd w:id="0"/>
    </w:p>
    <w:p w14:paraId="1397C83B" w14:textId="77777777" w:rsidR="00714223" w:rsidRPr="001A7D6F" w:rsidRDefault="00F30945" w:rsidP="00F30945">
      <w:pPr>
        <w:pStyle w:val="Heading1"/>
        <w:rPr>
          <w:shd w:val="clear" w:color="auto" w:fill="FFFFFF"/>
        </w:rPr>
      </w:pPr>
      <w:r w:rsidRPr="001A7D6F">
        <w:rPr>
          <w:shd w:val="clear" w:color="auto" w:fill="FFFFFF"/>
        </w:rPr>
        <w:t>MATERIAL COMPLEMENTARIO</w:t>
      </w:r>
    </w:p>
    <w:p w14:paraId="1397C83C" w14:textId="77777777" w:rsidR="00714223" w:rsidRPr="00F30945" w:rsidRDefault="00F30945" w:rsidP="00F30945">
      <w:pPr>
        <w:pStyle w:val="Caption"/>
      </w:pPr>
      <w:bookmarkStart w:id="1" w:name="_Ref55289777"/>
      <w:r w:rsidRPr="001A7D6F">
        <w:t>Tabla</w:t>
      </w:r>
      <w:r w:rsidR="00714223" w:rsidRPr="001A7D6F">
        <w:t xml:space="preserve"> S </w:t>
      </w:r>
      <w:r w:rsidR="00834E13">
        <w:fldChar w:fldCharType="begin"/>
      </w:r>
      <w:r w:rsidR="00714223" w:rsidRPr="001A7D6F">
        <w:instrText xml:space="preserve"> SEQ Table_S \* ARABIC </w:instrText>
      </w:r>
      <w:r w:rsidR="00834E13">
        <w:fldChar w:fldCharType="separate"/>
      </w:r>
      <w:r w:rsidR="00714223" w:rsidRPr="001A7D6F">
        <w:rPr>
          <w:noProof/>
        </w:rPr>
        <w:t>1</w:t>
      </w:r>
      <w:r w:rsidR="00834E13">
        <w:fldChar w:fldCharType="end"/>
      </w:r>
      <w:bookmarkEnd w:id="1"/>
      <w:r w:rsidR="00714223" w:rsidRPr="001A7D6F">
        <w:t xml:space="preserve">. </w:t>
      </w:r>
      <w:r w:rsidR="00714223" w:rsidRPr="00F30945">
        <w:t>T</w:t>
      </w:r>
      <w:r w:rsidRPr="00F30945">
        <w:t>é</w:t>
      </w:r>
      <w:r w:rsidR="00714223" w:rsidRPr="00F30945">
        <w:t>rm</w:t>
      </w:r>
      <w:r w:rsidRPr="00F30945">
        <w:t>ino</w:t>
      </w:r>
      <w:r w:rsidR="00714223" w:rsidRPr="00F30945">
        <w:t>s</w:t>
      </w:r>
      <w:r w:rsidR="00DB3DB1">
        <w:t xml:space="preserve"> utilizados y estrategi</w:t>
      </w:r>
      <w:r w:rsidRPr="00F30945">
        <w:t>a de búsqueda</w:t>
      </w:r>
      <w:r w:rsidR="00714223" w:rsidRPr="00F30945">
        <w:t xml:space="preserve"> </w:t>
      </w:r>
      <w:r>
        <w:t xml:space="preserve">para </w:t>
      </w:r>
      <w:r w:rsidR="00714223" w:rsidRPr="00F30945">
        <w:t>PubMed/MEDLINE</w:t>
      </w:r>
    </w:p>
    <w:tbl>
      <w:tblPr>
        <w:tblStyle w:val="Tablaconcuadrcula2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787"/>
        <w:gridCol w:w="695"/>
        <w:gridCol w:w="6012"/>
      </w:tblGrid>
      <w:tr w:rsidR="00714223" w:rsidRPr="00C007D7" w14:paraId="1397C83E" w14:textId="77777777" w:rsidTr="00440602">
        <w:trPr>
          <w:trHeight w:val="283"/>
          <w:tblHeader/>
        </w:trPr>
        <w:tc>
          <w:tcPr>
            <w:tcW w:w="8494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6A6A6" w:themeFill="background1" w:themeFillShade="A6"/>
          </w:tcPr>
          <w:p w14:paraId="1397C83D" w14:textId="77777777" w:rsidR="00714223" w:rsidRPr="00C007D7" w:rsidRDefault="00714223" w:rsidP="00440602">
            <w:pPr>
              <w:spacing w:before="120" w:after="120" w:line="240" w:lineRule="auto"/>
              <w:jc w:val="center"/>
              <w:rPr>
                <w:rFonts w:asciiTheme="minorHAnsi" w:eastAsia="Calibri" w:hAnsiTheme="minorHAnsi" w:cs="Arial"/>
                <w:b/>
                <w:bCs/>
                <w:color w:val="FFFFFF"/>
                <w:lang w:val="en-GB"/>
              </w:rPr>
            </w:pPr>
            <w:r w:rsidRPr="0058145F">
              <w:rPr>
                <w:rFonts w:asciiTheme="minorHAnsi" w:eastAsia="Calibri" w:hAnsiTheme="minorHAnsi" w:cs="Arial"/>
                <w:b/>
                <w:bCs/>
                <w:color w:val="FFFFFF"/>
                <w:lang w:val="en-GB"/>
              </w:rPr>
              <w:t>Pubmed/MEDLINE</w:t>
            </w:r>
          </w:p>
        </w:tc>
      </w:tr>
      <w:tr w:rsidR="00714223" w:rsidRPr="00C53FD8" w14:paraId="1397C842" w14:textId="77777777" w:rsidTr="00440602">
        <w:trPr>
          <w:trHeight w:val="283"/>
        </w:trPr>
        <w:tc>
          <w:tcPr>
            <w:tcW w:w="178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3F" w14:textId="77777777" w:rsidR="00714223" w:rsidRPr="00690D46" w:rsidRDefault="00690D46" w:rsidP="00690D46">
            <w:pPr>
              <w:spacing w:before="120" w:after="120" w:line="240" w:lineRule="auto"/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</w:pPr>
            <w:r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Términos y estrategia de búsqueda relacionados con </w:t>
            </w:r>
            <w:r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>la enfermedad</w:t>
            </w:r>
          </w:p>
        </w:tc>
        <w:tc>
          <w:tcPr>
            <w:tcW w:w="69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0" w14:textId="77777777" w:rsidR="00714223" w:rsidRPr="00C007D7" w:rsidRDefault="00714223" w:rsidP="00440602">
            <w:pPr>
              <w:spacing w:before="120" w:after="120" w:line="240" w:lineRule="auto"/>
              <w:rPr>
                <w:rFonts w:ascii="Arial" w:eastAsia="Calibri" w:hAnsi="Arial" w:cs="Arial"/>
                <w:b/>
                <w:bCs/>
                <w:sz w:val="18"/>
                <w:szCs w:val="18"/>
                <w:lang w:val="en-GB"/>
              </w:rPr>
            </w:pPr>
            <w:r w:rsidRPr="00C007D7">
              <w:rPr>
                <w:rFonts w:ascii="Arial" w:eastAsia="Calibri" w:hAnsi="Arial" w:cs="Arial"/>
                <w:b/>
                <w:bCs/>
                <w:sz w:val="18"/>
                <w:szCs w:val="18"/>
                <w:lang w:val="en-GB"/>
              </w:rPr>
              <w:t>#1</w:t>
            </w:r>
          </w:p>
        </w:tc>
        <w:tc>
          <w:tcPr>
            <w:tcW w:w="6012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1" w14:textId="77777777" w:rsidR="00714223" w:rsidRPr="00690D46" w:rsidRDefault="00680C96" w:rsidP="00440602">
            <w:pPr>
              <w:spacing w:before="120" w:after="120" w:line="240" w:lineRule="auto"/>
              <w:rPr>
                <w:rFonts w:asciiTheme="minorHAnsi" w:eastAsia="Calibri" w:hAnsiTheme="minorHAnsi" w:cs="Arial"/>
                <w:bCs/>
                <w:lang w:val="pt-PT"/>
              </w:rPr>
            </w:pPr>
            <w:r w:rsidRPr="00690D46">
              <w:rPr>
                <w:rFonts w:asciiTheme="minorHAnsi" w:eastAsia="Calibri" w:hAnsiTheme="minorHAnsi" w:cs="Arial"/>
                <w:bCs/>
                <w:lang w:val="pt-PT"/>
              </w:rPr>
              <w:t>("Atopic dermatitis" O "Dermatitis, atopic" [MesH] O</w:t>
            </w:r>
            <w:r w:rsidR="00714223" w:rsidRPr="00690D46">
              <w:rPr>
                <w:rFonts w:asciiTheme="minorHAnsi" w:eastAsia="Calibri" w:hAnsiTheme="minorHAnsi" w:cs="Arial"/>
                <w:bCs/>
                <w:lang w:val="pt-PT"/>
              </w:rPr>
              <w:t xml:space="preserve"> "atopic e</w:t>
            </w:r>
            <w:r w:rsidRPr="00690D46">
              <w:rPr>
                <w:rFonts w:asciiTheme="minorHAnsi" w:eastAsia="Calibri" w:hAnsiTheme="minorHAnsi" w:cs="Arial"/>
                <w:bCs/>
                <w:lang w:val="pt-PT"/>
              </w:rPr>
              <w:t>czema" O</w:t>
            </w:r>
            <w:r w:rsidR="00714223" w:rsidRPr="00690D46">
              <w:rPr>
                <w:rFonts w:asciiTheme="minorHAnsi" w:eastAsia="Calibri" w:hAnsiTheme="minorHAnsi" w:cs="Arial"/>
                <w:bCs/>
                <w:lang w:val="pt-PT"/>
              </w:rPr>
              <w:t xml:space="preserve"> "</w:t>
            </w:r>
            <w:r w:rsidRPr="00690D46">
              <w:rPr>
                <w:rFonts w:asciiTheme="minorHAnsi" w:eastAsia="Calibri" w:hAnsiTheme="minorHAnsi" w:cs="Arial"/>
                <w:bCs/>
                <w:lang w:val="pt-PT"/>
              </w:rPr>
              <w:t>Pruritus" O</w:t>
            </w:r>
            <w:r w:rsidR="00714223" w:rsidRPr="00690D46">
              <w:rPr>
                <w:rFonts w:asciiTheme="minorHAnsi" w:eastAsia="Calibri" w:hAnsiTheme="minorHAnsi" w:cs="Arial"/>
                <w:bCs/>
                <w:lang w:val="pt-PT"/>
              </w:rPr>
              <w:t xml:space="preserve"> "</w:t>
            </w:r>
            <w:r w:rsidRPr="00690D46">
              <w:rPr>
                <w:rFonts w:asciiTheme="minorHAnsi" w:eastAsia="Calibri" w:hAnsiTheme="minorHAnsi" w:cs="Arial"/>
                <w:bCs/>
                <w:lang w:val="pt-PT"/>
              </w:rPr>
              <w:t>Pruritus</w:t>
            </w:r>
            <w:r w:rsidR="00690D46" w:rsidRPr="00690D46">
              <w:rPr>
                <w:rFonts w:asciiTheme="minorHAnsi" w:eastAsia="Calibri" w:hAnsiTheme="minorHAnsi" w:cs="Arial"/>
                <w:bCs/>
                <w:lang w:val="pt-PT"/>
              </w:rPr>
              <w:t>" [MesH] O</w:t>
            </w:r>
            <w:r w:rsidR="00714223" w:rsidRPr="00690D46">
              <w:rPr>
                <w:rFonts w:asciiTheme="minorHAnsi" w:eastAsia="Calibri" w:hAnsiTheme="minorHAnsi" w:cs="Arial"/>
                <w:bCs/>
                <w:lang w:val="pt-PT"/>
              </w:rPr>
              <w:t xml:space="preserve"> "Itching"</w:t>
            </w:r>
            <w:r w:rsidR="00690D46" w:rsidRPr="00690D46">
              <w:rPr>
                <w:rFonts w:asciiTheme="minorHAnsi" w:eastAsia="Calibri" w:hAnsiTheme="minorHAnsi" w:cs="Arial"/>
                <w:bCs/>
                <w:lang w:val="pt-PT"/>
              </w:rPr>
              <w:t xml:space="preserve"> O</w:t>
            </w:r>
            <w:r w:rsidR="00714223" w:rsidRPr="00690D46">
              <w:rPr>
                <w:rFonts w:asciiTheme="minorHAnsi" w:eastAsia="Calibri" w:hAnsiTheme="minorHAnsi" w:cs="Arial"/>
                <w:bCs/>
                <w:lang w:val="pt-PT"/>
              </w:rPr>
              <w:t xml:space="preserve"> "Itch")</w:t>
            </w:r>
          </w:p>
        </w:tc>
      </w:tr>
      <w:tr w:rsidR="00714223" w:rsidRPr="00E3172D" w14:paraId="1397C846" w14:textId="77777777" w:rsidTr="00440602">
        <w:trPr>
          <w:trHeight w:val="283"/>
        </w:trPr>
        <w:tc>
          <w:tcPr>
            <w:tcW w:w="178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3" w14:textId="77777777" w:rsidR="00714223" w:rsidRPr="00690D46" w:rsidRDefault="00690D46" w:rsidP="00690D46">
            <w:pPr>
              <w:spacing w:before="120" w:after="120" w:line="240" w:lineRule="auto"/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</w:pPr>
            <w:r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Términos y estrategia de búsqueda relacionados con </w:t>
            </w:r>
            <w:r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las </w:t>
            </w:r>
            <w:r>
              <w:rPr>
                <w:rFonts w:ascii="Arial" w:eastAsia="Calibri" w:hAnsi="Arial" w:cs="Arial"/>
                <w:b/>
                <w:sz w:val="18"/>
                <w:szCs w:val="18"/>
                <w:lang w:val="es-ES"/>
              </w:rPr>
              <w:t>PRO</w:t>
            </w:r>
            <w:r w:rsidR="00714223" w:rsidRPr="00690D46">
              <w:rPr>
                <w:rFonts w:ascii="Arial" w:eastAsia="Calibri" w:hAnsi="Arial" w:cs="Arial"/>
                <w:b/>
                <w:sz w:val="18"/>
                <w:szCs w:val="18"/>
                <w:lang w:val="es-ES"/>
              </w:rPr>
              <w:t xml:space="preserve"> </w:t>
            </w:r>
            <w:r>
              <w:rPr>
                <w:rFonts w:ascii="Arial" w:eastAsia="Calibri" w:hAnsi="Arial" w:cs="Arial"/>
                <w:b/>
                <w:sz w:val="18"/>
                <w:szCs w:val="18"/>
                <w:lang w:val="es-ES"/>
              </w:rPr>
              <w:t>y</w:t>
            </w:r>
            <w:r w:rsidR="00714223" w:rsidRPr="00690D46">
              <w:rPr>
                <w:rFonts w:ascii="Arial" w:eastAsia="Calibri" w:hAnsi="Arial" w:cs="Arial"/>
                <w:b/>
                <w:sz w:val="18"/>
                <w:szCs w:val="18"/>
                <w:lang w:val="es-ES"/>
              </w:rPr>
              <w:t xml:space="preserve"> PROM</w:t>
            </w:r>
          </w:p>
        </w:tc>
        <w:tc>
          <w:tcPr>
            <w:tcW w:w="69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4" w14:textId="77777777" w:rsidR="00714223" w:rsidRPr="00C007D7" w:rsidRDefault="00714223" w:rsidP="00440602">
            <w:pPr>
              <w:spacing w:before="120" w:after="120" w:line="240" w:lineRule="auto"/>
              <w:rPr>
                <w:rFonts w:ascii="Arial" w:eastAsia="Calibri" w:hAnsi="Arial" w:cs="Arial"/>
                <w:b/>
                <w:bCs/>
                <w:sz w:val="18"/>
                <w:szCs w:val="18"/>
                <w:lang w:val="en-GB"/>
              </w:rPr>
            </w:pPr>
            <w:r w:rsidRPr="00C007D7">
              <w:rPr>
                <w:rFonts w:ascii="Arial" w:eastAsia="Calibri" w:hAnsi="Arial" w:cs="Arial"/>
                <w:b/>
                <w:bCs/>
                <w:sz w:val="18"/>
                <w:szCs w:val="18"/>
                <w:lang w:val="en-GB"/>
              </w:rPr>
              <w:t>#2</w:t>
            </w:r>
          </w:p>
        </w:tc>
        <w:tc>
          <w:tcPr>
            <w:tcW w:w="6012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5" w14:textId="77777777" w:rsidR="00714223" w:rsidRPr="00C007D7" w:rsidRDefault="00714223" w:rsidP="00690D46">
            <w:pPr>
              <w:spacing w:before="120" w:after="120" w:line="240" w:lineRule="auto"/>
              <w:rPr>
                <w:rFonts w:asciiTheme="minorHAnsi" w:hAnsiTheme="minorHAnsi" w:cs="Arial"/>
                <w:lang w:val="en-GB"/>
              </w:rPr>
            </w:pP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(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atient reported outcome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RO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ROM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a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>tient Reported Outcome Measure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Patient Reported Outcome Measures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>[MesH]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Health related quality of lif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Quality of lif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Quality of lif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[MesH]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HRQoL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O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QoL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D869D2">
              <w:rPr>
                <w:rFonts w:asciiTheme="minorHAnsi" w:eastAsia="Calibri" w:hAnsiTheme="minorHAnsi" w:cs="Arial"/>
                <w:bCs/>
                <w:lang w:val="en-GB"/>
              </w:rPr>
              <w:t>adherenc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medication </w:t>
            </w:r>
            <w:r w:rsidR="00D869D2">
              <w:rPr>
                <w:rFonts w:asciiTheme="minorHAnsi" w:eastAsia="Calibri" w:hAnsiTheme="minorHAnsi" w:cs="Arial"/>
                <w:bCs/>
                <w:lang w:val="en-GB"/>
              </w:rPr>
              <w:t>adherenc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[Mesh]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complianc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atisfaction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atient satisfaction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[Mesh]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reference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atient preferenc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[Mesh] O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leeplessnes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leep disturbanc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O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leep disorder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insomnia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Work productivity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WPAI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Activity Impairment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>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CORAD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coring atopic dermatiti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POEM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>Patient oriented eczema measur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DLQI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Dermatology Life Quality Index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DQoL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Dermatology quality of lif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SF36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EQ5D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HAD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Hospit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>al Anxiety and Depression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VA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Visual analogue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NR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O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numerical rating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O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VR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verbal rating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ItchyQOL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5-D itch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Itch severity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O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DFI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dermatitis family impact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CADIS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="00690D46">
              <w:rPr>
                <w:rFonts w:asciiTheme="minorHAnsi" w:eastAsia="Calibri" w:hAnsiTheme="minorHAnsi" w:cs="Arial"/>
                <w:bCs/>
                <w:lang w:val="en-GB"/>
              </w:rPr>
              <w:t xml:space="preserve"> O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“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childhood atopic dermatitis impact scale</w:t>
            </w:r>
            <w:r>
              <w:rPr>
                <w:rFonts w:asciiTheme="minorHAnsi" w:eastAsia="Calibri" w:hAnsiTheme="minorHAnsi" w:cs="Arial"/>
                <w:bCs/>
                <w:lang w:val="en-GB"/>
              </w:rPr>
              <w:t>”</w:t>
            </w:r>
            <w:r w:rsidRPr="0058145F">
              <w:rPr>
                <w:rFonts w:asciiTheme="minorHAnsi" w:eastAsia="Calibri" w:hAnsiTheme="minorHAnsi" w:cs="Arial"/>
                <w:bCs/>
                <w:lang w:val="en-GB"/>
              </w:rPr>
              <w:t>)</w:t>
            </w:r>
          </w:p>
        </w:tc>
      </w:tr>
      <w:tr w:rsidR="00714223" w:rsidRPr="00C007D7" w14:paraId="1397C84A" w14:textId="77777777" w:rsidTr="00440602">
        <w:trPr>
          <w:trHeight w:val="283"/>
        </w:trPr>
        <w:tc>
          <w:tcPr>
            <w:tcW w:w="178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7" w14:textId="77777777" w:rsidR="00714223" w:rsidRPr="001B2951" w:rsidRDefault="001B2951" w:rsidP="001B2951">
            <w:pPr>
              <w:spacing w:before="120" w:after="120" w:line="240" w:lineRule="auto"/>
              <w:jc w:val="left"/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</w:pPr>
            <w:r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>Té</w:t>
            </w:r>
            <w:r w:rsidR="00714223"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>rm</w:t>
            </w:r>
            <w:r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>ino</w:t>
            </w:r>
            <w:r w:rsidR="00714223"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s </w:t>
            </w:r>
            <w:r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y estrategia de búsqueda relacionados con el </w:t>
            </w:r>
            <w:r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>país de interés</w:t>
            </w:r>
          </w:p>
        </w:tc>
        <w:tc>
          <w:tcPr>
            <w:tcW w:w="69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8" w14:textId="77777777" w:rsidR="00714223" w:rsidRPr="00C007D7" w:rsidRDefault="00714223" w:rsidP="00440602">
            <w:pPr>
              <w:spacing w:before="120" w:after="120" w:line="240" w:lineRule="auto"/>
              <w:rPr>
                <w:rFonts w:ascii="Arial" w:eastAsia="Calibri" w:hAnsi="Arial" w:cs="Arial"/>
                <w:b/>
                <w:bCs/>
                <w:sz w:val="18"/>
                <w:szCs w:val="18"/>
                <w:lang w:val="en-GB"/>
              </w:rPr>
            </w:pPr>
            <w:r w:rsidRPr="00C007D7">
              <w:rPr>
                <w:rFonts w:ascii="Arial" w:eastAsia="Calibri" w:hAnsi="Arial" w:cs="Arial"/>
                <w:b/>
                <w:bCs/>
                <w:sz w:val="18"/>
                <w:szCs w:val="18"/>
                <w:lang w:val="en-GB"/>
              </w:rPr>
              <w:t>#3</w:t>
            </w:r>
          </w:p>
        </w:tc>
        <w:tc>
          <w:tcPr>
            <w:tcW w:w="6012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9" w14:textId="77777777" w:rsidR="00714223" w:rsidRPr="00C007D7" w:rsidRDefault="00680C96" w:rsidP="00440602">
            <w:pPr>
              <w:spacing w:before="120" w:after="120" w:line="240" w:lineRule="auto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eastAsia="Calibri" w:hAnsiTheme="minorHAnsi" w:cs="Arial"/>
                <w:bCs/>
                <w:lang w:val="en-GB"/>
              </w:rPr>
              <w:t>("Spain" O</w:t>
            </w:r>
            <w:r w:rsidR="00714223" w:rsidRPr="0058145F">
              <w:rPr>
                <w:rFonts w:asciiTheme="minorHAnsi" w:eastAsia="Calibri" w:hAnsiTheme="minorHAnsi" w:cs="Arial"/>
                <w:bCs/>
                <w:lang w:val="en-GB"/>
              </w:rPr>
              <w:t xml:space="preserve"> "Spanish")</w:t>
            </w:r>
          </w:p>
        </w:tc>
      </w:tr>
      <w:tr w:rsidR="00714223" w:rsidRPr="00C007D7" w14:paraId="1397C84D" w14:textId="77777777" w:rsidTr="00440602">
        <w:trPr>
          <w:trHeight w:val="283"/>
        </w:trPr>
        <w:tc>
          <w:tcPr>
            <w:tcW w:w="178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4B" w14:textId="77777777" w:rsidR="00714223" w:rsidRPr="001B2951" w:rsidRDefault="001B2951" w:rsidP="001B2951">
            <w:pPr>
              <w:spacing w:before="120" w:after="120" w:line="240" w:lineRule="auto"/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</w:pPr>
            <w:r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Estrategia de búsqueda en </w:t>
            </w:r>
            <w:r w:rsidR="00714223" w:rsidRPr="001B2951">
              <w:rPr>
                <w:rFonts w:ascii="Arial" w:eastAsia="Calibri" w:hAnsi="Arial" w:cs="Arial"/>
                <w:b/>
                <w:bCs/>
                <w:sz w:val="18"/>
                <w:szCs w:val="18"/>
                <w:lang w:val="es-ES"/>
              </w:rPr>
              <w:t xml:space="preserve">Pubmed/MEDLINE </w:t>
            </w:r>
          </w:p>
        </w:tc>
        <w:tc>
          <w:tcPr>
            <w:tcW w:w="6707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397C84C" w14:textId="77777777" w:rsidR="00714223" w:rsidRPr="00C007D7" w:rsidRDefault="00714223" w:rsidP="00440602">
            <w:pPr>
              <w:spacing w:before="120" w:after="120" w:line="240" w:lineRule="auto"/>
              <w:jc w:val="left"/>
              <w:rPr>
                <w:rFonts w:asciiTheme="minorHAnsi" w:eastAsia="Calibri" w:hAnsiTheme="minorHAnsi" w:cs="Arial"/>
                <w:bCs/>
                <w:lang w:val="en-GB"/>
              </w:rPr>
            </w:pPr>
            <w:r w:rsidRPr="00C007D7">
              <w:rPr>
                <w:rFonts w:asciiTheme="minorHAnsi" w:eastAsia="Calibri" w:hAnsiTheme="minorHAnsi" w:cs="Arial"/>
                <w:b/>
                <w:bCs/>
                <w:lang w:val="en-GB"/>
              </w:rPr>
              <w:t>#1</w:t>
            </w:r>
            <w:r w:rsidRPr="0058145F">
              <w:rPr>
                <w:rFonts w:asciiTheme="minorHAnsi" w:eastAsia="Calibri" w:hAnsiTheme="minorHAnsi" w:cs="Arial"/>
                <w:b/>
                <w:bCs/>
                <w:lang w:val="en-GB"/>
              </w:rPr>
              <w:t xml:space="preserve"> AND </w:t>
            </w:r>
            <w:r w:rsidRPr="00C007D7">
              <w:rPr>
                <w:rFonts w:asciiTheme="minorHAnsi" w:eastAsia="Calibri" w:hAnsiTheme="minorHAnsi" w:cs="Arial"/>
                <w:b/>
                <w:bCs/>
                <w:lang w:val="en-GB"/>
              </w:rPr>
              <w:t>#</w:t>
            </w:r>
            <w:r w:rsidRPr="0058145F">
              <w:rPr>
                <w:rFonts w:asciiTheme="minorHAnsi" w:eastAsia="Calibri" w:hAnsiTheme="minorHAnsi" w:cs="Arial"/>
                <w:b/>
                <w:bCs/>
                <w:lang w:val="en-GB"/>
              </w:rPr>
              <w:t xml:space="preserve">2 AND </w:t>
            </w:r>
            <w:r w:rsidRPr="00C007D7">
              <w:rPr>
                <w:rFonts w:asciiTheme="minorHAnsi" w:eastAsia="Calibri" w:hAnsiTheme="minorHAnsi" w:cs="Arial"/>
                <w:b/>
                <w:bCs/>
                <w:lang w:val="en-GB"/>
              </w:rPr>
              <w:t>#</w:t>
            </w:r>
            <w:r w:rsidRPr="0058145F">
              <w:rPr>
                <w:rFonts w:asciiTheme="minorHAnsi" w:eastAsia="Calibri" w:hAnsiTheme="minorHAnsi" w:cs="Arial"/>
                <w:b/>
                <w:bCs/>
                <w:lang w:val="en-GB"/>
              </w:rPr>
              <w:t>3</w:t>
            </w:r>
          </w:p>
        </w:tc>
      </w:tr>
      <w:tr w:rsidR="00714223" w:rsidRPr="00C007D7" w14:paraId="1397C84F" w14:textId="77777777" w:rsidTr="00440602">
        <w:trPr>
          <w:trHeight w:val="283"/>
        </w:trPr>
        <w:tc>
          <w:tcPr>
            <w:tcW w:w="8494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6A6A6" w:themeFill="background1" w:themeFillShade="A6"/>
          </w:tcPr>
          <w:p w14:paraId="1397C84E" w14:textId="77777777" w:rsidR="00714223" w:rsidRPr="00C007D7" w:rsidRDefault="00714223" w:rsidP="00440602">
            <w:pPr>
              <w:spacing w:before="120" w:after="120" w:line="240" w:lineRule="auto"/>
              <w:jc w:val="center"/>
              <w:rPr>
                <w:rFonts w:asciiTheme="minorHAnsi" w:eastAsia="Calibri" w:hAnsiTheme="minorHAnsi" w:cs="Arial"/>
                <w:bCs/>
                <w:lang w:val="en-GB"/>
              </w:rPr>
            </w:pPr>
            <w:r w:rsidRPr="0058145F">
              <w:rPr>
                <w:rFonts w:asciiTheme="minorHAnsi" w:eastAsia="Calibri" w:hAnsiTheme="minorHAnsi" w:cs="Arial"/>
                <w:b/>
                <w:bCs/>
                <w:color w:val="FFFFFF"/>
                <w:lang w:val="en-GB"/>
              </w:rPr>
              <w:t>MEDES/ IBECS</w:t>
            </w:r>
          </w:p>
        </w:tc>
      </w:tr>
      <w:tr w:rsidR="00714223" w:rsidRPr="001B2951" w14:paraId="1397C851" w14:textId="77777777" w:rsidTr="00440602">
        <w:trPr>
          <w:trHeight w:val="283"/>
        </w:trPr>
        <w:tc>
          <w:tcPr>
            <w:tcW w:w="8494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397C850" w14:textId="77777777" w:rsidR="00714223" w:rsidRPr="001B2951" w:rsidRDefault="001B2951" w:rsidP="001B2951">
            <w:pPr>
              <w:spacing w:before="120" w:after="120" w:line="240" w:lineRule="auto"/>
              <w:rPr>
                <w:rFonts w:asciiTheme="minorHAnsi" w:eastAsia="Calibri" w:hAnsiTheme="minorHAnsi" w:cs="Arial"/>
                <w:bCs/>
                <w:lang w:val="es-ES"/>
              </w:rPr>
            </w:pPr>
            <w:r w:rsidRPr="001B2951">
              <w:rPr>
                <w:rFonts w:asciiTheme="minorHAnsi" w:eastAsia="Calibri" w:hAnsiTheme="minorHAnsi" w:cs="Arial"/>
                <w:bCs/>
                <w:lang w:val="es-ES"/>
              </w:rPr>
              <w:t xml:space="preserve">Los términos </w:t>
            </w:r>
            <w:r w:rsidR="00714223" w:rsidRPr="001B2951">
              <w:rPr>
                <w:rFonts w:asciiTheme="minorHAnsi" w:eastAsia="Calibri" w:hAnsiTheme="minorHAnsi" w:cs="Arial"/>
                <w:bCs/>
                <w:lang w:val="es-ES"/>
              </w:rPr>
              <w:t>descri</w:t>
            </w:r>
            <w:r w:rsidRPr="001B2951">
              <w:rPr>
                <w:rFonts w:asciiTheme="minorHAnsi" w:eastAsia="Calibri" w:hAnsiTheme="minorHAnsi" w:cs="Arial"/>
                <w:bCs/>
                <w:lang w:val="es-ES"/>
              </w:rPr>
              <w:t xml:space="preserve">tos en </w:t>
            </w:r>
            <w:r w:rsidR="00714223" w:rsidRPr="001B2951">
              <w:rPr>
                <w:rFonts w:asciiTheme="minorHAnsi" w:eastAsia="Calibri" w:hAnsiTheme="minorHAnsi" w:cs="Arial"/>
                <w:b/>
                <w:bCs/>
                <w:lang w:val="es-ES"/>
              </w:rPr>
              <w:t>#1, #2 and #3</w:t>
            </w:r>
            <w:r w:rsidR="00714223" w:rsidRPr="001B2951">
              <w:rPr>
                <w:rFonts w:asciiTheme="minorHAnsi" w:eastAsia="Calibri" w:hAnsiTheme="minorHAnsi" w:cs="Arial"/>
                <w:bCs/>
                <w:lang w:val="es-ES"/>
              </w:rPr>
              <w:t xml:space="preserve"> </w:t>
            </w:r>
            <w:r w:rsidRPr="001B2951">
              <w:rPr>
                <w:rFonts w:asciiTheme="minorHAnsi" w:eastAsia="Calibri" w:hAnsiTheme="minorHAnsi" w:cs="Arial"/>
                <w:bCs/>
                <w:lang w:val="es-ES"/>
              </w:rPr>
              <w:t>fueron libremente combinados con el operador bo</w:t>
            </w:r>
            <w:r>
              <w:rPr>
                <w:rFonts w:asciiTheme="minorHAnsi" w:eastAsia="Calibri" w:hAnsiTheme="minorHAnsi" w:cs="Arial"/>
                <w:bCs/>
                <w:lang w:val="es-ES"/>
              </w:rPr>
              <w:t xml:space="preserve">oleano </w:t>
            </w:r>
            <w:r w:rsidR="00714223" w:rsidRPr="001B2951">
              <w:rPr>
                <w:rFonts w:asciiTheme="minorHAnsi" w:eastAsia="Calibri" w:hAnsiTheme="minorHAnsi" w:cs="Arial"/>
                <w:bCs/>
                <w:lang w:val="es-ES"/>
              </w:rPr>
              <w:t>“AND”</w:t>
            </w:r>
          </w:p>
        </w:tc>
      </w:tr>
    </w:tbl>
    <w:p w14:paraId="1397C852" w14:textId="77777777" w:rsidR="00714223" w:rsidRPr="00C80388" w:rsidRDefault="00834E13" w:rsidP="00722351">
      <w:pPr>
        <w:rPr>
          <w:b/>
          <w:bCs/>
          <w:lang w:val="en-US"/>
        </w:rPr>
      </w:pPr>
      <w:r>
        <w:rPr>
          <w:b/>
          <w:bCs/>
          <w:lang w:val="en-US"/>
        </w:rPr>
        <w:fldChar w:fldCharType="begin"/>
      </w:r>
      <w:r w:rsidR="00A61815">
        <w:rPr>
          <w:b/>
          <w:bCs/>
          <w:lang w:val="en-US"/>
        </w:rPr>
        <w:instrText xml:space="preserve"> ADDIN </w:instrText>
      </w:r>
      <w:r>
        <w:rPr>
          <w:b/>
          <w:bCs/>
          <w:lang w:val="en-US"/>
        </w:rPr>
        <w:fldChar w:fldCharType="end"/>
      </w:r>
    </w:p>
    <w:sectPr w:rsidR="00714223" w:rsidRPr="00C80388" w:rsidSect="00214FFD">
      <w:headerReference w:type="default" r:id="rId11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931DC4" w14:textId="77777777" w:rsidR="00D74CF1" w:rsidRDefault="00D74CF1">
      <w:pPr>
        <w:spacing w:after="0" w:line="240" w:lineRule="auto"/>
      </w:pPr>
      <w:r>
        <w:separator/>
      </w:r>
    </w:p>
  </w:endnote>
  <w:endnote w:type="continuationSeparator" w:id="0">
    <w:p w14:paraId="31E89BA1" w14:textId="77777777" w:rsidR="00D74CF1" w:rsidRDefault="00D74CF1">
      <w:pPr>
        <w:spacing w:after="0" w:line="240" w:lineRule="auto"/>
      </w:pPr>
      <w:r>
        <w:continuationSeparator/>
      </w:r>
    </w:p>
  </w:endnote>
  <w:endnote w:type="continuationNotice" w:id="1">
    <w:p w14:paraId="7F737E33" w14:textId="77777777" w:rsidR="00D74CF1" w:rsidRDefault="00D74C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Times New Roman (Cuerpo en alfa">
    <w:altName w:val="Times New Roman"/>
    <w:charset w:val="00"/>
    <w:family w:val="roman"/>
    <w:pitch w:val="default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Batang"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DE00A8" w14:textId="77777777" w:rsidR="00D74CF1" w:rsidRDefault="00D74CF1">
      <w:pPr>
        <w:spacing w:after="0" w:line="240" w:lineRule="auto"/>
      </w:pPr>
      <w:r>
        <w:separator/>
      </w:r>
    </w:p>
  </w:footnote>
  <w:footnote w:type="continuationSeparator" w:id="0">
    <w:p w14:paraId="21F3B662" w14:textId="77777777" w:rsidR="00D74CF1" w:rsidRDefault="00D74CF1">
      <w:pPr>
        <w:spacing w:after="0" w:line="240" w:lineRule="auto"/>
      </w:pPr>
      <w:r>
        <w:continuationSeparator/>
      </w:r>
    </w:p>
  </w:footnote>
  <w:footnote w:type="continuationNotice" w:id="1">
    <w:p w14:paraId="6521C5CA" w14:textId="77777777" w:rsidR="00D74CF1" w:rsidRDefault="00D74C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97C867" w14:textId="77777777" w:rsidR="00C53FD8" w:rsidRPr="00CA6587" w:rsidRDefault="00C53FD8" w:rsidP="00CA6587">
    <w:pPr>
      <w:tabs>
        <w:tab w:val="center" w:pos="4252"/>
        <w:tab w:val="right" w:pos="8504"/>
      </w:tabs>
      <w:spacing w:before="120" w:line="240" w:lineRule="auto"/>
      <w:jc w:val="right"/>
      <w:rPr>
        <w:rFonts w:ascii="Tahoma" w:eastAsia="Batang" w:hAnsi="Tahoma" w:cs="Tahoma"/>
        <w:szCs w:val="20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94DF7"/>
    <w:multiLevelType w:val="hybridMultilevel"/>
    <w:tmpl w:val="5F907AB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33711"/>
    <w:multiLevelType w:val="multilevel"/>
    <w:tmpl w:val="51DCF6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>
    <w:nsid w:val="10763312"/>
    <w:multiLevelType w:val="hybridMultilevel"/>
    <w:tmpl w:val="FA66A5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6B19E2"/>
    <w:multiLevelType w:val="hybridMultilevel"/>
    <w:tmpl w:val="9F5C284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101E99"/>
    <w:multiLevelType w:val="multilevel"/>
    <w:tmpl w:val="30FCA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A851C6E"/>
    <w:multiLevelType w:val="hybridMultilevel"/>
    <w:tmpl w:val="B49E88D8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B845B7"/>
    <w:multiLevelType w:val="hybridMultilevel"/>
    <w:tmpl w:val="6CA21D8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D33BC9"/>
    <w:multiLevelType w:val="hybridMultilevel"/>
    <w:tmpl w:val="6688E948"/>
    <w:lvl w:ilvl="0" w:tplc="C218CB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263197"/>
    <w:multiLevelType w:val="hybridMultilevel"/>
    <w:tmpl w:val="408E12B4"/>
    <w:lvl w:ilvl="0" w:tplc="0548D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0E51B9"/>
    <w:multiLevelType w:val="hybridMultilevel"/>
    <w:tmpl w:val="875EB27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857277"/>
    <w:multiLevelType w:val="hybridMultilevel"/>
    <w:tmpl w:val="027226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D34B75"/>
    <w:multiLevelType w:val="multilevel"/>
    <w:tmpl w:val="0FA23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9C047FF"/>
    <w:multiLevelType w:val="hybridMultilevel"/>
    <w:tmpl w:val="7F64B52A"/>
    <w:lvl w:ilvl="0" w:tplc="0548D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B60BC7"/>
    <w:multiLevelType w:val="hybridMultilevel"/>
    <w:tmpl w:val="E884D4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02768D"/>
    <w:multiLevelType w:val="hybridMultilevel"/>
    <w:tmpl w:val="C376311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552B02"/>
    <w:multiLevelType w:val="hybridMultilevel"/>
    <w:tmpl w:val="FB324F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DB0D19"/>
    <w:multiLevelType w:val="hybridMultilevel"/>
    <w:tmpl w:val="250ED020"/>
    <w:lvl w:ilvl="0" w:tplc="4C4A388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182A67"/>
    <w:multiLevelType w:val="multilevel"/>
    <w:tmpl w:val="144E62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8">
    <w:nsid w:val="57DE2363"/>
    <w:multiLevelType w:val="hybridMultilevel"/>
    <w:tmpl w:val="6F742014"/>
    <w:lvl w:ilvl="0" w:tplc="0548D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FA15EF7"/>
    <w:multiLevelType w:val="hybridMultilevel"/>
    <w:tmpl w:val="35A217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C31A1C"/>
    <w:multiLevelType w:val="hybridMultilevel"/>
    <w:tmpl w:val="BF9AFA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706821"/>
    <w:multiLevelType w:val="hybridMultilevel"/>
    <w:tmpl w:val="2BA25A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C0AF0"/>
    <w:multiLevelType w:val="hybridMultilevel"/>
    <w:tmpl w:val="5F6626C2"/>
    <w:lvl w:ilvl="0" w:tplc="0548D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F022CD"/>
    <w:multiLevelType w:val="hybridMultilevel"/>
    <w:tmpl w:val="8CB2EC76"/>
    <w:lvl w:ilvl="0" w:tplc="0548DE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4546A" w:themeColor="text2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12"/>
  </w:num>
  <w:num w:numId="4">
    <w:abstractNumId w:val="18"/>
  </w:num>
  <w:num w:numId="5">
    <w:abstractNumId w:val="8"/>
  </w:num>
  <w:num w:numId="6">
    <w:abstractNumId w:val="23"/>
  </w:num>
  <w:num w:numId="7">
    <w:abstractNumId w:val="6"/>
  </w:num>
  <w:num w:numId="8">
    <w:abstractNumId w:val="2"/>
  </w:num>
  <w:num w:numId="9">
    <w:abstractNumId w:val="13"/>
  </w:num>
  <w:num w:numId="10">
    <w:abstractNumId w:val="20"/>
  </w:num>
  <w:num w:numId="11">
    <w:abstractNumId w:val="15"/>
  </w:num>
  <w:num w:numId="12">
    <w:abstractNumId w:val="10"/>
  </w:num>
  <w:num w:numId="13">
    <w:abstractNumId w:val="14"/>
  </w:num>
  <w:num w:numId="14">
    <w:abstractNumId w:val="1"/>
  </w:num>
  <w:num w:numId="15">
    <w:abstractNumId w:val="17"/>
  </w:num>
  <w:num w:numId="16">
    <w:abstractNumId w:val="4"/>
  </w:num>
  <w:num w:numId="17">
    <w:abstractNumId w:val="11"/>
  </w:num>
  <w:num w:numId="18">
    <w:abstractNumId w:val="21"/>
  </w:num>
  <w:num w:numId="19">
    <w:abstractNumId w:val="19"/>
  </w:num>
  <w:num w:numId="20">
    <w:abstractNumId w:val="9"/>
  </w:num>
  <w:num w:numId="21">
    <w:abstractNumId w:val="5"/>
  </w:num>
  <w:num w:numId="22">
    <w:abstractNumId w:val="0"/>
  </w:num>
  <w:num w:numId="23">
    <w:abstractNumId w:val="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MzA2MzKxtDQyNjBU0lEKTi0uzszPAykwNa0FAPm4Hw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SUPER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rps29w9as55ziedwpxp0adfxar0z0tv52rv&quot;&gt;RSL_AtopicDermatitisLIL&lt;record-ids&gt;&lt;item&gt;2&lt;/item&gt;&lt;item&gt;3&lt;/item&gt;&lt;item&gt;4&lt;/item&gt;&lt;item&gt;5&lt;/item&gt;&lt;item&gt;6&lt;/item&gt;&lt;item&gt;11&lt;/item&gt;&lt;item&gt;12&lt;/item&gt;&lt;item&gt;13&lt;/item&gt;&lt;item&gt;14&lt;/item&gt;&lt;item&gt;16&lt;/item&gt;&lt;item&gt;17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6&lt;/item&gt;&lt;item&gt;67&lt;/item&gt;&lt;item&gt;68&lt;/item&gt;&lt;item&gt;70&lt;/item&gt;&lt;item&gt;73&lt;/item&gt;&lt;item&gt;74&lt;/item&gt;&lt;item&gt;76&lt;/item&gt;&lt;item&gt;77&lt;/item&gt;&lt;item&gt;79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/record-ids&gt;&lt;/item&gt;&lt;/Libraries&gt;"/>
  </w:docVars>
  <w:rsids>
    <w:rsidRoot w:val="00B264B1"/>
    <w:rsid w:val="000003DA"/>
    <w:rsid w:val="00000885"/>
    <w:rsid w:val="000014BB"/>
    <w:rsid w:val="00003047"/>
    <w:rsid w:val="00003561"/>
    <w:rsid w:val="00003ADD"/>
    <w:rsid w:val="00003CF8"/>
    <w:rsid w:val="00004A6A"/>
    <w:rsid w:val="00005559"/>
    <w:rsid w:val="0000645E"/>
    <w:rsid w:val="00006B57"/>
    <w:rsid w:val="00006DB4"/>
    <w:rsid w:val="00010564"/>
    <w:rsid w:val="00010A1B"/>
    <w:rsid w:val="00010A28"/>
    <w:rsid w:val="000112CC"/>
    <w:rsid w:val="0001175D"/>
    <w:rsid w:val="00011A9F"/>
    <w:rsid w:val="00011BCB"/>
    <w:rsid w:val="00011BE6"/>
    <w:rsid w:val="00011D89"/>
    <w:rsid w:val="00011F78"/>
    <w:rsid w:val="00012007"/>
    <w:rsid w:val="00012149"/>
    <w:rsid w:val="00012BE5"/>
    <w:rsid w:val="00012C00"/>
    <w:rsid w:val="00012C55"/>
    <w:rsid w:val="000130E8"/>
    <w:rsid w:val="00013481"/>
    <w:rsid w:val="00013930"/>
    <w:rsid w:val="000142B6"/>
    <w:rsid w:val="000150A7"/>
    <w:rsid w:val="000152D1"/>
    <w:rsid w:val="00015584"/>
    <w:rsid w:val="000157A4"/>
    <w:rsid w:val="000169EA"/>
    <w:rsid w:val="00016D18"/>
    <w:rsid w:val="00017BDD"/>
    <w:rsid w:val="00020069"/>
    <w:rsid w:val="0002071B"/>
    <w:rsid w:val="00020A72"/>
    <w:rsid w:val="00021FA4"/>
    <w:rsid w:val="000223B8"/>
    <w:rsid w:val="0002263B"/>
    <w:rsid w:val="00022860"/>
    <w:rsid w:val="000228B6"/>
    <w:rsid w:val="00023F82"/>
    <w:rsid w:val="00024C10"/>
    <w:rsid w:val="00024D94"/>
    <w:rsid w:val="0002527C"/>
    <w:rsid w:val="00025D8D"/>
    <w:rsid w:val="00025F59"/>
    <w:rsid w:val="00026F31"/>
    <w:rsid w:val="00027029"/>
    <w:rsid w:val="000273E4"/>
    <w:rsid w:val="00027857"/>
    <w:rsid w:val="00027F83"/>
    <w:rsid w:val="00033698"/>
    <w:rsid w:val="00033FE2"/>
    <w:rsid w:val="000341B0"/>
    <w:rsid w:val="000343D8"/>
    <w:rsid w:val="00034D7E"/>
    <w:rsid w:val="000351BE"/>
    <w:rsid w:val="000356C8"/>
    <w:rsid w:val="000357B1"/>
    <w:rsid w:val="00036163"/>
    <w:rsid w:val="00036707"/>
    <w:rsid w:val="00036812"/>
    <w:rsid w:val="00036CAE"/>
    <w:rsid w:val="00037205"/>
    <w:rsid w:val="00037A6D"/>
    <w:rsid w:val="00037FE2"/>
    <w:rsid w:val="000400B8"/>
    <w:rsid w:val="0004012C"/>
    <w:rsid w:val="000405FF"/>
    <w:rsid w:val="0004094E"/>
    <w:rsid w:val="000412D2"/>
    <w:rsid w:val="000426EF"/>
    <w:rsid w:val="000427F5"/>
    <w:rsid w:val="00042889"/>
    <w:rsid w:val="00043A0D"/>
    <w:rsid w:val="00043B1F"/>
    <w:rsid w:val="00043C3F"/>
    <w:rsid w:val="00043CCB"/>
    <w:rsid w:val="0004456B"/>
    <w:rsid w:val="00044937"/>
    <w:rsid w:val="00045877"/>
    <w:rsid w:val="000458FB"/>
    <w:rsid w:val="00046050"/>
    <w:rsid w:val="000461AA"/>
    <w:rsid w:val="000463A9"/>
    <w:rsid w:val="000469CB"/>
    <w:rsid w:val="00046D1D"/>
    <w:rsid w:val="00046D8E"/>
    <w:rsid w:val="000475BB"/>
    <w:rsid w:val="00047A3D"/>
    <w:rsid w:val="00047D42"/>
    <w:rsid w:val="000501BB"/>
    <w:rsid w:val="000507B6"/>
    <w:rsid w:val="000508C2"/>
    <w:rsid w:val="00051222"/>
    <w:rsid w:val="00052210"/>
    <w:rsid w:val="00053549"/>
    <w:rsid w:val="000544E2"/>
    <w:rsid w:val="000546A5"/>
    <w:rsid w:val="000549E6"/>
    <w:rsid w:val="00054D0A"/>
    <w:rsid w:val="00055405"/>
    <w:rsid w:val="00055455"/>
    <w:rsid w:val="00055C74"/>
    <w:rsid w:val="00056006"/>
    <w:rsid w:val="000561CD"/>
    <w:rsid w:val="00056295"/>
    <w:rsid w:val="000569D7"/>
    <w:rsid w:val="00056D61"/>
    <w:rsid w:val="00056E7E"/>
    <w:rsid w:val="00056EE9"/>
    <w:rsid w:val="000572A2"/>
    <w:rsid w:val="0006024B"/>
    <w:rsid w:val="000607BF"/>
    <w:rsid w:val="0006218F"/>
    <w:rsid w:val="0006278D"/>
    <w:rsid w:val="00062B90"/>
    <w:rsid w:val="0006333B"/>
    <w:rsid w:val="0006383F"/>
    <w:rsid w:val="00063A16"/>
    <w:rsid w:val="000655D0"/>
    <w:rsid w:val="0006597B"/>
    <w:rsid w:val="000662B8"/>
    <w:rsid w:val="00066508"/>
    <w:rsid w:val="00066D7C"/>
    <w:rsid w:val="00067374"/>
    <w:rsid w:val="000678E9"/>
    <w:rsid w:val="00067A6E"/>
    <w:rsid w:val="000701E4"/>
    <w:rsid w:val="000702E1"/>
    <w:rsid w:val="00070F43"/>
    <w:rsid w:val="00070FA5"/>
    <w:rsid w:val="0007148E"/>
    <w:rsid w:val="0007189E"/>
    <w:rsid w:val="00072020"/>
    <w:rsid w:val="000724BC"/>
    <w:rsid w:val="000727A7"/>
    <w:rsid w:val="00072B93"/>
    <w:rsid w:val="00072CC5"/>
    <w:rsid w:val="00073253"/>
    <w:rsid w:val="000732BE"/>
    <w:rsid w:val="00073488"/>
    <w:rsid w:val="00073520"/>
    <w:rsid w:val="00073717"/>
    <w:rsid w:val="000740B7"/>
    <w:rsid w:val="0007437D"/>
    <w:rsid w:val="00074F4D"/>
    <w:rsid w:val="000751E4"/>
    <w:rsid w:val="00075CA3"/>
    <w:rsid w:val="000765BB"/>
    <w:rsid w:val="00076813"/>
    <w:rsid w:val="0007774C"/>
    <w:rsid w:val="00077B4D"/>
    <w:rsid w:val="00077DE2"/>
    <w:rsid w:val="00077FE0"/>
    <w:rsid w:val="00077FF1"/>
    <w:rsid w:val="000802F9"/>
    <w:rsid w:val="000804E6"/>
    <w:rsid w:val="00080CAF"/>
    <w:rsid w:val="00080E12"/>
    <w:rsid w:val="0008108B"/>
    <w:rsid w:val="00081309"/>
    <w:rsid w:val="0008172E"/>
    <w:rsid w:val="00081E05"/>
    <w:rsid w:val="0008207E"/>
    <w:rsid w:val="00082C2F"/>
    <w:rsid w:val="00082E13"/>
    <w:rsid w:val="0008374B"/>
    <w:rsid w:val="00083F11"/>
    <w:rsid w:val="00084262"/>
    <w:rsid w:val="000843C4"/>
    <w:rsid w:val="00084CA2"/>
    <w:rsid w:val="000855D1"/>
    <w:rsid w:val="00085CC0"/>
    <w:rsid w:val="00085D88"/>
    <w:rsid w:val="00086640"/>
    <w:rsid w:val="0008696A"/>
    <w:rsid w:val="000872D6"/>
    <w:rsid w:val="000873FF"/>
    <w:rsid w:val="00087A77"/>
    <w:rsid w:val="00090254"/>
    <w:rsid w:val="000905D5"/>
    <w:rsid w:val="00091A9D"/>
    <w:rsid w:val="000928B0"/>
    <w:rsid w:val="00093155"/>
    <w:rsid w:val="000941B2"/>
    <w:rsid w:val="000947E0"/>
    <w:rsid w:val="0009512E"/>
    <w:rsid w:val="00095590"/>
    <w:rsid w:val="00095912"/>
    <w:rsid w:val="00095BA2"/>
    <w:rsid w:val="00095F7C"/>
    <w:rsid w:val="000961D3"/>
    <w:rsid w:val="00096EFA"/>
    <w:rsid w:val="00097993"/>
    <w:rsid w:val="00097A10"/>
    <w:rsid w:val="00097F2A"/>
    <w:rsid w:val="000A01B3"/>
    <w:rsid w:val="000A0C11"/>
    <w:rsid w:val="000A105A"/>
    <w:rsid w:val="000A18FE"/>
    <w:rsid w:val="000A1970"/>
    <w:rsid w:val="000A19B2"/>
    <w:rsid w:val="000A213A"/>
    <w:rsid w:val="000A2641"/>
    <w:rsid w:val="000A2645"/>
    <w:rsid w:val="000A2892"/>
    <w:rsid w:val="000A3D6B"/>
    <w:rsid w:val="000A4155"/>
    <w:rsid w:val="000A43F0"/>
    <w:rsid w:val="000A4D82"/>
    <w:rsid w:val="000A4F38"/>
    <w:rsid w:val="000A5971"/>
    <w:rsid w:val="000A6827"/>
    <w:rsid w:val="000A7059"/>
    <w:rsid w:val="000A74E0"/>
    <w:rsid w:val="000B00A4"/>
    <w:rsid w:val="000B06FB"/>
    <w:rsid w:val="000B0E6D"/>
    <w:rsid w:val="000B152B"/>
    <w:rsid w:val="000B1571"/>
    <w:rsid w:val="000B178A"/>
    <w:rsid w:val="000B17E6"/>
    <w:rsid w:val="000B1B73"/>
    <w:rsid w:val="000B2842"/>
    <w:rsid w:val="000B3403"/>
    <w:rsid w:val="000B3625"/>
    <w:rsid w:val="000B36AD"/>
    <w:rsid w:val="000B3C7B"/>
    <w:rsid w:val="000B3FFB"/>
    <w:rsid w:val="000B42A8"/>
    <w:rsid w:val="000B4720"/>
    <w:rsid w:val="000B54B2"/>
    <w:rsid w:val="000B63C7"/>
    <w:rsid w:val="000B7556"/>
    <w:rsid w:val="000B78E2"/>
    <w:rsid w:val="000B7B99"/>
    <w:rsid w:val="000B7CF7"/>
    <w:rsid w:val="000B7E16"/>
    <w:rsid w:val="000B7F88"/>
    <w:rsid w:val="000C067B"/>
    <w:rsid w:val="000C07D5"/>
    <w:rsid w:val="000C0C4F"/>
    <w:rsid w:val="000C2C2D"/>
    <w:rsid w:val="000C2D20"/>
    <w:rsid w:val="000C2E9D"/>
    <w:rsid w:val="000C2FC2"/>
    <w:rsid w:val="000C3925"/>
    <w:rsid w:val="000C4275"/>
    <w:rsid w:val="000C436A"/>
    <w:rsid w:val="000C4C7B"/>
    <w:rsid w:val="000C4E95"/>
    <w:rsid w:val="000C4F0A"/>
    <w:rsid w:val="000C57F4"/>
    <w:rsid w:val="000C6B3A"/>
    <w:rsid w:val="000C724F"/>
    <w:rsid w:val="000C7655"/>
    <w:rsid w:val="000D0358"/>
    <w:rsid w:val="000D068C"/>
    <w:rsid w:val="000D0C69"/>
    <w:rsid w:val="000D2691"/>
    <w:rsid w:val="000D277B"/>
    <w:rsid w:val="000D291C"/>
    <w:rsid w:val="000D2C03"/>
    <w:rsid w:val="000D3CFF"/>
    <w:rsid w:val="000D540A"/>
    <w:rsid w:val="000D5C79"/>
    <w:rsid w:val="000D6049"/>
    <w:rsid w:val="000D6104"/>
    <w:rsid w:val="000D7282"/>
    <w:rsid w:val="000D731E"/>
    <w:rsid w:val="000D7475"/>
    <w:rsid w:val="000E041F"/>
    <w:rsid w:val="000E09AF"/>
    <w:rsid w:val="000E0F89"/>
    <w:rsid w:val="000E1087"/>
    <w:rsid w:val="000E1266"/>
    <w:rsid w:val="000E251C"/>
    <w:rsid w:val="000E2609"/>
    <w:rsid w:val="000E2DAF"/>
    <w:rsid w:val="000E3926"/>
    <w:rsid w:val="000E4051"/>
    <w:rsid w:val="000E40D6"/>
    <w:rsid w:val="000E41E2"/>
    <w:rsid w:val="000E4CFB"/>
    <w:rsid w:val="000E4D17"/>
    <w:rsid w:val="000E4E54"/>
    <w:rsid w:val="000E56E5"/>
    <w:rsid w:val="000E67A3"/>
    <w:rsid w:val="000E689D"/>
    <w:rsid w:val="000E7068"/>
    <w:rsid w:val="000E79B9"/>
    <w:rsid w:val="000E7E38"/>
    <w:rsid w:val="000F029D"/>
    <w:rsid w:val="000F0607"/>
    <w:rsid w:val="000F0610"/>
    <w:rsid w:val="000F08D9"/>
    <w:rsid w:val="000F0ACC"/>
    <w:rsid w:val="000F1241"/>
    <w:rsid w:val="000F14A7"/>
    <w:rsid w:val="000F18CB"/>
    <w:rsid w:val="000F1A5F"/>
    <w:rsid w:val="000F225A"/>
    <w:rsid w:val="000F2C9D"/>
    <w:rsid w:val="000F3F2D"/>
    <w:rsid w:val="000F4B87"/>
    <w:rsid w:val="000F5107"/>
    <w:rsid w:val="000F5D23"/>
    <w:rsid w:val="000F627F"/>
    <w:rsid w:val="000F633E"/>
    <w:rsid w:val="000F66AE"/>
    <w:rsid w:val="000F6D96"/>
    <w:rsid w:val="000F7660"/>
    <w:rsid w:val="000F7F31"/>
    <w:rsid w:val="00100108"/>
    <w:rsid w:val="00100727"/>
    <w:rsid w:val="001007D5"/>
    <w:rsid w:val="00100B46"/>
    <w:rsid w:val="0010251A"/>
    <w:rsid w:val="00102B90"/>
    <w:rsid w:val="001036B6"/>
    <w:rsid w:val="001040C3"/>
    <w:rsid w:val="00104576"/>
    <w:rsid w:val="001048A2"/>
    <w:rsid w:val="00104C8D"/>
    <w:rsid w:val="00105036"/>
    <w:rsid w:val="001051C9"/>
    <w:rsid w:val="00106015"/>
    <w:rsid w:val="001062D3"/>
    <w:rsid w:val="00106490"/>
    <w:rsid w:val="001066FF"/>
    <w:rsid w:val="001067B0"/>
    <w:rsid w:val="00106F20"/>
    <w:rsid w:val="00107840"/>
    <w:rsid w:val="00107D57"/>
    <w:rsid w:val="001107CF"/>
    <w:rsid w:val="00111022"/>
    <w:rsid w:val="0011158F"/>
    <w:rsid w:val="00112196"/>
    <w:rsid w:val="00112405"/>
    <w:rsid w:val="00112E45"/>
    <w:rsid w:val="00113087"/>
    <w:rsid w:val="001136A1"/>
    <w:rsid w:val="00114BDB"/>
    <w:rsid w:val="00115004"/>
    <w:rsid w:val="00115A8B"/>
    <w:rsid w:val="001165BF"/>
    <w:rsid w:val="00117E29"/>
    <w:rsid w:val="0012136F"/>
    <w:rsid w:val="001215BA"/>
    <w:rsid w:val="00121ACD"/>
    <w:rsid w:val="00121EC5"/>
    <w:rsid w:val="00122BAB"/>
    <w:rsid w:val="00123679"/>
    <w:rsid w:val="00123C29"/>
    <w:rsid w:val="00123C64"/>
    <w:rsid w:val="00123EFC"/>
    <w:rsid w:val="00124A92"/>
    <w:rsid w:val="0012588C"/>
    <w:rsid w:val="00125FDC"/>
    <w:rsid w:val="001304A7"/>
    <w:rsid w:val="001319E9"/>
    <w:rsid w:val="00131D5D"/>
    <w:rsid w:val="001330A8"/>
    <w:rsid w:val="0013387F"/>
    <w:rsid w:val="001349BF"/>
    <w:rsid w:val="00134CD2"/>
    <w:rsid w:val="00135E78"/>
    <w:rsid w:val="00135F4A"/>
    <w:rsid w:val="00136180"/>
    <w:rsid w:val="00136AED"/>
    <w:rsid w:val="00136B41"/>
    <w:rsid w:val="00137459"/>
    <w:rsid w:val="0013761C"/>
    <w:rsid w:val="00137F4F"/>
    <w:rsid w:val="001400D2"/>
    <w:rsid w:val="00140409"/>
    <w:rsid w:val="00140588"/>
    <w:rsid w:val="00140939"/>
    <w:rsid w:val="00140D71"/>
    <w:rsid w:val="00141214"/>
    <w:rsid w:val="001412BE"/>
    <w:rsid w:val="00141440"/>
    <w:rsid w:val="00141FA0"/>
    <w:rsid w:val="0014225D"/>
    <w:rsid w:val="001422D1"/>
    <w:rsid w:val="001424BE"/>
    <w:rsid w:val="001425F7"/>
    <w:rsid w:val="001429CB"/>
    <w:rsid w:val="00143820"/>
    <w:rsid w:val="00143EAD"/>
    <w:rsid w:val="001451FA"/>
    <w:rsid w:val="00145281"/>
    <w:rsid w:val="0014538E"/>
    <w:rsid w:val="001457CA"/>
    <w:rsid w:val="001461CA"/>
    <w:rsid w:val="001476AB"/>
    <w:rsid w:val="00150406"/>
    <w:rsid w:val="001505A7"/>
    <w:rsid w:val="001508AC"/>
    <w:rsid w:val="00150B72"/>
    <w:rsid w:val="001511C0"/>
    <w:rsid w:val="00151E9C"/>
    <w:rsid w:val="00152423"/>
    <w:rsid w:val="001534D3"/>
    <w:rsid w:val="001538B1"/>
    <w:rsid w:val="00153D54"/>
    <w:rsid w:val="0015452A"/>
    <w:rsid w:val="00154E25"/>
    <w:rsid w:val="00154FBE"/>
    <w:rsid w:val="001553BA"/>
    <w:rsid w:val="001553E4"/>
    <w:rsid w:val="00155404"/>
    <w:rsid w:val="00155986"/>
    <w:rsid w:val="001562A5"/>
    <w:rsid w:val="001568F5"/>
    <w:rsid w:val="00157719"/>
    <w:rsid w:val="001604B3"/>
    <w:rsid w:val="001607FD"/>
    <w:rsid w:val="00161890"/>
    <w:rsid w:val="00161C0C"/>
    <w:rsid w:val="001621CB"/>
    <w:rsid w:val="0016245D"/>
    <w:rsid w:val="001624DF"/>
    <w:rsid w:val="001628F7"/>
    <w:rsid w:val="00162A7D"/>
    <w:rsid w:val="0016344D"/>
    <w:rsid w:val="00163DD7"/>
    <w:rsid w:val="001645A1"/>
    <w:rsid w:val="001649BF"/>
    <w:rsid w:val="00164DE6"/>
    <w:rsid w:val="00165A7A"/>
    <w:rsid w:val="00165D27"/>
    <w:rsid w:val="00165F1F"/>
    <w:rsid w:val="00166722"/>
    <w:rsid w:val="00167060"/>
    <w:rsid w:val="00167EBA"/>
    <w:rsid w:val="00170171"/>
    <w:rsid w:val="00170372"/>
    <w:rsid w:val="001705BB"/>
    <w:rsid w:val="001705BD"/>
    <w:rsid w:val="001711BE"/>
    <w:rsid w:val="001711FF"/>
    <w:rsid w:val="00171DD4"/>
    <w:rsid w:val="00172A5F"/>
    <w:rsid w:val="001733F2"/>
    <w:rsid w:val="0017388F"/>
    <w:rsid w:val="00174255"/>
    <w:rsid w:val="0017492F"/>
    <w:rsid w:val="001752F9"/>
    <w:rsid w:val="00176710"/>
    <w:rsid w:val="0018088C"/>
    <w:rsid w:val="001808DE"/>
    <w:rsid w:val="0018161D"/>
    <w:rsid w:val="00181667"/>
    <w:rsid w:val="00181DCD"/>
    <w:rsid w:val="00182656"/>
    <w:rsid w:val="00183666"/>
    <w:rsid w:val="001848C4"/>
    <w:rsid w:val="0018515B"/>
    <w:rsid w:val="0018578F"/>
    <w:rsid w:val="00185FA4"/>
    <w:rsid w:val="00186756"/>
    <w:rsid w:val="00186A23"/>
    <w:rsid w:val="00186A85"/>
    <w:rsid w:val="00187AD0"/>
    <w:rsid w:val="00190184"/>
    <w:rsid w:val="00191452"/>
    <w:rsid w:val="0019160F"/>
    <w:rsid w:val="001918F1"/>
    <w:rsid w:val="00191F7C"/>
    <w:rsid w:val="00192122"/>
    <w:rsid w:val="00192319"/>
    <w:rsid w:val="00192FCE"/>
    <w:rsid w:val="00193B4B"/>
    <w:rsid w:val="00194157"/>
    <w:rsid w:val="0019432E"/>
    <w:rsid w:val="00194AA5"/>
    <w:rsid w:val="00195437"/>
    <w:rsid w:val="00195E50"/>
    <w:rsid w:val="001962E2"/>
    <w:rsid w:val="00196A4B"/>
    <w:rsid w:val="00196C80"/>
    <w:rsid w:val="001A0EB1"/>
    <w:rsid w:val="001A0FF4"/>
    <w:rsid w:val="001A1018"/>
    <w:rsid w:val="001A150F"/>
    <w:rsid w:val="001A1C42"/>
    <w:rsid w:val="001A1DA9"/>
    <w:rsid w:val="001A2C66"/>
    <w:rsid w:val="001A39D3"/>
    <w:rsid w:val="001A3A41"/>
    <w:rsid w:val="001A430D"/>
    <w:rsid w:val="001A4942"/>
    <w:rsid w:val="001A4E96"/>
    <w:rsid w:val="001A4E9A"/>
    <w:rsid w:val="001A502B"/>
    <w:rsid w:val="001A51E7"/>
    <w:rsid w:val="001A54D1"/>
    <w:rsid w:val="001A6033"/>
    <w:rsid w:val="001A6929"/>
    <w:rsid w:val="001A6931"/>
    <w:rsid w:val="001A6C5C"/>
    <w:rsid w:val="001A6CBC"/>
    <w:rsid w:val="001A6F3E"/>
    <w:rsid w:val="001A7D6F"/>
    <w:rsid w:val="001B0711"/>
    <w:rsid w:val="001B073B"/>
    <w:rsid w:val="001B0AB1"/>
    <w:rsid w:val="001B20C9"/>
    <w:rsid w:val="001B22D5"/>
    <w:rsid w:val="001B26EC"/>
    <w:rsid w:val="001B2951"/>
    <w:rsid w:val="001B339C"/>
    <w:rsid w:val="001B39B0"/>
    <w:rsid w:val="001B3B72"/>
    <w:rsid w:val="001B3F56"/>
    <w:rsid w:val="001B4088"/>
    <w:rsid w:val="001B40A3"/>
    <w:rsid w:val="001B454A"/>
    <w:rsid w:val="001B465E"/>
    <w:rsid w:val="001B4665"/>
    <w:rsid w:val="001B4CBF"/>
    <w:rsid w:val="001B4F93"/>
    <w:rsid w:val="001B569E"/>
    <w:rsid w:val="001B5863"/>
    <w:rsid w:val="001B5F68"/>
    <w:rsid w:val="001B65F7"/>
    <w:rsid w:val="001B66AE"/>
    <w:rsid w:val="001B762B"/>
    <w:rsid w:val="001B7638"/>
    <w:rsid w:val="001B7D73"/>
    <w:rsid w:val="001B7DD3"/>
    <w:rsid w:val="001C02D4"/>
    <w:rsid w:val="001C04CF"/>
    <w:rsid w:val="001C0544"/>
    <w:rsid w:val="001C1253"/>
    <w:rsid w:val="001C1A97"/>
    <w:rsid w:val="001C1B7C"/>
    <w:rsid w:val="001C1CDA"/>
    <w:rsid w:val="001C2D24"/>
    <w:rsid w:val="001C2DA9"/>
    <w:rsid w:val="001C3154"/>
    <w:rsid w:val="001C320C"/>
    <w:rsid w:val="001C3D44"/>
    <w:rsid w:val="001C3DBC"/>
    <w:rsid w:val="001C3E4C"/>
    <w:rsid w:val="001C4479"/>
    <w:rsid w:val="001C4570"/>
    <w:rsid w:val="001C4A40"/>
    <w:rsid w:val="001C4B7E"/>
    <w:rsid w:val="001C4CD1"/>
    <w:rsid w:val="001C537C"/>
    <w:rsid w:val="001C56DD"/>
    <w:rsid w:val="001C58E8"/>
    <w:rsid w:val="001C59A0"/>
    <w:rsid w:val="001C5E90"/>
    <w:rsid w:val="001C6961"/>
    <w:rsid w:val="001C6AF5"/>
    <w:rsid w:val="001C70F6"/>
    <w:rsid w:val="001C7313"/>
    <w:rsid w:val="001C73F2"/>
    <w:rsid w:val="001C75C1"/>
    <w:rsid w:val="001C7B1E"/>
    <w:rsid w:val="001D0411"/>
    <w:rsid w:val="001D043C"/>
    <w:rsid w:val="001D04F0"/>
    <w:rsid w:val="001D0843"/>
    <w:rsid w:val="001D0BB8"/>
    <w:rsid w:val="001D0F76"/>
    <w:rsid w:val="001D10CE"/>
    <w:rsid w:val="001D2E33"/>
    <w:rsid w:val="001D2EAE"/>
    <w:rsid w:val="001D37E6"/>
    <w:rsid w:val="001D4A58"/>
    <w:rsid w:val="001D5084"/>
    <w:rsid w:val="001D50FF"/>
    <w:rsid w:val="001D528C"/>
    <w:rsid w:val="001D52CB"/>
    <w:rsid w:val="001D53BB"/>
    <w:rsid w:val="001D5C1A"/>
    <w:rsid w:val="001D675D"/>
    <w:rsid w:val="001D69B5"/>
    <w:rsid w:val="001D6B77"/>
    <w:rsid w:val="001D779F"/>
    <w:rsid w:val="001D7B3D"/>
    <w:rsid w:val="001E0506"/>
    <w:rsid w:val="001E0D90"/>
    <w:rsid w:val="001E0E03"/>
    <w:rsid w:val="001E1E77"/>
    <w:rsid w:val="001E1F04"/>
    <w:rsid w:val="001E247E"/>
    <w:rsid w:val="001E3778"/>
    <w:rsid w:val="001E3919"/>
    <w:rsid w:val="001E41E4"/>
    <w:rsid w:val="001E4A66"/>
    <w:rsid w:val="001E5564"/>
    <w:rsid w:val="001E59BC"/>
    <w:rsid w:val="001E5A7E"/>
    <w:rsid w:val="001E5B5C"/>
    <w:rsid w:val="001E693F"/>
    <w:rsid w:val="001E6989"/>
    <w:rsid w:val="001E6AD9"/>
    <w:rsid w:val="001E6B0F"/>
    <w:rsid w:val="001F0729"/>
    <w:rsid w:val="001F0BC3"/>
    <w:rsid w:val="001F0ECD"/>
    <w:rsid w:val="001F2777"/>
    <w:rsid w:val="001F27CB"/>
    <w:rsid w:val="001F2889"/>
    <w:rsid w:val="001F2BB8"/>
    <w:rsid w:val="001F2FE7"/>
    <w:rsid w:val="001F30A1"/>
    <w:rsid w:val="001F3265"/>
    <w:rsid w:val="001F3578"/>
    <w:rsid w:val="001F3CB7"/>
    <w:rsid w:val="001F3E5B"/>
    <w:rsid w:val="001F4DF3"/>
    <w:rsid w:val="001F4E7C"/>
    <w:rsid w:val="001F5099"/>
    <w:rsid w:val="001F5D26"/>
    <w:rsid w:val="001F65DA"/>
    <w:rsid w:val="001F6AA2"/>
    <w:rsid w:val="002002A9"/>
    <w:rsid w:val="00200792"/>
    <w:rsid w:val="00200BB7"/>
    <w:rsid w:val="0020147E"/>
    <w:rsid w:val="002028A3"/>
    <w:rsid w:val="002038C8"/>
    <w:rsid w:val="00203B90"/>
    <w:rsid w:val="002040F6"/>
    <w:rsid w:val="00204FBD"/>
    <w:rsid w:val="0020533D"/>
    <w:rsid w:val="0020666A"/>
    <w:rsid w:val="0020678B"/>
    <w:rsid w:val="002068F8"/>
    <w:rsid w:val="002069EE"/>
    <w:rsid w:val="00206B3C"/>
    <w:rsid w:val="002075D2"/>
    <w:rsid w:val="002077F6"/>
    <w:rsid w:val="00207AB2"/>
    <w:rsid w:val="0021033A"/>
    <w:rsid w:val="002103FE"/>
    <w:rsid w:val="002109EA"/>
    <w:rsid w:val="00210B46"/>
    <w:rsid w:val="00210F14"/>
    <w:rsid w:val="0021137D"/>
    <w:rsid w:val="00211408"/>
    <w:rsid w:val="002115EB"/>
    <w:rsid w:val="00211629"/>
    <w:rsid w:val="00211C5F"/>
    <w:rsid w:val="00211D98"/>
    <w:rsid w:val="0021213B"/>
    <w:rsid w:val="0021218D"/>
    <w:rsid w:val="00212BC8"/>
    <w:rsid w:val="00212CD8"/>
    <w:rsid w:val="00212EB8"/>
    <w:rsid w:val="00212EC3"/>
    <w:rsid w:val="0021364C"/>
    <w:rsid w:val="00213AE6"/>
    <w:rsid w:val="00213E9D"/>
    <w:rsid w:val="0021408D"/>
    <w:rsid w:val="002147CF"/>
    <w:rsid w:val="00214FA3"/>
    <w:rsid w:val="00214FFB"/>
    <w:rsid w:val="00214FFD"/>
    <w:rsid w:val="00215835"/>
    <w:rsid w:val="00215879"/>
    <w:rsid w:val="00215DA5"/>
    <w:rsid w:val="002166C8"/>
    <w:rsid w:val="002170BD"/>
    <w:rsid w:val="0021752D"/>
    <w:rsid w:val="00217ADA"/>
    <w:rsid w:val="00217E30"/>
    <w:rsid w:val="00220E39"/>
    <w:rsid w:val="002214ED"/>
    <w:rsid w:val="00221797"/>
    <w:rsid w:val="002218F4"/>
    <w:rsid w:val="00221980"/>
    <w:rsid w:val="00221B96"/>
    <w:rsid w:val="0022272C"/>
    <w:rsid w:val="00222B75"/>
    <w:rsid w:val="00222F15"/>
    <w:rsid w:val="00223772"/>
    <w:rsid w:val="00224983"/>
    <w:rsid w:val="002249A9"/>
    <w:rsid w:val="00224B25"/>
    <w:rsid w:val="00224F5F"/>
    <w:rsid w:val="00226120"/>
    <w:rsid w:val="00226296"/>
    <w:rsid w:val="0022642E"/>
    <w:rsid w:val="002265AE"/>
    <w:rsid w:val="00226875"/>
    <w:rsid w:val="00226F85"/>
    <w:rsid w:val="0023008F"/>
    <w:rsid w:val="00230DD8"/>
    <w:rsid w:val="002316FF"/>
    <w:rsid w:val="00231B40"/>
    <w:rsid w:val="00231B72"/>
    <w:rsid w:val="002322DE"/>
    <w:rsid w:val="00232389"/>
    <w:rsid w:val="00233083"/>
    <w:rsid w:val="002331BA"/>
    <w:rsid w:val="00233584"/>
    <w:rsid w:val="0023387A"/>
    <w:rsid w:val="002343C2"/>
    <w:rsid w:val="00234459"/>
    <w:rsid w:val="00234DA0"/>
    <w:rsid w:val="00234EF7"/>
    <w:rsid w:val="00235418"/>
    <w:rsid w:val="00235465"/>
    <w:rsid w:val="00235514"/>
    <w:rsid w:val="00236390"/>
    <w:rsid w:val="00236746"/>
    <w:rsid w:val="00236900"/>
    <w:rsid w:val="00236CC0"/>
    <w:rsid w:val="002378DF"/>
    <w:rsid w:val="00237C42"/>
    <w:rsid w:val="00240345"/>
    <w:rsid w:val="002405EA"/>
    <w:rsid w:val="00241560"/>
    <w:rsid w:val="0024293E"/>
    <w:rsid w:val="00242CEB"/>
    <w:rsid w:val="00242E25"/>
    <w:rsid w:val="00242F52"/>
    <w:rsid w:val="00243110"/>
    <w:rsid w:val="00243346"/>
    <w:rsid w:val="00243AE7"/>
    <w:rsid w:val="00243E8C"/>
    <w:rsid w:val="002441D6"/>
    <w:rsid w:val="002444F7"/>
    <w:rsid w:val="0024469A"/>
    <w:rsid w:val="00245B8D"/>
    <w:rsid w:val="00245C76"/>
    <w:rsid w:val="00246023"/>
    <w:rsid w:val="002461E3"/>
    <w:rsid w:val="0024701D"/>
    <w:rsid w:val="002471A0"/>
    <w:rsid w:val="002472BE"/>
    <w:rsid w:val="00247B5C"/>
    <w:rsid w:val="00247C5F"/>
    <w:rsid w:val="002505AB"/>
    <w:rsid w:val="00251448"/>
    <w:rsid w:val="00251B9E"/>
    <w:rsid w:val="00252143"/>
    <w:rsid w:val="002522AA"/>
    <w:rsid w:val="00252499"/>
    <w:rsid w:val="00252A69"/>
    <w:rsid w:val="00252AEA"/>
    <w:rsid w:val="0025373D"/>
    <w:rsid w:val="00253B97"/>
    <w:rsid w:val="00253DC2"/>
    <w:rsid w:val="00254027"/>
    <w:rsid w:val="00254425"/>
    <w:rsid w:val="0025457E"/>
    <w:rsid w:val="002547E1"/>
    <w:rsid w:val="002547E4"/>
    <w:rsid w:val="00254D94"/>
    <w:rsid w:val="00256F0D"/>
    <w:rsid w:val="00257AB3"/>
    <w:rsid w:val="00257B4F"/>
    <w:rsid w:val="0026010F"/>
    <w:rsid w:val="002609A9"/>
    <w:rsid w:val="00260F88"/>
    <w:rsid w:val="00261A5F"/>
    <w:rsid w:val="00261DCF"/>
    <w:rsid w:val="002627B2"/>
    <w:rsid w:val="002629CE"/>
    <w:rsid w:val="00262E36"/>
    <w:rsid w:val="002631D9"/>
    <w:rsid w:val="0026417F"/>
    <w:rsid w:val="0026444B"/>
    <w:rsid w:val="00265920"/>
    <w:rsid w:val="002659FC"/>
    <w:rsid w:val="002660D4"/>
    <w:rsid w:val="00266AD7"/>
    <w:rsid w:val="00266AFC"/>
    <w:rsid w:val="00266CF6"/>
    <w:rsid w:val="002677B1"/>
    <w:rsid w:val="002678EF"/>
    <w:rsid w:val="00270041"/>
    <w:rsid w:val="00270CD9"/>
    <w:rsid w:val="00270FD9"/>
    <w:rsid w:val="00270FE6"/>
    <w:rsid w:val="002730BD"/>
    <w:rsid w:val="00273356"/>
    <w:rsid w:val="00273429"/>
    <w:rsid w:val="00273A21"/>
    <w:rsid w:val="00273A43"/>
    <w:rsid w:val="00273FDD"/>
    <w:rsid w:val="00274589"/>
    <w:rsid w:val="00274A76"/>
    <w:rsid w:val="00274FB8"/>
    <w:rsid w:val="002753A5"/>
    <w:rsid w:val="002758AC"/>
    <w:rsid w:val="00275FAE"/>
    <w:rsid w:val="0027707A"/>
    <w:rsid w:val="00277157"/>
    <w:rsid w:val="00277F4B"/>
    <w:rsid w:val="00277FC1"/>
    <w:rsid w:val="00280021"/>
    <w:rsid w:val="0028028F"/>
    <w:rsid w:val="0028042D"/>
    <w:rsid w:val="0028042F"/>
    <w:rsid w:val="00281833"/>
    <w:rsid w:val="002822F6"/>
    <w:rsid w:val="002825F8"/>
    <w:rsid w:val="00282CCE"/>
    <w:rsid w:val="00283C66"/>
    <w:rsid w:val="00283F97"/>
    <w:rsid w:val="002840AE"/>
    <w:rsid w:val="00284A1D"/>
    <w:rsid w:val="00284B48"/>
    <w:rsid w:val="002858B4"/>
    <w:rsid w:val="00285AAB"/>
    <w:rsid w:val="002860DF"/>
    <w:rsid w:val="00286192"/>
    <w:rsid w:val="0028647B"/>
    <w:rsid w:val="0028668E"/>
    <w:rsid w:val="00286FFF"/>
    <w:rsid w:val="00290482"/>
    <w:rsid w:val="00290893"/>
    <w:rsid w:val="00290E12"/>
    <w:rsid w:val="00291DAC"/>
    <w:rsid w:val="00292CBA"/>
    <w:rsid w:val="00292D62"/>
    <w:rsid w:val="00294451"/>
    <w:rsid w:val="00295326"/>
    <w:rsid w:val="00295377"/>
    <w:rsid w:val="00295626"/>
    <w:rsid w:val="00296256"/>
    <w:rsid w:val="00296EED"/>
    <w:rsid w:val="00297615"/>
    <w:rsid w:val="002A059B"/>
    <w:rsid w:val="002A1836"/>
    <w:rsid w:val="002A235F"/>
    <w:rsid w:val="002A3341"/>
    <w:rsid w:val="002A3848"/>
    <w:rsid w:val="002A3C2B"/>
    <w:rsid w:val="002A4AA3"/>
    <w:rsid w:val="002A4B27"/>
    <w:rsid w:val="002A4EFD"/>
    <w:rsid w:val="002A5199"/>
    <w:rsid w:val="002A52DF"/>
    <w:rsid w:val="002A586C"/>
    <w:rsid w:val="002A6132"/>
    <w:rsid w:val="002A7C8F"/>
    <w:rsid w:val="002A7D8A"/>
    <w:rsid w:val="002A7DA7"/>
    <w:rsid w:val="002B0A05"/>
    <w:rsid w:val="002B0DA3"/>
    <w:rsid w:val="002B12BD"/>
    <w:rsid w:val="002B182A"/>
    <w:rsid w:val="002B1FF2"/>
    <w:rsid w:val="002B27FB"/>
    <w:rsid w:val="002B28AA"/>
    <w:rsid w:val="002B3192"/>
    <w:rsid w:val="002B352E"/>
    <w:rsid w:val="002B41BB"/>
    <w:rsid w:val="002B50DA"/>
    <w:rsid w:val="002B5240"/>
    <w:rsid w:val="002B53DE"/>
    <w:rsid w:val="002B54E7"/>
    <w:rsid w:val="002B56CE"/>
    <w:rsid w:val="002B5809"/>
    <w:rsid w:val="002B61D8"/>
    <w:rsid w:val="002B6242"/>
    <w:rsid w:val="002B638B"/>
    <w:rsid w:val="002B6EA2"/>
    <w:rsid w:val="002B76D2"/>
    <w:rsid w:val="002B7F86"/>
    <w:rsid w:val="002C05DC"/>
    <w:rsid w:val="002C0C9B"/>
    <w:rsid w:val="002C1275"/>
    <w:rsid w:val="002C171A"/>
    <w:rsid w:val="002C2038"/>
    <w:rsid w:val="002C28CA"/>
    <w:rsid w:val="002C29A1"/>
    <w:rsid w:val="002C2D55"/>
    <w:rsid w:val="002C3066"/>
    <w:rsid w:val="002C312E"/>
    <w:rsid w:val="002C3A86"/>
    <w:rsid w:val="002C3D70"/>
    <w:rsid w:val="002C5865"/>
    <w:rsid w:val="002C5B6D"/>
    <w:rsid w:val="002C5BDD"/>
    <w:rsid w:val="002C6114"/>
    <w:rsid w:val="002C6298"/>
    <w:rsid w:val="002C6584"/>
    <w:rsid w:val="002C75AB"/>
    <w:rsid w:val="002C770C"/>
    <w:rsid w:val="002C7BBB"/>
    <w:rsid w:val="002C7FC3"/>
    <w:rsid w:val="002D0BC0"/>
    <w:rsid w:val="002D0D98"/>
    <w:rsid w:val="002D0F23"/>
    <w:rsid w:val="002D144A"/>
    <w:rsid w:val="002D3245"/>
    <w:rsid w:val="002D405F"/>
    <w:rsid w:val="002D4EA8"/>
    <w:rsid w:val="002D5A9E"/>
    <w:rsid w:val="002D62F6"/>
    <w:rsid w:val="002D64AB"/>
    <w:rsid w:val="002D6956"/>
    <w:rsid w:val="002D7490"/>
    <w:rsid w:val="002D7952"/>
    <w:rsid w:val="002D7C77"/>
    <w:rsid w:val="002E04D2"/>
    <w:rsid w:val="002E05AB"/>
    <w:rsid w:val="002E093F"/>
    <w:rsid w:val="002E0F32"/>
    <w:rsid w:val="002E1255"/>
    <w:rsid w:val="002E1277"/>
    <w:rsid w:val="002E15E2"/>
    <w:rsid w:val="002E2306"/>
    <w:rsid w:val="002E238C"/>
    <w:rsid w:val="002E268B"/>
    <w:rsid w:val="002E26D0"/>
    <w:rsid w:val="002E2B47"/>
    <w:rsid w:val="002E343F"/>
    <w:rsid w:val="002E3CB8"/>
    <w:rsid w:val="002E4F55"/>
    <w:rsid w:val="002E518F"/>
    <w:rsid w:val="002E5F6D"/>
    <w:rsid w:val="002E6160"/>
    <w:rsid w:val="002E7029"/>
    <w:rsid w:val="002E7712"/>
    <w:rsid w:val="002E7D0D"/>
    <w:rsid w:val="002F004F"/>
    <w:rsid w:val="002F0059"/>
    <w:rsid w:val="002F011D"/>
    <w:rsid w:val="002F069F"/>
    <w:rsid w:val="002F0721"/>
    <w:rsid w:val="002F07E8"/>
    <w:rsid w:val="002F07F8"/>
    <w:rsid w:val="002F0A5B"/>
    <w:rsid w:val="002F10E5"/>
    <w:rsid w:val="002F1246"/>
    <w:rsid w:val="002F1417"/>
    <w:rsid w:val="002F1933"/>
    <w:rsid w:val="002F1D2B"/>
    <w:rsid w:val="002F2843"/>
    <w:rsid w:val="002F310C"/>
    <w:rsid w:val="002F32AC"/>
    <w:rsid w:val="002F3490"/>
    <w:rsid w:val="002F37F0"/>
    <w:rsid w:val="002F406F"/>
    <w:rsid w:val="002F5B07"/>
    <w:rsid w:val="002F5E1C"/>
    <w:rsid w:val="002F6A2B"/>
    <w:rsid w:val="002F6BBB"/>
    <w:rsid w:val="002F767A"/>
    <w:rsid w:val="002F78BC"/>
    <w:rsid w:val="002F7E53"/>
    <w:rsid w:val="003002DF"/>
    <w:rsid w:val="003012BA"/>
    <w:rsid w:val="00301D35"/>
    <w:rsid w:val="00301ED0"/>
    <w:rsid w:val="00301F65"/>
    <w:rsid w:val="0030203B"/>
    <w:rsid w:val="00302105"/>
    <w:rsid w:val="00302142"/>
    <w:rsid w:val="00302A24"/>
    <w:rsid w:val="00302EF6"/>
    <w:rsid w:val="003030EA"/>
    <w:rsid w:val="00303C52"/>
    <w:rsid w:val="00303C9B"/>
    <w:rsid w:val="003041BD"/>
    <w:rsid w:val="00304A3D"/>
    <w:rsid w:val="003053DE"/>
    <w:rsid w:val="003054B2"/>
    <w:rsid w:val="00305A30"/>
    <w:rsid w:val="00305B50"/>
    <w:rsid w:val="00305BC9"/>
    <w:rsid w:val="00305C10"/>
    <w:rsid w:val="00306B02"/>
    <w:rsid w:val="00306EBA"/>
    <w:rsid w:val="00307AA7"/>
    <w:rsid w:val="00307C17"/>
    <w:rsid w:val="00307D23"/>
    <w:rsid w:val="00307DEB"/>
    <w:rsid w:val="003107F1"/>
    <w:rsid w:val="00310A48"/>
    <w:rsid w:val="003111A3"/>
    <w:rsid w:val="0031163B"/>
    <w:rsid w:val="00311BA8"/>
    <w:rsid w:val="00311DE5"/>
    <w:rsid w:val="003127B7"/>
    <w:rsid w:val="00313B7C"/>
    <w:rsid w:val="00313B91"/>
    <w:rsid w:val="00314F60"/>
    <w:rsid w:val="003152BB"/>
    <w:rsid w:val="003152E7"/>
    <w:rsid w:val="00315E71"/>
    <w:rsid w:val="00316352"/>
    <w:rsid w:val="00316528"/>
    <w:rsid w:val="003175AB"/>
    <w:rsid w:val="00317BC1"/>
    <w:rsid w:val="00320196"/>
    <w:rsid w:val="0032028D"/>
    <w:rsid w:val="0032040D"/>
    <w:rsid w:val="0032094C"/>
    <w:rsid w:val="00320CB3"/>
    <w:rsid w:val="003212A7"/>
    <w:rsid w:val="003215BA"/>
    <w:rsid w:val="003218DD"/>
    <w:rsid w:val="00321A97"/>
    <w:rsid w:val="0032222C"/>
    <w:rsid w:val="0032319F"/>
    <w:rsid w:val="003239CA"/>
    <w:rsid w:val="00324213"/>
    <w:rsid w:val="00324DC3"/>
    <w:rsid w:val="0032517C"/>
    <w:rsid w:val="003263B8"/>
    <w:rsid w:val="00327850"/>
    <w:rsid w:val="00327863"/>
    <w:rsid w:val="00330F93"/>
    <w:rsid w:val="00331230"/>
    <w:rsid w:val="00331996"/>
    <w:rsid w:val="00331C49"/>
    <w:rsid w:val="00331E10"/>
    <w:rsid w:val="00332A71"/>
    <w:rsid w:val="00334841"/>
    <w:rsid w:val="00335438"/>
    <w:rsid w:val="0033561E"/>
    <w:rsid w:val="00335782"/>
    <w:rsid w:val="00335C10"/>
    <w:rsid w:val="00336999"/>
    <w:rsid w:val="00337142"/>
    <w:rsid w:val="003409D0"/>
    <w:rsid w:val="003428DE"/>
    <w:rsid w:val="00343145"/>
    <w:rsid w:val="00343977"/>
    <w:rsid w:val="00343FF5"/>
    <w:rsid w:val="003443A5"/>
    <w:rsid w:val="003444C4"/>
    <w:rsid w:val="00344A28"/>
    <w:rsid w:val="00345257"/>
    <w:rsid w:val="00345B4F"/>
    <w:rsid w:val="0034691A"/>
    <w:rsid w:val="00346AA9"/>
    <w:rsid w:val="00347238"/>
    <w:rsid w:val="0034795B"/>
    <w:rsid w:val="00347F11"/>
    <w:rsid w:val="00351117"/>
    <w:rsid w:val="003514EE"/>
    <w:rsid w:val="00352FCA"/>
    <w:rsid w:val="003534FC"/>
    <w:rsid w:val="0035357A"/>
    <w:rsid w:val="00353587"/>
    <w:rsid w:val="003536E1"/>
    <w:rsid w:val="00353B5C"/>
    <w:rsid w:val="00353C08"/>
    <w:rsid w:val="00354014"/>
    <w:rsid w:val="003554C8"/>
    <w:rsid w:val="00355B6C"/>
    <w:rsid w:val="00355EB8"/>
    <w:rsid w:val="00356196"/>
    <w:rsid w:val="00356758"/>
    <w:rsid w:val="003569E8"/>
    <w:rsid w:val="00356C72"/>
    <w:rsid w:val="00356CD1"/>
    <w:rsid w:val="003578E3"/>
    <w:rsid w:val="00357ACA"/>
    <w:rsid w:val="00357EF8"/>
    <w:rsid w:val="003608ED"/>
    <w:rsid w:val="00360DB7"/>
    <w:rsid w:val="0036100C"/>
    <w:rsid w:val="0036116C"/>
    <w:rsid w:val="00361E70"/>
    <w:rsid w:val="003623B8"/>
    <w:rsid w:val="00362442"/>
    <w:rsid w:val="00362DDF"/>
    <w:rsid w:val="00362FB6"/>
    <w:rsid w:val="00363C6A"/>
    <w:rsid w:val="003641F5"/>
    <w:rsid w:val="00364768"/>
    <w:rsid w:val="00364A78"/>
    <w:rsid w:val="00366A28"/>
    <w:rsid w:val="00366BBB"/>
    <w:rsid w:val="00367FAB"/>
    <w:rsid w:val="00370057"/>
    <w:rsid w:val="0037009F"/>
    <w:rsid w:val="00371210"/>
    <w:rsid w:val="00371ADA"/>
    <w:rsid w:val="003722B7"/>
    <w:rsid w:val="00372D5E"/>
    <w:rsid w:val="00372DF5"/>
    <w:rsid w:val="003737FF"/>
    <w:rsid w:val="00373CE8"/>
    <w:rsid w:val="003746E3"/>
    <w:rsid w:val="003754FB"/>
    <w:rsid w:val="003763F2"/>
    <w:rsid w:val="00376479"/>
    <w:rsid w:val="00377574"/>
    <w:rsid w:val="00380502"/>
    <w:rsid w:val="003808BE"/>
    <w:rsid w:val="003809A6"/>
    <w:rsid w:val="00380D2F"/>
    <w:rsid w:val="003816B0"/>
    <w:rsid w:val="00381D71"/>
    <w:rsid w:val="003833AA"/>
    <w:rsid w:val="0038392D"/>
    <w:rsid w:val="00383CE6"/>
    <w:rsid w:val="00384834"/>
    <w:rsid w:val="00384D80"/>
    <w:rsid w:val="003850AB"/>
    <w:rsid w:val="00385232"/>
    <w:rsid w:val="003863AC"/>
    <w:rsid w:val="00386676"/>
    <w:rsid w:val="003868C7"/>
    <w:rsid w:val="0038691C"/>
    <w:rsid w:val="00386E93"/>
    <w:rsid w:val="00387015"/>
    <w:rsid w:val="003874BE"/>
    <w:rsid w:val="003876C8"/>
    <w:rsid w:val="00387A82"/>
    <w:rsid w:val="003900DE"/>
    <w:rsid w:val="0039024C"/>
    <w:rsid w:val="003918A7"/>
    <w:rsid w:val="00391954"/>
    <w:rsid w:val="00391D6C"/>
    <w:rsid w:val="00391F61"/>
    <w:rsid w:val="00391FF6"/>
    <w:rsid w:val="00392156"/>
    <w:rsid w:val="00392600"/>
    <w:rsid w:val="0039292A"/>
    <w:rsid w:val="00392B88"/>
    <w:rsid w:val="00392B98"/>
    <w:rsid w:val="00392C97"/>
    <w:rsid w:val="00393050"/>
    <w:rsid w:val="00393E69"/>
    <w:rsid w:val="00394806"/>
    <w:rsid w:val="00394BBD"/>
    <w:rsid w:val="00395A0F"/>
    <w:rsid w:val="00395B60"/>
    <w:rsid w:val="00396542"/>
    <w:rsid w:val="003965AF"/>
    <w:rsid w:val="00396D4E"/>
    <w:rsid w:val="00396E2B"/>
    <w:rsid w:val="00397ABA"/>
    <w:rsid w:val="003A0E77"/>
    <w:rsid w:val="003A1235"/>
    <w:rsid w:val="003A1570"/>
    <w:rsid w:val="003A274E"/>
    <w:rsid w:val="003A27F9"/>
    <w:rsid w:val="003A2E4B"/>
    <w:rsid w:val="003A2FEA"/>
    <w:rsid w:val="003A38C0"/>
    <w:rsid w:val="003A3CF3"/>
    <w:rsid w:val="003A40AA"/>
    <w:rsid w:val="003A4302"/>
    <w:rsid w:val="003A4D6A"/>
    <w:rsid w:val="003A5403"/>
    <w:rsid w:val="003A55C2"/>
    <w:rsid w:val="003A5C70"/>
    <w:rsid w:val="003A6956"/>
    <w:rsid w:val="003A6F33"/>
    <w:rsid w:val="003A6FD5"/>
    <w:rsid w:val="003A76D8"/>
    <w:rsid w:val="003A7A34"/>
    <w:rsid w:val="003A7A3A"/>
    <w:rsid w:val="003B03AB"/>
    <w:rsid w:val="003B0469"/>
    <w:rsid w:val="003B064E"/>
    <w:rsid w:val="003B12E9"/>
    <w:rsid w:val="003B1B31"/>
    <w:rsid w:val="003B1B68"/>
    <w:rsid w:val="003B2579"/>
    <w:rsid w:val="003B2EB0"/>
    <w:rsid w:val="003B33BB"/>
    <w:rsid w:val="003B3460"/>
    <w:rsid w:val="003B363E"/>
    <w:rsid w:val="003B39A4"/>
    <w:rsid w:val="003B3EC8"/>
    <w:rsid w:val="003B4DB0"/>
    <w:rsid w:val="003B52BC"/>
    <w:rsid w:val="003B5D49"/>
    <w:rsid w:val="003B6D7B"/>
    <w:rsid w:val="003B6DCE"/>
    <w:rsid w:val="003B7270"/>
    <w:rsid w:val="003C006B"/>
    <w:rsid w:val="003C075E"/>
    <w:rsid w:val="003C110C"/>
    <w:rsid w:val="003C1A9A"/>
    <w:rsid w:val="003C1D69"/>
    <w:rsid w:val="003C42C6"/>
    <w:rsid w:val="003C4F81"/>
    <w:rsid w:val="003C5BBF"/>
    <w:rsid w:val="003C5BE9"/>
    <w:rsid w:val="003C6A63"/>
    <w:rsid w:val="003C6CB5"/>
    <w:rsid w:val="003D06AC"/>
    <w:rsid w:val="003D0947"/>
    <w:rsid w:val="003D098D"/>
    <w:rsid w:val="003D0F23"/>
    <w:rsid w:val="003D11B5"/>
    <w:rsid w:val="003D1317"/>
    <w:rsid w:val="003D1596"/>
    <w:rsid w:val="003D2064"/>
    <w:rsid w:val="003D2ED5"/>
    <w:rsid w:val="003D3038"/>
    <w:rsid w:val="003D3477"/>
    <w:rsid w:val="003D3D31"/>
    <w:rsid w:val="003D3DB6"/>
    <w:rsid w:val="003D41F8"/>
    <w:rsid w:val="003D50A1"/>
    <w:rsid w:val="003D526A"/>
    <w:rsid w:val="003D621B"/>
    <w:rsid w:val="003D6972"/>
    <w:rsid w:val="003D6D76"/>
    <w:rsid w:val="003D738E"/>
    <w:rsid w:val="003E0EFE"/>
    <w:rsid w:val="003E1549"/>
    <w:rsid w:val="003E1C41"/>
    <w:rsid w:val="003E1D8D"/>
    <w:rsid w:val="003E2338"/>
    <w:rsid w:val="003E3874"/>
    <w:rsid w:val="003E3977"/>
    <w:rsid w:val="003E3EF8"/>
    <w:rsid w:val="003E428B"/>
    <w:rsid w:val="003E46A7"/>
    <w:rsid w:val="003E4F0D"/>
    <w:rsid w:val="003E54EE"/>
    <w:rsid w:val="003E5D96"/>
    <w:rsid w:val="003E6D90"/>
    <w:rsid w:val="003E7263"/>
    <w:rsid w:val="003E7308"/>
    <w:rsid w:val="003E7A07"/>
    <w:rsid w:val="003E7ED9"/>
    <w:rsid w:val="003F0350"/>
    <w:rsid w:val="003F0EE4"/>
    <w:rsid w:val="003F0FFF"/>
    <w:rsid w:val="003F1573"/>
    <w:rsid w:val="003F24EC"/>
    <w:rsid w:val="003F28B0"/>
    <w:rsid w:val="003F29A3"/>
    <w:rsid w:val="003F39FF"/>
    <w:rsid w:val="003F3DC8"/>
    <w:rsid w:val="003F45A3"/>
    <w:rsid w:val="003F4613"/>
    <w:rsid w:val="003F46A7"/>
    <w:rsid w:val="003F489F"/>
    <w:rsid w:val="003F4B54"/>
    <w:rsid w:val="003F4D6F"/>
    <w:rsid w:val="003F4FA2"/>
    <w:rsid w:val="003F5015"/>
    <w:rsid w:val="003F5D77"/>
    <w:rsid w:val="003F6DED"/>
    <w:rsid w:val="003F6E65"/>
    <w:rsid w:val="003F7DAD"/>
    <w:rsid w:val="00400EC5"/>
    <w:rsid w:val="004019DA"/>
    <w:rsid w:val="00401A9F"/>
    <w:rsid w:val="00401B49"/>
    <w:rsid w:val="00402703"/>
    <w:rsid w:val="00402C97"/>
    <w:rsid w:val="00402F18"/>
    <w:rsid w:val="004035D0"/>
    <w:rsid w:val="0040392C"/>
    <w:rsid w:val="00403985"/>
    <w:rsid w:val="00403F56"/>
    <w:rsid w:val="00404862"/>
    <w:rsid w:val="00404B62"/>
    <w:rsid w:val="00404D76"/>
    <w:rsid w:val="004055A0"/>
    <w:rsid w:val="00405B49"/>
    <w:rsid w:val="004066D2"/>
    <w:rsid w:val="00406726"/>
    <w:rsid w:val="0040697D"/>
    <w:rsid w:val="00406B66"/>
    <w:rsid w:val="00406C1E"/>
    <w:rsid w:val="00406D75"/>
    <w:rsid w:val="00406E5D"/>
    <w:rsid w:val="00407459"/>
    <w:rsid w:val="00407698"/>
    <w:rsid w:val="004076DC"/>
    <w:rsid w:val="00407A83"/>
    <w:rsid w:val="00407D78"/>
    <w:rsid w:val="0041082F"/>
    <w:rsid w:val="0041194D"/>
    <w:rsid w:val="0041195C"/>
    <w:rsid w:val="00412061"/>
    <w:rsid w:val="00412D1D"/>
    <w:rsid w:val="0041437E"/>
    <w:rsid w:val="0041486B"/>
    <w:rsid w:val="00414AE7"/>
    <w:rsid w:val="0041550B"/>
    <w:rsid w:val="00416B51"/>
    <w:rsid w:val="004171E8"/>
    <w:rsid w:val="00417287"/>
    <w:rsid w:val="0042017D"/>
    <w:rsid w:val="00420EA0"/>
    <w:rsid w:val="00421D1E"/>
    <w:rsid w:val="00421F8F"/>
    <w:rsid w:val="004221CE"/>
    <w:rsid w:val="00423B3A"/>
    <w:rsid w:val="00424617"/>
    <w:rsid w:val="00424651"/>
    <w:rsid w:val="00425B21"/>
    <w:rsid w:val="00425B8C"/>
    <w:rsid w:val="00426C81"/>
    <w:rsid w:val="00430012"/>
    <w:rsid w:val="00430681"/>
    <w:rsid w:val="00430D4C"/>
    <w:rsid w:val="00431ABB"/>
    <w:rsid w:val="00431CB3"/>
    <w:rsid w:val="00431F29"/>
    <w:rsid w:val="00432157"/>
    <w:rsid w:val="004321A7"/>
    <w:rsid w:val="0043276A"/>
    <w:rsid w:val="00432C0B"/>
    <w:rsid w:val="00432CD8"/>
    <w:rsid w:val="00432DD5"/>
    <w:rsid w:val="004333E9"/>
    <w:rsid w:val="00433A08"/>
    <w:rsid w:val="004341C5"/>
    <w:rsid w:val="0043423A"/>
    <w:rsid w:val="004358D6"/>
    <w:rsid w:val="00436211"/>
    <w:rsid w:val="004362D6"/>
    <w:rsid w:val="0043643F"/>
    <w:rsid w:val="00436458"/>
    <w:rsid w:val="00436654"/>
    <w:rsid w:val="004366A1"/>
    <w:rsid w:val="004368D4"/>
    <w:rsid w:val="00437534"/>
    <w:rsid w:val="00437A5C"/>
    <w:rsid w:val="00440602"/>
    <w:rsid w:val="004406F6"/>
    <w:rsid w:val="0044190F"/>
    <w:rsid w:val="00441D8C"/>
    <w:rsid w:val="004424CB"/>
    <w:rsid w:val="00442534"/>
    <w:rsid w:val="00442A06"/>
    <w:rsid w:val="00442FC7"/>
    <w:rsid w:val="004434EF"/>
    <w:rsid w:val="00443E82"/>
    <w:rsid w:val="00443EBA"/>
    <w:rsid w:val="004446BD"/>
    <w:rsid w:val="00444A59"/>
    <w:rsid w:val="00444DC6"/>
    <w:rsid w:val="00444F2D"/>
    <w:rsid w:val="00444FF7"/>
    <w:rsid w:val="00445703"/>
    <w:rsid w:val="004459F5"/>
    <w:rsid w:val="00446407"/>
    <w:rsid w:val="004465F7"/>
    <w:rsid w:val="00447737"/>
    <w:rsid w:val="0044785F"/>
    <w:rsid w:val="0044791C"/>
    <w:rsid w:val="00447E25"/>
    <w:rsid w:val="00450010"/>
    <w:rsid w:val="0045053D"/>
    <w:rsid w:val="00450BDB"/>
    <w:rsid w:val="00450D94"/>
    <w:rsid w:val="00452DED"/>
    <w:rsid w:val="004534CF"/>
    <w:rsid w:val="00454017"/>
    <w:rsid w:val="004540A3"/>
    <w:rsid w:val="004540BF"/>
    <w:rsid w:val="00455156"/>
    <w:rsid w:val="0045587B"/>
    <w:rsid w:val="00460572"/>
    <w:rsid w:val="004609D1"/>
    <w:rsid w:val="004611CD"/>
    <w:rsid w:val="004616BB"/>
    <w:rsid w:val="00461843"/>
    <w:rsid w:val="004618E6"/>
    <w:rsid w:val="00462E12"/>
    <w:rsid w:val="004637C8"/>
    <w:rsid w:val="00463A89"/>
    <w:rsid w:val="00463AFE"/>
    <w:rsid w:val="004640FB"/>
    <w:rsid w:val="004651C7"/>
    <w:rsid w:val="00465FC4"/>
    <w:rsid w:val="0046625B"/>
    <w:rsid w:val="00466458"/>
    <w:rsid w:val="004665B6"/>
    <w:rsid w:val="00466AA9"/>
    <w:rsid w:val="00466C20"/>
    <w:rsid w:val="004671BD"/>
    <w:rsid w:val="00467840"/>
    <w:rsid w:val="0047025D"/>
    <w:rsid w:val="004703C8"/>
    <w:rsid w:val="00470746"/>
    <w:rsid w:val="00470BA6"/>
    <w:rsid w:val="00471089"/>
    <w:rsid w:val="00471CAC"/>
    <w:rsid w:val="00472ADF"/>
    <w:rsid w:val="00472FD4"/>
    <w:rsid w:val="00473554"/>
    <w:rsid w:val="004735C9"/>
    <w:rsid w:val="00473F8E"/>
    <w:rsid w:val="004744E0"/>
    <w:rsid w:val="0047546E"/>
    <w:rsid w:val="0047581C"/>
    <w:rsid w:val="004767AD"/>
    <w:rsid w:val="004767C5"/>
    <w:rsid w:val="004769F8"/>
    <w:rsid w:val="00476BBA"/>
    <w:rsid w:val="00477923"/>
    <w:rsid w:val="00477C4E"/>
    <w:rsid w:val="00477D88"/>
    <w:rsid w:val="004814C8"/>
    <w:rsid w:val="00481551"/>
    <w:rsid w:val="004820F9"/>
    <w:rsid w:val="00482D65"/>
    <w:rsid w:val="004830E9"/>
    <w:rsid w:val="004832F4"/>
    <w:rsid w:val="00483476"/>
    <w:rsid w:val="0048465B"/>
    <w:rsid w:val="00484D0C"/>
    <w:rsid w:val="0048524C"/>
    <w:rsid w:val="00485602"/>
    <w:rsid w:val="0048630F"/>
    <w:rsid w:val="00490D5F"/>
    <w:rsid w:val="00492E55"/>
    <w:rsid w:val="004933E4"/>
    <w:rsid w:val="00493482"/>
    <w:rsid w:val="00493580"/>
    <w:rsid w:val="004937A2"/>
    <w:rsid w:val="00493C11"/>
    <w:rsid w:val="00493E9A"/>
    <w:rsid w:val="00493FB0"/>
    <w:rsid w:val="00494549"/>
    <w:rsid w:val="00495749"/>
    <w:rsid w:val="00495B64"/>
    <w:rsid w:val="00495E37"/>
    <w:rsid w:val="004966AF"/>
    <w:rsid w:val="00497157"/>
    <w:rsid w:val="004977E6"/>
    <w:rsid w:val="004A011D"/>
    <w:rsid w:val="004A0988"/>
    <w:rsid w:val="004A09B8"/>
    <w:rsid w:val="004A0CF5"/>
    <w:rsid w:val="004A0FD2"/>
    <w:rsid w:val="004A166B"/>
    <w:rsid w:val="004A185A"/>
    <w:rsid w:val="004A186E"/>
    <w:rsid w:val="004A1CE3"/>
    <w:rsid w:val="004A2171"/>
    <w:rsid w:val="004A21B1"/>
    <w:rsid w:val="004A22F5"/>
    <w:rsid w:val="004A279F"/>
    <w:rsid w:val="004A28FA"/>
    <w:rsid w:val="004A3258"/>
    <w:rsid w:val="004A38F6"/>
    <w:rsid w:val="004A3C52"/>
    <w:rsid w:val="004A4277"/>
    <w:rsid w:val="004A470C"/>
    <w:rsid w:val="004A4AF7"/>
    <w:rsid w:val="004A4DD6"/>
    <w:rsid w:val="004A54A4"/>
    <w:rsid w:val="004A56FC"/>
    <w:rsid w:val="004A599E"/>
    <w:rsid w:val="004A5CBF"/>
    <w:rsid w:val="004A62E0"/>
    <w:rsid w:val="004A6431"/>
    <w:rsid w:val="004A6885"/>
    <w:rsid w:val="004A6B8D"/>
    <w:rsid w:val="004A6F9C"/>
    <w:rsid w:val="004A77C2"/>
    <w:rsid w:val="004A7AD6"/>
    <w:rsid w:val="004A7C92"/>
    <w:rsid w:val="004B03BC"/>
    <w:rsid w:val="004B042D"/>
    <w:rsid w:val="004B0FC6"/>
    <w:rsid w:val="004B1604"/>
    <w:rsid w:val="004B1A01"/>
    <w:rsid w:val="004B1B72"/>
    <w:rsid w:val="004B1D10"/>
    <w:rsid w:val="004B1DB9"/>
    <w:rsid w:val="004B1E36"/>
    <w:rsid w:val="004B2176"/>
    <w:rsid w:val="004B3414"/>
    <w:rsid w:val="004B34E3"/>
    <w:rsid w:val="004B4A57"/>
    <w:rsid w:val="004B4D12"/>
    <w:rsid w:val="004B5530"/>
    <w:rsid w:val="004B56DA"/>
    <w:rsid w:val="004B5815"/>
    <w:rsid w:val="004B5B9F"/>
    <w:rsid w:val="004B6415"/>
    <w:rsid w:val="004B728D"/>
    <w:rsid w:val="004B75E6"/>
    <w:rsid w:val="004B7623"/>
    <w:rsid w:val="004B77BB"/>
    <w:rsid w:val="004B7C54"/>
    <w:rsid w:val="004C0913"/>
    <w:rsid w:val="004C0C7D"/>
    <w:rsid w:val="004C1361"/>
    <w:rsid w:val="004C1387"/>
    <w:rsid w:val="004C1980"/>
    <w:rsid w:val="004C2684"/>
    <w:rsid w:val="004C276D"/>
    <w:rsid w:val="004C2B43"/>
    <w:rsid w:val="004C3934"/>
    <w:rsid w:val="004C4009"/>
    <w:rsid w:val="004C436B"/>
    <w:rsid w:val="004C4517"/>
    <w:rsid w:val="004C465F"/>
    <w:rsid w:val="004C4D49"/>
    <w:rsid w:val="004C4F1A"/>
    <w:rsid w:val="004C544D"/>
    <w:rsid w:val="004C5A99"/>
    <w:rsid w:val="004C60F6"/>
    <w:rsid w:val="004C6B5E"/>
    <w:rsid w:val="004C6C48"/>
    <w:rsid w:val="004C7068"/>
    <w:rsid w:val="004C7273"/>
    <w:rsid w:val="004C7480"/>
    <w:rsid w:val="004C7C16"/>
    <w:rsid w:val="004D0638"/>
    <w:rsid w:val="004D087C"/>
    <w:rsid w:val="004D0D03"/>
    <w:rsid w:val="004D0D77"/>
    <w:rsid w:val="004D2118"/>
    <w:rsid w:val="004D2361"/>
    <w:rsid w:val="004D260E"/>
    <w:rsid w:val="004D2B0C"/>
    <w:rsid w:val="004D2DE4"/>
    <w:rsid w:val="004D3097"/>
    <w:rsid w:val="004D3125"/>
    <w:rsid w:val="004D327C"/>
    <w:rsid w:val="004D328E"/>
    <w:rsid w:val="004D3514"/>
    <w:rsid w:val="004D35E0"/>
    <w:rsid w:val="004D3823"/>
    <w:rsid w:val="004D45B0"/>
    <w:rsid w:val="004D4C59"/>
    <w:rsid w:val="004D5D29"/>
    <w:rsid w:val="004D6538"/>
    <w:rsid w:val="004D67E3"/>
    <w:rsid w:val="004D6F3A"/>
    <w:rsid w:val="004D701B"/>
    <w:rsid w:val="004D71FB"/>
    <w:rsid w:val="004D73A4"/>
    <w:rsid w:val="004D7476"/>
    <w:rsid w:val="004D7E28"/>
    <w:rsid w:val="004E1D87"/>
    <w:rsid w:val="004E1E1C"/>
    <w:rsid w:val="004E1F98"/>
    <w:rsid w:val="004E21D9"/>
    <w:rsid w:val="004E2CF9"/>
    <w:rsid w:val="004E320C"/>
    <w:rsid w:val="004E3EB8"/>
    <w:rsid w:val="004E4A0E"/>
    <w:rsid w:val="004E4F06"/>
    <w:rsid w:val="004E4FD2"/>
    <w:rsid w:val="004E50DF"/>
    <w:rsid w:val="004E56AA"/>
    <w:rsid w:val="004E5CF3"/>
    <w:rsid w:val="004E653E"/>
    <w:rsid w:val="004E6C27"/>
    <w:rsid w:val="004E6EB4"/>
    <w:rsid w:val="004E76A5"/>
    <w:rsid w:val="004E7C5F"/>
    <w:rsid w:val="004E7CB2"/>
    <w:rsid w:val="004F0A4F"/>
    <w:rsid w:val="004F142B"/>
    <w:rsid w:val="004F1636"/>
    <w:rsid w:val="004F1916"/>
    <w:rsid w:val="004F205A"/>
    <w:rsid w:val="004F28DC"/>
    <w:rsid w:val="004F3A28"/>
    <w:rsid w:val="004F3D63"/>
    <w:rsid w:val="004F3F8A"/>
    <w:rsid w:val="004F48D6"/>
    <w:rsid w:val="004F4A5E"/>
    <w:rsid w:val="004F4AC8"/>
    <w:rsid w:val="004F56AA"/>
    <w:rsid w:val="004F5CC9"/>
    <w:rsid w:val="004F5E9B"/>
    <w:rsid w:val="004F6937"/>
    <w:rsid w:val="004F6B78"/>
    <w:rsid w:val="004F6D9E"/>
    <w:rsid w:val="004F7487"/>
    <w:rsid w:val="004F7690"/>
    <w:rsid w:val="004F7B9B"/>
    <w:rsid w:val="00500730"/>
    <w:rsid w:val="00500A1A"/>
    <w:rsid w:val="005011C9"/>
    <w:rsid w:val="005012C3"/>
    <w:rsid w:val="0050163D"/>
    <w:rsid w:val="00501A69"/>
    <w:rsid w:val="0050210C"/>
    <w:rsid w:val="0050281B"/>
    <w:rsid w:val="00502A40"/>
    <w:rsid w:val="00502E31"/>
    <w:rsid w:val="0050349F"/>
    <w:rsid w:val="005044A4"/>
    <w:rsid w:val="005047EE"/>
    <w:rsid w:val="0050486B"/>
    <w:rsid w:val="00504A1F"/>
    <w:rsid w:val="00505146"/>
    <w:rsid w:val="00505335"/>
    <w:rsid w:val="005057F3"/>
    <w:rsid w:val="0050585F"/>
    <w:rsid w:val="00505B21"/>
    <w:rsid w:val="005060AE"/>
    <w:rsid w:val="00506497"/>
    <w:rsid w:val="005066CD"/>
    <w:rsid w:val="00507167"/>
    <w:rsid w:val="00507502"/>
    <w:rsid w:val="00507ED4"/>
    <w:rsid w:val="00510403"/>
    <w:rsid w:val="005107B5"/>
    <w:rsid w:val="005108D1"/>
    <w:rsid w:val="00510A1F"/>
    <w:rsid w:val="00510A3E"/>
    <w:rsid w:val="00510DB5"/>
    <w:rsid w:val="0051181B"/>
    <w:rsid w:val="00511EB3"/>
    <w:rsid w:val="005124CF"/>
    <w:rsid w:val="00512534"/>
    <w:rsid w:val="005130FA"/>
    <w:rsid w:val="005132AA"/>
    <w:rsid w:val="005138B4"/>
    <w:rsid w:val="005142A1"/>
    <w:rsid w:val="00514400"/>
    <w:rsid w:val="00514690"/>
    <w:rsid w:val="005148FD"/>
    <w:rsid w:val="00514FA9"/>
    <w:rsid w:val="00516198"/>
    <w:rsid w:val="00516974"/>
    <w:rsid w:val="00516BC5"/>
    <w:rsid w:val="00516DC5"/>
    <w:rsid w:val="005176CF"/>
    <w:rsid w:val="00517EFA"/>
    <w:rsid w:val="005204D0"/>
    <w:rsid w:val="00520EA1"/>
    <w:rsid w:val="00521225"/>
    <w:rsid w:val="00521D6E"/>
    <w:rsid w:val="00521F9D"/>
    <w:rsid w:val="00522488"/>
    <w:rsid w:val="00522491"/>
    <w:rsid w:val="0052256A"/>
    <w:rsid w:val="00522B33"/>
    <w:rsid w:val="005233A7"/>
    <w:rsid w:val="00523B20"/>
    <w:rsid w:val="00523EB4"/>
    <w:rsid w:val="00524188"/>
    <w:rsid w:val="00524AE5"/>
    <w:rsid w:val="00524DDE"/>
    <w:rsid w:val="00524F38"/>
    <w:rsid w:val="00524F42"/>
    <w:rsid w:val="00525119"/>
    <w:rsid w:val="00525177"/>
    <w:rsid w:val="00525475"/>
    <w:rsid w:val="00525679"/>
    <w:rsid w:val="00525E34"/>
    <w:rsid w:val="005266D3"/>
    <w:rsid w:val="00526DAA"/>
    <w:rsid w:val="00526F64"/>
    <w:rsid w:val="0052731D"/>
    <w:rsid w:val="00527355"/>
    <w:rsid w:val="00527469"/>
    <w:rsid w:val="005303A5"/>
    <w:rsid w:val="00531D2E"/>
    <w:rsid w:val="005321C2"/>
    <w:rsid w:val="0053241F"/>
    <w:rsid w:val="00532760"/>
    <w:rsid w:val="0053280F"/>
    <w:rsid w:val="0053358C"/>
    <w:rsid w:val="0053370E"/>
    <w:rsid w:val="00533A59"/>
    <w:rsid w:val="00533BB1"/>
    <w:rsid w:val="005347A1"/>
    <w:rsid w:val="00534C53"/>
    <w:rsid w:val="00535660"/>
    <w:rsid w:val="0053613E"/>
    <w:rsid w:val="00536F6E"/>
    <w:rsid w:val="005371C4"/>
    <w:rsid w:val="005372CA"/>
    <w:rsid w:val="00537A2A"/>
    <w:rsid w:val="00537FFC"/>
    <w:rsid w:val="00540A8F"/>
    <w:rsid w:val="00540F1D"/>
    <w:rsid w:val="005410D5"/>
    <w:rsid w:val="005416BE"/>
    <w:rsid w:val="005419C4"/>
    <w:rsid w:val="00541B48"/>
    <w:rsid w:val="005422EF"/>
    <w:rsid w:val="0054331C"/>
    <w:rsid w:val="0054473A"/>
    <w:rsid w:val="0054497D"/>
    <w:rsid w:val="00544B46"/>
    <w:rsid w:val="00544D70"/>
    <w:rsid w:val="005458BA"/>
    <w:rsid w:val="00545CDC"/>
    <w:rsid w:val="00546645"/>
    <w:rsid w:val="005471A7"/>
    <w:rsid w:val="00547E8E"/>
    <w:rsid w:val="0055056D"/>
    <w:rsid w:val="005505C8"/>
    <w:rsid w:val="005508D5"/>
    <w:rsid w:val="00550FDD"/>
    <w:rsid w:val="00551003"/>
    <w:rsid w:val="00551154"/>
    <w:rsid w:val="00551C1B"/>
    <w:rsid w:val="00551E12"/>
    <w:rsid w:val="00552182"/>
    <w:rsid w:val="005522AC"/>
    <w:rsid w:val="00552D0B"/>
    <w:rsid w:val="0055334A"/>
    <w:rsid w:val="00553C4B"/>
    <w:rsid w:val="005540D7"/>
    <w:rsid w:val="0055418A"/>
    <w:rsid w:val="00554191"/>
    <w:rsid w:val="00554648"/>
    <w:rsid w:val="00555DC1"/>
    <w:rsid w:val="00556838"/>
    <w:rsid w:val="005571AA"/>
    <w:rsid w:val="0055739B"/>
    <w:rsid w:val="00557DB0"/>
    <w:rsid w:val="00560085"/>
    <w:rsid w:val="005603DB"/>
    <w:rsid w:val="00560674"/>
    <w:rsid w:val="00560825"/>
    <w:rsid w:val="00560BCC"/>
    <w:rsid w:val="005611CE"/>
    <w:rsid w:val="0056168F"/>
    <w:rsid w:val="00561A1A"/>
    <w:rsid w:val="00563847"/>
    <w:rsid w:val="00563864"/>
    <w:rsid w:val="00565010"/>
    <w:rsid w:val="00565144"/>
    <w:rsid w:val="00565EF4"/>
    <w:rsid w:val="00566093"/>
    <w:rsid w:val="0056660E"/>
    <w:rsid w:val="00566BFC"/>
    <w:rsid w:val="00566DE9"/>
    <w:rsid w:val="00566E2D"/>
    <w:rsid w:val="005670BA"/>
    <w:rsid w:val="00567B2E"/>
    <w:rsid w:val="00567B9E"/>
    <w:rsid w:val="0057041C"/>
    <w:rsid w:val="005707C8"/>
    <w:rsid w:val="00570FF1"/>
    <w:rsid w:val="005713B1"/>
    <w:rsid w:val="00571798"/>
    <w:rsid w:val="00571B21"/>
    <w:rsid w:val="005728F5"/>
    <w:rsid w:val="00573132"/>
    <w:rsid w:val="005732A0"/>
    <w:rsid w:val="005734D9"/>
    <w:rsid w:val="00573803"/>
    <w:rsid w:val="00573A14"/>
    <w:rsid w:val="00574F68"/>
    <w:rsid w:val="00575570"/>
    <w:rsid w:val="00575DF2"/>
    <w:rsid w:val="005761BE"/>
    <w:rsid w:val="005766DB"/>
    <w:rsid w:val="00576CBF"/>
    <w:rsid w:val="00576EF9"/>
    <w:rsid w:val="00576F7C"/>
    <w:rsid w:val="0057753B"/>
    <w:rsid w:val="00577699"/>
    <w:rsid w:val="00577ADF"/>
    <w:rsid w:val="00580116"/>
    <w:rsid w:val="005802BC"/>
    <w:rsid w:val="00580963"/>
    <w:rsid w:val="00580E52"/>
    <w:rsid w:val="005811BA"/>
    <w:rsid w:val="0058145F"/>
    <w:rsid w:val="005824B2"/>
    <w:rsid w:val="005826C0"/>
    <w:rsid w:val="00582891"/>
    <w:rsid w:val="00582908"/>
    <w:rsid w:val="00583A83"/>
    <w:rsid w:val="00583C4A"/>
    <w:rsid w:val="00584554"/>
    <w:rsid w:val="005847C5"/>
    <w:rsid w:val="00584FE8"/>
    <w:rsid w:val="00585A08"/>
    <w:rsid w:val="005866C0"/>
    <w:rsid w:val="00586752"/>
    <w:rsid w:val="005867A4"/>
    <w:rsid w:val="00586F68"/>
    <w:rsid w:val="0058703F"/>
    <w:rsid w:val="005872B2"/>
    <w:rsid w:val="00587FB7"/>
    <w:rsid w:val="005909EF"/>
    <w:rsid w:val="00590DA3"/>
    <w:rsid w:val="005911CE"/>
    <w:rsid w:val="005912A9"/>
    <w:rsid w:val="005912AF"/>
    <w:rsid w:val="00591780"/>
    <w:rsid w:val="00591D0B"/>
    <w:rsid w:val="005920E8"/>
    <w:rsid w:val="00592F2B"/>
    <w:rsid w:val="0059319F"/>
    <w:rsid w:val="00593330"/>
    <w:rsid w:val="00593777"/>
    <w:rsid w:val="00594424"/>
    <w:rsid w:val="00595708"/>
    <w:rsid w:val="00595750"/>
    <w:rsid w:val="005958CF"/>
    <w:rsid w:val="00596257"/>
    <w:rsid w:val="005967EB"/>
    <w:rsid w:val="00596E11"/>
    <w:rsid w:val="00597506"/>
    <w:rsid w:val="0059774E"/>
    <w:rsid w:val="005A023C"/>
    <w:rsid w:val="005A0E70"/>
    <w:rsid w:val="005A100A"/>
    <w:rsid w:val="005A1FDD"/>
    <w:rsid w:val="005A2718"/>
    <w:rsid w:val="005A273F"/>
    <w:rsid w:val="005A2D7F"/>
    <w:rsid w:val="005A2EE2"/>
    <w:rsid w:val="005A43F4"/>
    <w:rsid w:val="005A44F2"/>
    <w:rsid w:val="005A4F1E"/>
    <w:rsid w:val="005A55E6"/>
    <w:rsid w:val="005A61EA"/>
    <w:rsid w:val="005A70FA"/>
    <w:rsid w:val="005A73F2"/>
    <w:rsid w:val="005A784E"/>
    <w:rsid w:val="005A7CF7"/>
    <w:rsid w:val="005A7E8F"/>
    <w:rsid w:val="005B00DC"/>
    <w:rsid w:val="005B08CF"/>
    <w:rsid w:val="005B147A"/>
    <w:rsid w:val="005B1495"/>
    <w:rsid w:val="005B1BBB"/>
    <w:rsid w:val="005B3562"/>
    <w:rsid w:val="005B369F"/>
    <w:rsid w:val="005B36D9"/>
    <w:rsid w:val="005B3C4C"/>
    <w:rsid w:val="005B3FF2"/>
    <w:rsid w:val="005B4ABD"/>
    <w:rsid w:val="005B4B90"/>
    <w:rsid w:val="005B4EBB"/>
    <w:rsid w:val="005B5107"/>
    <w:rsid w:val="005B5595"/>
    <w:rsid w:val="005B5877"/>
    <w:rsid w:val="005B5A23"/>
    <w:rsid w:val="005B680F"/>
    <w:rsid w:val="005B69A6"/>
    <w:rsid w:val="005B69E9"/>
    <w:rsid w:val="005B6E96"/>
    <w:rsid w:val="005B6E98"/>
    <w:rsid w:val="005B7015"/>
    <w:rsid w:val="005B70B3"/>
    <w:rsid w:val="005B7552"/>
    <w:rsid w:val="005B7DF4"/>
    <w:rsid w:val="005C017A"/>
    <w:rsid w:val="005C0CE7"/>
    <w:rsid w:val="005C0D26"/>
    <w:rsid w:val="005C0E29"/>
    <w:rsid w:val="005C1121"/>
    <w:rsid w:val="005C135E"/>
    <w:rsid w:val="005C1DC3"/>
    <w:rsid w:val="005C2DB9"/>
    <w:rsid w:val="005C4967"/>
    <w:rsid w:val="005C4B6B"/>
    <w:rsid w:val="005C5570"/>
    <w:rsid w:val="005C5580"/>
    <w:rsid w:val="005C5658"/>
    <w:rsid w:val="005C57B5"/>
    <w:rsid w:val="005C5AF3"/>
    <w:rsid w:val="005C61B0"/>
    <w:rsid w:val="005C6369"/>
    <w:rsid w:val="005C74F2"/>
    <w:rsid w:val="005C77EE"/>
    <w:rsid w:val="005C7A5E"/>
    <w:rsid w:val="005D0066"/>
    <w:rsid w:val="005D022A"/>
    <w:rsid w:val="005D0C03"/>
    <w:rsid w:val="005D21DA"/>
    <w:rsid w:val="005D2AC1"/>
    <w:rsid w:val="005D2D6A"/>
    <w:rsid w:val="005D2EC0"/>
    <w:rsid w:val="005D3A38"/>
    <w:rsid w:val="005D4D3F"/>
    <w:rsid w:val="005D50D2"/>
    <w:rsid w:val="005D512D"/>
    <w:rsid w:val="005D564C"/>
    <w:rsid w:val="005D5A5D"/>
    <w:rsid w:val="005D5C5B"/>
    <w:rsid w:val="005D5EE5"/>
    <w:rsid w:val="005D5FA7"/>
    <w:rsid w:val="005D5FCF"/>
    <w:rsid w:val="005D721D"/>
    <w:rsid w:val="005D72ED"/>
    <w:rsid w:val="005D7583"/>
    <w:rsid w:val="005D7AB5"/>
    <w:rsid w:val="005D7AE3"/>
    <w:rsid w:val="005D7F1C"/>
    <w:rsid w:val="005E0855"/>
    <w:rsid w:val="005E0F24"/>
    <w:rsid w:val="005E1602"/>
    <w:rsid w:val="005E1A59"/>
    <w:rsid w:val="005E1C46"/>
    <w:rsid w:val="005E1D5B"/>
    <w:rsid w:val="005E1EEB"/>
    <w:rsid w:val="005E2B82"/>
    <w:rsid w:val="005E32BB"/>
    <w:rsid w:val="005E3648"/>
    <w:rsid w:val="005E3CA5"/>
    <w:rsid w:val="005E454A"/>
    <w:rsid w:val="005E463E"/>
    <w:rsid w:val="005E482B"/>
    <w:rsid w:val="005E4C6F"/>
    <w:rsid w:val="005E5253"/>
    <w:rsid w:val="005E558F"/>
    <w:rsid w:val="005E59F5"/>
    <w:rsid w:val="005E5B1E"/>
    <w:rsid w:val="005E5C28"/>
    <w:rsid w:val="005E62F2"/>
    <w:rsid w:val="005E655B"/>
    <w:rsid w:val="005E6807"/>
    <w:rsid w:val="005E6839"/>
    <w:rsid w:val="005E7A13"/>
    <w:rsid w:val="005E7BE6"/>
    <w:rsid w:val="005E7F9E"/>
    <w:rsid w:val="005F02DE"/>
    <w:rsid w:val="005F0589"/>
    <w:rsid w:val="005F05CF"/>
    <w:rsid w:val="005F1406"/>
    <w:rsid w:val="005F1B58"/>
    <w:rsid w:val="005F1EB5"/>
    <w:rsid w:val="005F24B6"/>
    <w:rsid w:val="005F31BF"/>
    <w:rsid w:val="005F34D2"/>
    <w:rsid w:val="005F36BF"/>
    <w:rsid w:val="005F41C3"/>
    <w:rsid w:val="005F474D"/>
    <w:rsid w:val="005F4E3D"/>
    <w:rsid w:val="005F4E71"/>
    <w:rsid w:val="005F515A"/>
    <w:rsid w:val="005F546A"/>
    <w:rsid w:val="005F5BFC"/>
    <w:rsid w:val="005F5C45"/>
    <w:rsid w:val="005F61AC"/>
    <w:rsid w:val="005F6348"/>
    <w:rsid w:val="005F6F85"/>
    <w:rsid w:val="005F7319"/>
    <w:rsid w:val="005F7D08"/>
    <w:rsid w:val="005F7E8E"/>
    <w:rsid w:val="00600389"/>
    <w:rsid w:val="00600E6D"/>
    <w:rsid w:val="0060120A"/>
    <w:rsid w:val="00601398"/>
    <w:rsid w:val="00601404"/>
    <w:rsid w:val="0060154E"/>
    <w:rsid w:val="00601AA6"/>
    <w:rsid w:val="00602157"/>
    <w:rsid w:val="00602437"/>
    <w:rsid w:val="00602B5E"/>
    <w:rsid w:val="00602E21"/>
    <w:rsid w:val="00603547"/>
    <w:rsid w:val="0060369D"/>
    <w:rsid w:val="006038B2"/>
    <w:rsid w:val="00604353"/>
    <w:rsid w:val="006047FB"/>
    <w:rsid w:val="00604BD5"/>
    <w:rsid w:val="006051B5"/>
    <w:rsid w:val="006064D8"/>
    <w:rsid w:val="00606A52"/>
    <w:rsid w:val="00607A56"/>
    <w:rsid w:val="0061083A"/>
    <w:rsid w:val="00610E49"/>
    <w:rsid w:val="00611049"/>
    <w:rsid w:val="006118E3"/>
    <w:rsid w:val="00611DC4"/>
    <w:rsid w:val="00612627"/>
    <w:rsid w:val="00613F2C"/>
    <w:rsid w:val="0061449C"/>
    <w:rsid w:val="00614A78"/>
    <w:rsid w:val="00615317"/>
    <w:rsid w:val="006156C5"/>
    <w:rsid w:val="00615A7A"/>
    <w:rsid w:val="006163C9"/>
    <w:rsid w:val="00616B4C"/>
    <w:rsid w:val="00616C01"/>
    <w:rsid w:val="00616E8F"/>
    <w:rsid w:val="00617A77"/>
    <w:rsid w:val="00620C75"/>
    <w:rsid w:val="006211EC"/>
    <w:rsid w:val="006212EB"/>
    <w:rsid w:val="006219F1"/>
    <w:rsid w:val="00621DE4"/>
    <w:rsid w:val="00623346"/>
    <w:rsid w:val="00623418"/>
    <w:rsid w:val="00623C6A"/>
    <w:rsid w:val="0062444C"/>
    <w:rsid w:val="006245C6"/>
    <w:rsid w:val="006247D3"/>
    <w:rsid w:val="00624D73"/>
    <w:rsid w:val="00624E10"/>
    <w:rsid w:val="00624E31"/>
    <w:rsid w:val="006256DF"/>
    <w:rsid w:val="00625D6B"/>
    <w:rsid w:val="006263F7"/>
    <w:rsid w:val="00626A1D"/>
    <w:rsid w:val="006276E8"/>
    <w:rsid w:val="006300C7"/>
    <w:rsid w:val="00630580"/>
    <w:rsid w:val="006307DA"/>
    <w:rsid w:val="0063093A"/>
    <w:rsid w:val="00631740"/>
    <w:rsid w:val="0063194B"/>
    <w:rsid w:val="00631C7B"/>
    <w:rsid w:val="00631E80"/>
    <w:rsid w:val="00632768"/>
    <w:rsid w:val="00633A27"/>
    <w:rsid w:val="00633FB4"/>
    <w:rsid w:val="00633FC7"/>
    <w:rsid w:val="00635268"/>
    <w:rsid w:val="00635ED5"/>
    <w:rsid w:val="00636B61"/>
    <w:rsid w:val="00637256"/>
    <w:rsid w:val="006378EB"/>
    <w:rsid w:val="006379E2"/>
    <w:rsid w:val="00637D95"/>
    <w:rsid w:val="00640205"/>
    <w:rsid w:val="00640224"/>
    <w:rsid w:val="00640BF9"/>
    <w:rsid w:val="006413E1"/>
    <w:rsid w:val="00641884"/>
    <w:rsid w:val="00641B2B"/>
    <w:rsid w:val="00641D24"/>
    <w:rsid w:val="00641F13"/>
    <w:rsid w:val="0064305B"/>
    <w:rsid w:val="00643A55"/>
    <w:rsid w:val="00644AB4"/>
    <w:rsid w:val="00644F01"/>
    <w:rsid w:val="006454CA"/>
    <w:rsid w:val="00646693"/>
    <w:rsid w:val="00647643"/>
    <w:rsid w:val="00650041"/>
    <w:rsid w:val="006501A3"/>
    <w:rsid w:val="006502C7"/>
    <w:rsid w:val="0065055F"/>
    <w:rsid w:val="006506A2"/>
    <w:rsid w:val="006506EC"/>
    <w:rsid w:val="00650758"/>
    <w:rsid w:val="006509B8"/>
    <w:rsid w:val="00650D16"/>
    <w:rsid w:val="00650DEF"/>
    <w:rsid w:val="0065131D"/>
    <w:rsid w:val="00651605"/>
    <w:rsid w:val="00651F4B"/>
    <w:rsid w:val="0065278A"/>
    <w:rsid w:val="00653356"/>
    <w:rsid w:val="00653DE7"/>
    <w:rsid w:val="0065441F"/>
    <w:rsid w:val="0065461F"/>
    <w:rsid w:val="0065479C"/>
    <w:rsid w:val="00654834"/>
    <w:rsid w:val="00654CB7"/>
    <w:rsid w:val="00655439"/>
    <w:rsid w:val="0065584A"/>
    <w:rsid w:val="00655CB8"/>
    <w:rsid w:val="006560BA"/>
    <w:rsid w:val="00656607"/>
    <w:rsid w:val="00657A2D"/>
    <w:rsid w:val="00657F0C"/>
    <w:rsid w:val="0066053C"/>
    <w:rsid w:val="00661E16"/>
    <w:rsid w:val="0066227C"/>
    <w:rsid w:val="00662CBA"/>
    <w:rsid w:val="00663065"/>
    <w:rsid w:val="00663D2F"/>
    <w:rsid w:val="00663E5F"/>
    <w:rsid w:val="00663F8F"/>
    <w:rsid w:val="00665DE8"/>
    <w:rsid w:val="00666F26"/>
    <w:rsid w:val="00667501"/>
    <w:rsid w:val="00670920"/>
    <w:rsid w:val="00670C9D"/>
    <w:rsid w:val="00671214"/>
    <w:rsid w:val="00671F1A"/>
    <w:rsid w:val="00672B85"/>
    <w:rsid w:val="00672C4E"/>
    <w:rsid w:val="006739C0"/>
    <w:rsid w:val="00673A92"/>
    <w:rsid w:val="00674575"/>
    <w:rsid w:val="00674E77"/>
    <w:rsid w:val="00674F86"/>
    <w:rsid w:val="006752F2"/>
    <w:rsid w:val="00675C6E"/>
    <w:rsid w:val="00675FF7"/>
    <w:rsid w:val="00676985"/>
    <w:rsid w:val="00676CC7"/>
    <w:rsid w:val="00677296"/>
    <w:rsid w:val="0067757D"/>
    <w:rsid w:val="006776F3"/>
    <w:rsid w:val="0067785B"/>
    <w:rsid w:val="00677A60"/>
    <w:rsid w:val="0068033F"/>
    <w:rsid w:val="00680892"/>
    <w:rsid w:val="00680BD0"/>
    <w:rsid w:val="00680C96"/>
    <w:rsid w:val="00680E86"/>
    <w:rsid w:val="006817DD"/>
    <w:rsid w:val="006826F9"/>
    <w:rsid w:val="00682D09"/>
    <w:rsid w:val="00682FD9"/>
    <w:rsid w:val="006832E2"/>
    <w:rsid w:val="00683EAD"/>
    <w:rsid w:val="006840E7"/>
    <w:rsid w:val="006845A5"/>
    <w:rsid w:val="006846EC"/>
    <w:rsid w:val="00684B5B"/>
    <w:rsid w:val="00685704"/>
    <w:rsid w:val="00685D27"/>
    <w:rsid w:val="00686991"/>
    <w:rsid w:val="006869FB"/>
    <w:rsid w:val="00686B2B"/>
    <w:rsid w:val="00687AF1"/>
    <w:rsid w:val="00687F11"/>
    <w:rsid w:val="006904C1"/>
    <w:rsid w:val="00690D46"/>
    <w:rsid w:val="0069112A"/>
    <w:rsid w:val="0069113B"/>
    <w:rsid w:val="00691396"/>
    <w:rsid w:val="006918CF"/>
    <w:rsid w:val="0069211B"/>
    <w:rsid w:val="00692E93"/>
    <w:rsid w:val="00693079"/>
    <w:rsid w:val="006930B1"/>
    <w:rsid w:val="0069319D"/>
    <w:rsid w:val="006936B7"/>
    <w:rsid w:val="00693B66"/>
    <w:rsid w:val="00693F9C"/>
    <w:rsid w:val="006947FE"/>
    <w:rsid w:val="0069565B"/>
    <w:rsid w:val="006959D9"/>
    <w:rsid w:val="00695A89"/>
    <w:rsid w:val="00695F9B"/>
    <w:rsid w:val="0069642A"/>
    <w:rsid w:val="0069661A"/>
    <w:rsid w:val="00696B02"/>
    <w:rsid w:val="006972B0"/>
    <w:rsid w:val="006A00FD"/>
    <w:rsid w:val="006A2138"/>
    <w:rsid w:val="006A2283"/>
    <w:rsid w:val="006A26DD"/>
    <w:rsid w:val="006A3462"/>
    <w:rsid w:val="006A390F"/>
    <w:rsid w:val="006A3A36"/>
    <w:rsid w:val="006A42D2"/>
    <w:rsid w:val="006A457B"/>
    <w:rsid w:val="006A4927"/>
    <w:rsid w:val="006A4BBC"/>
    <w:rsid w:val="006A5147"/>
    <w:rsid w:val="006A5207"/>
    <w:rsid w:val="006A6401"/>
    <w:rsid w:val="006A6C45"/>
    <w:rsid w:val="006A6E8B"/>
    <w:rsid w:val="006A7000"/>
    <w:rsid w:val="006A7F0F"/>
    <w:rsid w:val="006B09F6"/>
    <w:rsid w:val="006B26BA"/>
    <w:rsid w:val="006B275B"/>
    <w:rsid w:val="006B2B64"/>
    <w:rsid w:val="006B2BB0"/>
    <w:rsid w:val="006B4997"/>
    <w:rsid w:val="006B4AF4"/>
    <w:rsid w:val="006B5CB0"/>
    <w:rsid w:val="006B6AC3"/>
    <w:rsid w:val="006B70FB"/>
    <w:rsid w:val="006B7575"/>
    <w:rsid w:val="006B7922"/>
    <w:rsid w:val="006C077B"/>
    <w:rsid w:val="006C0CE8"/>
    <w:rsid w:val="006C13A9"/>
    <w:rsid w:val="006C17A2"/>
    <w:rsid w:val="006C188B"/>
    <w:rsid w:val="006C1C3A"/>
    <w:rsid w:val="006C21A7"/>
    <w:rsid w:val="006C2341"/>
    <w:rsid w:val="006C238E"/>
    <w:rsid w:val="006C30EF"/>
    <w:rsid w:val="006C34A1"/>
    <w:rsid w:val="006C413B"/>
    <w:rsid w:val="006C4A0F"/>
    <w:rsid w:val="006C5312"/>
    <w:rsid w:val="006C55A3"/>
    <w:rsid w:val="006C5EB9"/>
    <w:rsid w:val="006C6BBB"/>
    <w:rsid w:val="006C6F1B"/>
    <w:rsid w:val="006C6FAC"/>
    <w:rsid w:val="006C75BC"/>
    <w:rsid w:val="006C78A8"/>
    <w:rsid w:val="006D04D5"/>
    <w:rsid w:val="006D142C"/>
    <w:rsid w:val="006D1737"/>
    <w:rsid w:val="006D17CC"/>
    <w:rsid w:val="006D19F0"/>
    <w:rsid w:val="006D24DF"/>
    <w:rsid w:val="006D2FE0"/>
    <w:rsid w:val="006D3716"/>
    <w:rsid w:val="006D3CAD"/>
    <w:rsid w:val="006D4614"/>
    <w:rsid w:val="006D4705"/>
    <w:rsid w:val="006D4853"/>
    <w:rsid w:val="006D4E4C"/>
    <w:rsid w:val="006D6692"/>
    <w:rsid w:val="006D66A8"/>
    <w:rsid w:val="006D757B"/>
    <w:rsid w:val="006E1030"/>
    <w:rsid w:val="006E10EA"/>
    <w:rsid w:val="006E10F3"/>
    <w:rsid w:val="006E118D"/>
    <w:rsid w:val="006E12E6"/>
    <w:rsid w:val="006E1EBC"/>
    <w:rsid w:val="006E1EE6"/>
    <w:rsid w:val="006E30D0"/>
    <w:rsid w:val="006E3862"/>
    <w:rsid w:val="006E38FC"/>
    <w:rsid w:val="006E3B0A"/>
    <w:rsid w:val="006E66BF"/>
    <w:rsid w:val="006E6BB6"/>
    <w:rsid w:val="006E7160"/>
    <w:rsid w:val="006E7B4B"/>
    <w:rsid w:val="006E7FCF"/>
    <w:rsid w:val="006F093C"/>
    <w:rsid w:val="006F0AFA"/>
    <w:rsid w:val="006F1B24"/>
    <w:rsid w:val="006F20D3"/>
    <w:rsid w:val="006F27C4"/>
    <w:rsid w:val="006F288F"/>
    <w:rsid w:val="006F30CE"/>
    <w:rsid w:val="006F3149"/>
    <w:rsid w:val="006F31F0"/>
    <w:rsid w:val="006F38D3"/>
    <w:rsid w:val="006F3D11"/>
    <w:rsid w:val="006F3F75"/>
    <w:rsid w:val="006F4281"/>
    <w:rsid w:val="006F4834"/>
    <w:rsid w:val="006F6108"/>
    <w:rsid w:val="006F63A0"/>
    <w:rsid w:val="006F69C8"/>
    <w:rsid w:val="00700262"/>
    <w:rsid w:val="0070059F"/>
    <w:rsid w:val="0070072A"/>
    <w:rsid w:val="00700C6B"/>
    <w:rsid w:val="00700E01"/>
    <w:rsid w:val="0070158B"/>
    <w:rsid w:val="00702431"/>
    <w:rsid w:val="00702CCD"/>
    <w:rsid w:val="0070315C"/>
    <w:rsid w:val="007035DF"/>
    <w:rsid w:val="007038D2"/>
    <w:rsid w:val="00704453"/>
    <w:rsid w:val="007056C9"/>
    <w:rsid w:val="007059CC"/>
    <w:rsid w:val="00705ACF"/>
    <w:rsid w:val="007069A1"/>
    <w:rsid w:val="00706DA3"/>
    <w:rsid w:val="00707028"/>
    <w:rsid w:val="007100BB"/>
    <w:rsid w:val="007101A5"/>
    <w:rsid w:val="007105FA"/>
    <w:rsid w:val="0071132A"/>
    <w:rsid w:val="00711DE7"/>
    <w:rsid w:val="00711F59"/>
    <w:rsid w:val="00712AA2"/>
    <w:rsid w:val="007134A9"/>
    <w:rsid w:val="007137A6"/>
    <w:rsid w:val="00714223"/>
    <w:rsid w:val="007147BF"/>
    <w:rsid w:val="007148EB"/>
    <w:rsid w:val="00715022"/>
    <w:rsid w:val="00715C2C"/>
    <w:rsid w:val="00715C9D"/>
    <w:rsid w:val="00715FE5"/>
    <w:rsid w:val="007161AC"/>
    <w:rsid w:val="00716440"/>
    <w:rsid w:val="0071683D"/>
    <w:rsid w:val="00716E98"/>
    <w:rsid w:val="00716F39"/>
    <w:rsid w:val="0071719B"/>
    <w:rsid w:val="007172B7"/>
    <w:rsid w:val="00717779"/>
    <w:rsid w:val="00717F1A"/>
    <w:rsid w:val="00720B86"/>
    <w:rsid w:val="00721696"/>
    <w:rsid w:val="00722351"/>
    <w:rsid w:val="00722F34"/>
    <w:rsid w:val="00723116"/>
    <w:rsid w:val="007231F2"/>
    <w:rsid w:val="00723E56"/>
    <w:rsid w:val="007243F1"/>
    <w:rsid w:val="007248A5"/>
    <w:rsid w:val="00725391"/>
    <w:rsid w:val="0072683D"/>
    <w:rsid w:val="00730721"/>
    <w:rsid w:val="007308F9"/>
    <w:rsid w:val="00730A56"/>
    <w:rsid w:val="007315FC"/>
    <w:rsid w:val="00732B4D"/>
    <w:rsid w:val="007330ED"/>
    <w:rsid w:val="0073320D"/>
    <w:rsid w:val="007337FA"/>
    <w:rsid w:val="0073380E"/>
    <w:rsid w:val="00735D74"/>
    <w:rsid w:val="0073611B"/>
    <w:rsid w:val="00737290"/>
    <w:rsid w:val="00737361"/>
    <w:rsid w:val="0073738E"/>
    <w:rsid w:val="00737E95"/>
    <w:rsid w:val="0074007B"/>
    <w:rsid w:val="00740ACC"/>
    <w:rsid w:val="00740ADB"/>
    <w:rsid w:val="00741275"/>
    <w:rsid w:val="00741670"/>
    <w:rsid w:val="00741CA3"/>
    <w:rsid w:val="0074241E"/>
    <w:rsid w:val="0074246F"/>
    <w:rsid w:val="00742563"/>
    <w:rsid w:val="00742B38"/>
    <w:rsid w:val="00742E5B"/>
    <w:rsid w:val="00743E01"/>
    <w:rsid w:val="00743F8F"/>
    <w:rsid w:val="00744058"/>
    <w:rsid w:val="0074486C"/>
    <w:rsid w:val="00745242"/>
    <w:rsid w:val="007453F4"/>
    <w:rsid w:val="00745AE2"/>
    <w:rsid w:val="00745D70"/>
    <w:rsid w:val="0074647F"/>
    <w:rsid w:val="0075008F"/>
    <w:rsid w:val="00750690"/>
    <w:rsid w:val="0075080D"/>
    <w:rsid w:val="00750903"/>
    <w:rsid w:val="00750BA6"/>
    <w:rsid w:val="00750EE6"/>
    <w:rsid w:val="00751D6F"/>
    <w:rsid w:val="007522BA"/>
    <w:rsid w:val="0075233F"/>
    <w:rsid w:val="007526A1"/>
    <w:rsid w:val="007527C1"/>
    <w:rsid w:val="00752980"/>
    <w:rsid w:val="0075316F"/>
    <w:rsid w:val="00753334"/>
    <w:rsid w:val="00753366"/>
    <w:rsid w:val="00753492"/>
    <w:rsid w:val="00753F25"/>
    <w:rsid w:val="0075484B"/>
    <w:rsid w:val="007560C0"/>
    <w:rsid w:val="0075743B"/>
    <w:rsid w:val="00757EB4"/>
    <w:rsid w:val="00760DE4"/>
    <w:rsid w:val="007613B2"/>
    <w:rsid w:val="007616CC"/>
    <w:rsid w:val="00763AB6"/>
    <w:rsid w:val="00764051"/>
    <w:rsid w:val="00765763"/>
    <w:rsid w:val="00765C28"/>
    <w:rsid w:val="00766752"/>
    <w:rsid w:val="007670A1"/>
    <w:rsid w:val="0076799D"/>
    <w:rsid w:val="00767D5C"/>
    <w:rsid w:val="0077000B"/>
    <w:rsid w:val="007706EA"/>
    <w:rsid w:val="0077088E"/>
    <w:rsid w:val="00770EA2"/>
    <w:rsid w:val="00771E4F"/>
    <w:rsid w:val="0077209D"/>
    <w:rsid w:val="007722D8"/>
    <w:rsid w:val="00772521"/>
    <w:rsid w:val="00772985"/>
    <w:rsid w:val="00773629"/>
    <w:rsid w:val="00773F9B"/>
    <w:rsid w:val="007746E2"/>
    <w:rsid w:val="00774DC3"/>
    <w:rsid w:val="007753C7"/>
    <w:rsid w:val="007754A8"/>
    <w:rsid w:val="00775AC9"/>
    <w:rsid w:val="007762D9"/>
    <w:rsid w:val="0077715C"/>
    <w:rsid w:val="00777360"/>
    <w:rsid w:val="00777690"/>
    <w:rsid w:val="00777B91"/>
    <w:rsid w:val="00777BBD"/>
    <w:rsid w:val="00780244"/>
    <w:rsid w:val="007802E2"/>
    <w:rsid w:val="00780660"/>
    <w:rsid w:val="007807C8"/>
    <w:rsid w:val="00780E57"/>
    <w:rsid w:val="007811FD"/>
    <w:rsid w:val="00781CDC"/>
    <w:rsid w:val="00782F55"/>
    <w:rsid w:val="00783103"/>
    <w:rsid w:val="0078324A"/>
    <w:rsid w:val="007838A7"/>
    <w:rsid w:val="007839E4"/>
    <w:rsid w:val="0078459E"/>
    <w:rsid w:val="0078465D"/>
    <w:rsid w:val="00784C77"/>
    <w:rsid w:val="00785ADB"/>
    <w:rsid w:val="00785DC6"/>
    <w:rsid w:val="00785EC1"/>
    <w:rsid w:val="00786242"/>
    <w:rsid w:val="007864D7"/>
    <w:rsid w:val="00786575"/>
    <w:rsid w:val="00786725"/>
    <w:rsid w:val="00786D12"/>
    <w:rsid w:val="00786D2A"/>
    <w:rsid w:val="00787543"/>
    <w:rsid w:val="00790065"/>
    <w:rsid w:val="00790300"/>
    <w:rsid w:val="0079035E"/>
    <w:rsid w:val="00790983"/>
    <w:rsid w:val="00790A59"/>
    <w:rsid w:val="00790BD3"/>
    <w:rsid w:val="00790D78"/>
    <w:rsid w:val="0079156E"/>
    <w:rsid w:val="00791C07"/>
    <w:rsid w:val="007928F4"/>
    <w:rsid w:val="00792AC0"/>
    <w:rsid w:val="00792D4D"/>
    <w:rsid w:val="00793856"/>
    <w:rsid w:val="00793D88"/>
    <w:rsid w:val="00793F31"/>
    <w:rsid w:val="007941D3"/>
    <w:rsid w:val="0079459F"/>
    <w:rsid w:val="00794EC8"/>
    <w:rsid w:val="00795640"/>
    <w:rsid w:val="0079566C"/>
    <w:rsid w:val="00796214"/>
    <w:rsid w:val="0079712F"/>
    <w:rsid w:val="007A0032"/>
    <w:rsid w:val="007A010B"/>
    <w:rsid w:val="007A041F"/>
    <w:rsid w:val="007A088A"/>
    <w:rsid w:val="007A0AD3"/>
    <w:rsid w:val="007A0B3E"/>
    <w:rsid w:val="007A0CCD"/>
    <w:rsid w:val="007A0EC4"/>
    <w:rsid w:val="007A1A36"/>
    <w:rsid w:val="007A1CF1"/>
    <w:rsid w:val="007A1D1C"/>
    <w:rsid w:val="007A223E"/>
    <w:rsid w:val="007A2918"/>
    <w:rsid w:val="007A429C"/>
    <w:rsid w:val="007A431D"/>
    <w:rsid w:val="007A44EB"/>
    <w:rsid w:val="007A5258"/>
    <w:rsid w:val="007A5F36"/>
    <w:rsid w:val="007A6692"/>
    <w:rsid w:val="007A6F08"/>
    <w:rsid w:val="007A70D6"/>
    <w:rsid w:val="007A7390"/>
    <w:rsid w:val="007A7887"/>
    <w:rsid w:val="007A7A0A"/>
    <w:rsid w:val="007A7C61"/>
    <w:rsid w:val="007A7DAD"/>
    <w:rsid w:val="007B052F"/>
    <w:rsid w:val="007B0B56"/>
    <w:rsid w:val="007B1A3D"/>
    <w:rsid w:val="007B1BF3"/>
    <w:rsid w:val="007B2FA6"/>
    <w:rsid w:val="007B306A"/>
    <w:rsid w:val="007B330B"/>
    <w:rsid w:val="007B34C2"/>
    <w:rsid w:val="007B3DB2"/>
    <w:rsid w:val="007B4495"/>
    <w:rsid w:val="007B49A3"/>
    <w:rsid w:val="007B4A67"/>
    <w:rsid w:val="007B5BC8"/>
    <w:rsid w:val="007B6539"/>
    <w:rsid w:val="007B6FE0"/>
    <w:rsid w:val="007B7180"/>
    <w:rsid w:val="007B7240"/>
    <w:rsid w:val="007B7516"/>
    <w:rsid w:val="007B7D84"/>
    <w:rsid w:val="007C070F"/>
    <w:rsid w:val="007C117C"/>
    <w:rsid w:val="007C16BF"/>
    <w:rsid w:val="007C1A36"/>
    <w:rsid w:val="007C2C9C"/>
    <w:rsid w:val="007C3A7C"/>
    <w:rsid w:val="007C4455"/>
    <w:rsid w:val="007C4BC7"/>
    <w:rsid w:val="007C55DE"/>
    <w:rsid w:val="007C5F5B"/>
    <w:rsid w:val="007C64B8"/>
    <w:rsid w:val="007C78C0"/>
    <w:rsid w:val="007C7F68"/>
    <w:rsid w:val="007D023F"/>
    <w:rsid w:val="007D0DDB"/>
    <w:rsid w:val="007D1684"/>
    <w:rsid w:val="007D222E"/>
    <w:rsid w:val="007D3350"/>
    <w:rsid w:val="007D37A6"/>
    <w:rsid w:val="007D3DCE"/>
    <w:rsid w:val="007D45A9"/>
    <w:rsid w:val="007D4F4F"/>
    <w:rsid w:val="007D515B"/>
    <w:rsid w:val="007D5552"/>
    <w:rsid w:val="007D5591"/>
    <w:rsid w:val="007D55A4"/>
    <w:rsid w:val="007D5988"/>
    <w:rsid w:val="007D5E6B"/>
    <w:rsid w:val="007D6128"/>
    <w:rsid w:val="007D69B8"/>
    <w:rsid w:val="007D74CE"/>
    <w:rsid w:val="007D78E5"/>
    <w:rsid w:val="007D7E67"/>
    <w:rsid w:val="007E034F"/>
    <w:rsid w:val="007E0389"/>
    <w:rsid w:val="007E08D6"/>
    <w:rsid w:val="007E15A1"/>
    <w:rsid w:val="007E1E14"/>
    <w:rsid w:val="007E3037"/>
    <w:rsid w:val="007E3263"/>
    <w:rsid w:val="007E3A35"/>
    <w:rsid w:val="007E40E4"/>
    <w:rsid w:val="007E443F"/>
    <w:rsid w:val="007E4800"/>
    <w:rsid w:val="007E4A3C"/>
    <w:rsid w:val="007E4D16"/>
    <w:rsid w:val="007E50A8"/>
    <w:rsid w:val="007E7C8A"/>
    <w:rsid w:val="007E7D80"/>
    <w:rsid w:val="007E7ECC"/>
    <w:rsid w:val="007E7EF7"/>
    <w:rsid w:val="007F0187"/>
    <w:rsid w:val="007F02D3"/>
    <w:rsid w:val="007F042C"/>
    <w:rsid w:val="007F050D"/>
    <w:rsid w:val="007F10B1"/>
    <w:rsid w:val="007F1227"/>
    <w:rsid w:val="007F12FD"/>
    <w:rsid w:val="007F1B43"/>
    <w:rsid w:val="007F22AD"/>
    <w:rsid w:val="007F2E9B"/>
    <w:rsid w:val="007F3022"/>
    <w:rsid w:val="007F3294"/>
    <w:rsid w:val="007F3E22"/>
    <w:rsid w:val="007F4599"/>
    <w:rsid w:val="007F45AF"/>
    <w:rsid w:val="007F4D6B"/>
    <w:rsid w:val="007F6877"/>
    <w:rsid w:val="007F76FF"/>
    <w:rsid w:val="007F7886"/>
    <w:rsid w:val="007F7C2B"/>
    <w:rsid w:val="007F7FB8"/>
    <w:rsid w:val="00800108"/>
    <w:rsid w:val="0080011B"/>
    <w:rsid w:val="00800786"/>
    <w:rsid w:val="00800CF1"/>
    <w:rsid w:val="00801175"/>
    <w:rsid w:val="0080138E"/>
    <w:rsid w:val="0080180F"/>
    <w:rsid w:val="00801F35"/>
    <w:rsid w:val="00802196"/>
    <w:rsid w:val="0080223F"/>
    <w:rsid w:val="0080246D"/>
    <w:rsid w:val="008033B8"/>
    <w:rsid w:val="00804442"/>
    <w:rsid w:val="0080471A"/>
    <w:rsid w:val="0080509B"/>
    <w:rsid w:val="00805D93"/>
    <w:rsid w:val="00805E45"/>
    <w:rsid w:val="008063D8"/>
    <w:rsid w:val="0080726B"/>
    <w:rsid w:val="00807685"/>
    <w:rsid w:val="00810E92"/>
    <w:rsid w:val="00811096"/>
    <w:rsid w:val="008117A9"/>
    <w:rsid w:val="00811A71"/>
    <w:rsid w:val="00811D06"/>
    <w:rsid w:val="008120C1"/>
    <w:rsid w:val="008126C4"/>
    <w:rsid w:val="008129F1"/>
    <w:rsid w:val="008131B1"/>
    <w:rsid w:val="008131E5"/>
    <w:rsid w:val="0081320E"/>
    <w:rsid w:val="00813779"/>
    <w:rsid w:val="0081539C"/>
    <w:rsid w:val="008156E4"/>
    <w:rsid w:val="008158F7"/>
    <w:rsid w:val="0081599A"/>
    <w:rsid w:val="00816C33"/>
    <w:rsid w:val="00816CDC"/>
    <w:rsid w:val="00821693"/>
    <w:rsid w:val="00822692"/>
    <w:rsid w:val="00822818"/>
    <w:rsid w:val="00823026"/>
    <w:rsid w:val="0082312D"/>
    <w:rsid w:val="0082372C"/>
    <w:rsid w:val="008267C7"/>
    <w:rsid w:val="008271F7"/>
    <w:rsid w:val="008272ED"/>
    <w:rsid w:val="00827484"/>
    <w:rsid w:val="00827828"/>
    <w:rsid w:val="00827E62"/>
    <w:rsid w:val="00830310"/>
    <w:rsid w:val="008306BA"/>
    <w:rsid w:val="00830A9D"/>
    <w:rsid w:val="00830FB2"/>
    <w:rsid w:val="008320C4"/>
    <w:rsid w:val="0083241D"/>
    <w:rsid w:val="00832D84"/>
    <w:rsid w:val="00833B10"/>
    <w:rsid w:val="00833DD7"/>
    <w:rsid w:val="00833FD5"/>
    <w:rsid w:val="00834DB6"/>
    <w:rsid w:val="00834E13"/>
    <w:rsid w:val="008352EB"/>
    <w:rsid w:val="0083571E"/>
    <w:rsid w:val="008361C7"/>
    <w:rsid w:val="008365E4"/>
    <w:rsid w:val="00836CB5"/>
    <w:rsid w:val="008372D9"/>
    <w:rsid w:val="008375F9"/>
    <w:rsid w:val="0084030E"/>
    <w:rsid w:val="00840913"/>
    <w:rsid w:val="008409B5"/>
    <w:rsid w:val="00840B2E"/>
    <w:rsid w:val="00840E57"/>
    <w:rsid w:val="00840EB0"/>
    <w:rsid w:val="00841044"/>
    <w:rsid w:val="00841290"/>
    <w:rsid w:val="0084192C"/>
    <w:rsid w:val="00841C41"/>
    <w:rsid w:val="0084221F"/>
    <w:rsid w:val="00842BCA"/>
    <w:rsid w:val="00843247"/>
    <w:rsid w:val="00843E8D"/>
    <w:rsid w:val="008446B6"/>
    <w:rsid w:val="0084510F"/>
    <w:rsid w:val="008451D5"/>
    <w:rsid w:val="008454AF"/>
    <w:rsid w:val="00845A9C"/>
    <w:rsid w:val="00845D04"/>
    <w:rsid w:val="00845F2A"/>
    <w:rsid w:val="00846213"/>
    <w:rsid w:val="00846746"/>
    <w:rsid w:val="00846D89"/>
    <w:rsid w:val="00847910"/>
    <w:rsid w:val="00847A5C"/>
    <w:rsid w:val="00847C36"/>
    <w:rsid w:val="00847CC0"/>
    <w:rsid w:val="00850A7A"/>
    <w:rsid w:val="00851157"/>
    <w:rsid w:val="00851D8A"/>
    <w:rsid w:val="0085297E"/>
    <w:rsid w:val="00853043"/>
    <w:rsid w:val="00853851"/>
    <w:rsid w:val="00853E17"/>
    <w:rsid w:val="008542A5"/>
    <w:rsid w:val="00856AC9"/>
    <w:rsid w:val="0085718B"/>
    <w:rsid w:val="00857BA5"/>
    <w:rsid w:val="00857EA4"/>
    <w:rsid w:val="00860581"/>
    <w:rsid w:val="00861030"/>
    <w:rsid w:val="0086167B"/>
    <w:rsid w:val="00861BDA"/>
    <w:rsid w:val="00862DEC"/>
    <w:rsid w:val="00862E56"/>
    <w:rsid w:val="00863592"/>
    <w:rsid w:val="00863681"/>
    <w:rsid w:val="008638D7"/>
    <w:rsid w:val="00863970"/>
    <w:rsid w:val="00863EAA"/>
    <w:rsid w:val="00863EB8"/>
    <w:rsid w:val="0086417B"/>
    <w:rsid w:val="00864320"/>
    <w:rsid w:val="00864B7C"/>
    <w:rsid w:val="008650AD"/>
    <w:rsid w:val="00865991"/>
    <w:rsid w:val="0086671D"/>
    <w:rsid w:val="00866ADA"/>
    <w:rsid w:val="00866CEF"/>
    <w:rsid w:val="00867401"/>
    <w:rsid w:val="00870A7F"/>
    <w:rsid w:val="00870D95"/>
    <w:rsid w:val="00870E25"/>
    <w:rsid w:val="008717CA"/>
    <w:rsid w:val="00871B4E"/>
    <w:rsid w:val="00872833"/>
    <w:rsid w:val="008729BE"/>
    <w:rsid w:val="00872B94"/>
    <w:rsid w:val="00872D8B"/>
    <w:rsid w:val="00872F37"/>
    <w:rsid w:val="00873A88"/>
    <w:rsid w:val="00873C7B"/>
    <w:rsid w:val="00873DF6"/>
    <w:rsid w:val="008740DB"/>
    <w:rsid w:val="008744F3"/>
    <w:rsid w:val="0087537C"/>
    <w:rsid w:val="008759B3"/>
    <w:rsid w:val="008759B4"/>
    <w:rsid w:val="008760E6"/>
    <w:rsid w:val="0087617C"/>
    <w:rsid w:val="00876903"/>
    <w:rsid w:val="00876C29"/>
    <w:rsid w:val="008771E8"/>
    <w:rsid w:val="00877978"/>
    <w:rsid w:val="00877C82"/>
    <w:rsid w:val="0088089E"/>
    <w:rsid w:val="00880B1F"/>
    <w:rsid w:val="00880E48"/>
    <w:rsid w:val="00881403"/>
    <w:rsid w:val="0088184F"/>
    <w:rsid w:val="00882142"/>
    <w:rsid w:val="008822B7"/>
    <w:rsid w:val="00882C0B"/>
    <w:rsid w:val="00883760"/>
    <w:rsid w:val="0088376E"/>
    <w:rsid w:val="00883B0D"/>
    <w:rsid w:val="00883BCD"/>
    <w:rsid w:val="00883DBC"/>
    <w:rsid w:val="00884B4C"/>
    <w:rsid w:val="008853B4"/>
    <w:rsid w:val="00886014"/>
    <w:rsid w:val="008869B9"/>
    <w:rsid w:val="00887B41"/>
    <w:rsid w:val="00890331"/>
    <w:rsid w:val="00890AC9"/>
    <w:rsid w:val="00890D2C"/>
    <w:rsid w:val="0089142F"/>
    <w:rsid w:val="00892A36"/>
    <w:rsid w:val="008931E1"/>
    <w:rsid w:val="0089322D"/>
    <w:rsid w:val="00893719"/>
    <w:rsid w:val="00893B9F"/>
    <w:rsid w:val="00893C01"/>
    <w:rsid w:val="00893C04"/>
    <w:rsid w:val="008940D5"/>
    <w:rsid w:val="008947A4"/>
    <w:rsid w:val="00894FD9"/>
    <w:rsid w:val="00895A30"/>
    <w:rsid w:val="00895AAD"/>
    <w:rsid w:val="00895AB9"/>
    <w:rsid w:val="008964F3"/>
    <w:rsid w:val="00896639"/>
    <w:rsid w:val="0089711D"/>
    <w:rsid w:val="00897481"/>
    <w:rsid w:val="00897CA1"/>
    <w:rsid w:val="008A0313"/>
    <w:rsid w:val="008A06F1"/>
    <w:rsid w:val="008A0AD9"/>
    <w:rsid w:val="008A1C57"/>
    <w:rsid w:val="008A1CBD"/>
    <w:rsid w:val="008A2827"/>
    <w:rsid w:val="008A3396"/>
    <w:rsid w:val="008A348D"/>
    <w:rsid w:val="008A6327"/>
    <w:rsid w:val="008A659B"/>
    <w:rsid w:val="008A696C"/>
    <w:rsid w:val="008A6A19"/>
    <w:rsid w:val="008B03F1"/>
    <w:rsid w:val="008B0F82"/>
    <w:rsid w:val="008B106C"/>
    <w:rsid w:val="008B1096"/>
    <w:rsid w:val="008B13FD"/>
    <w:rsid w:val="008B1451"/>
    <w:rsid w:val="008B153C"/>
    <w:rsid w:val="008B1663"/>
    <w:rsid w:val="008B1BB8"/>
    <w:rsid w:val="008B2072"/>
    <w:rsid w:val="008B21F4"/>
    <w:rsid w:val="008B2643"/>
    <w:rsid w:val="008B27A4"/>
    <w:rsid w:val="008B283E"/>
    <w:rsid w:val="008B2AA0"/>
    <w:rsid w:val="008B2BE7"/>
    <w:rsid w:val="008B33EC"/>
    <w:rsid w:val="008B3730"/>
    <w:rsid w:val="008B3B55"/>
    <w:rsid w:val="008B42A1"/>
    <w:rsid w:val="008B4367"/>
    <w:rsid w:val="008B4534"/>
    <w:rsid w:val="008B49B5"/>
    <w:rsid w:val="008B53BE"/>
    <w:rsid w:val="008B5514"/>
    <w:rsid w:val="008B5548"/>
    <w:rsid w:val="008B5FC2"/>
    <w:rsid w:val="008B60F0"/>
    <w:rsid w:val="008B657C"/>
    <w:rsid w:val="008B6EF7"/>
    <w:rsid w:val="008B7735"/>
    <w:rsid w:val="008B78E9"/>
    <w:rsid w:val="008B7AA1"/>
    <w:rsid w:val="008C0706"/>
    <w:rsid w:val="008C0828"/>
    <w:rsid w:val="008C15A5"/>
    <w:rsid w:val="008C1920"/>
    <w:rsid w:val="008C1B70"/>
    <w:rsid w:val="008C1E4E"/>
    <w:rsid w:val="008C1E8B"/>
    <w:rsid w:val="008C2240"/>
    <w:rsid w:val="008C2AE0"/>
    <w:rsid w:val="008C2FA5"/>
    <w:rsid w:val="008C3514"/>
    <w:rsid w:val="008C3BDD"/>
    <w:rsid w:val="008C5464"/>
    <w:rsid w:val="008C5C89"/>
    <w:rsid w:val="008C672F"/>
    <w:rsid w:val="008C7251"/>
    <w:rsid w:val="008C727C"/>
    <w:rsid w:val="008D0113"/>
    <w:rsid w:val="008D0192"/>
    <w:rsid w:val="008D02FE"/>
    <w:rsid w:val="008D07FA"/>
    <w:rsid w:val="008D1530"/>
    <w:rsid w:val="008D1CFD"/>
    <w:rsid w:val="008D3093"/>
    <w:rsid w:val="008D340C"/>
    <w:rsid w:val="008D36E2"/>
    <w:rsid w:val="008D37A9"/>
    <w:rsid w:val="008D396E"/>
    <w:rsid w:val="008D3B10"/>
    <w:rsid w:val="008D3E4E"/>
    <w:rsid w:val="008D4470"/>
    <w:rsid w:val="008D44BF"/>
    <w:rsid w:val="008D4EF6"/>
    <w:rsid w:val="008D58AE"/>
    <w:rsid w:val="008D60E8"/>
    <w:rsid w:val="008D68F2"/>
    <w:rsid w:val="008D6A53"/>
    <w:rsid w:val="008D6F57"/>
    <w:rsid w:val="008D7197"/>
    <w:rsid w:val="008D746B"/>
    <w:rsid w:val="008D7879"/>
    <w:rsid w:val="008D7941"/>
    <w:rsid w:val="008E02EF"/>
    <w:rsid w:val="008E0494"/>
    <w:rsid w:val="008E3554"/>
    <w:rsid w:val="008E35B9"/>
    <w:rsid w:val="008E360D"/>
    <w:rsid w:val="008E3618"/>
    <w:rsid w:val="008E4490"/>
    <w:rsid w:val="008E45F0"/>
    <w:rsid w:val="008E47D1"/>
    <w:rsid w:val="008E491A"/>
    <w:rsid w:val="008E4C4A"/>
    <w:rsid w:val="008E4C4B"/>
    <w:rsid w:val="008E4E01"/>
    <w:rsid w:val="008E4FAA"/>
    <w:rsid w:val="008E4FBB"/>
    <w:rsid w:val="008E5054"/>
    <w:rsid w:val="008E59D0"/>
    <w:rsid w:val="008E5A87"/>
    <w:rsid w:val="008E63A4"/>
    <w:rsid w:val="008E6427"/>
    <w:rsid w:val="008E692D"/>
    <w:rsid w:val="008E6AFB"/>
    <w:rsid w:val="008E72A0"/>
    <w:rsid w:val="008E7B33"/>
    <w:rsid w:val="008E7EB4"/>
    <w:rsid w:val="008F032C"/>
    <w:rsid w:val="008F06F6"/>
    <w:rsid w:val="008F0F06"/>
    <w:rsid w:val="008F1207"/>
    <w:rsid w:val="008F20DF"/>
    <w:rsid w:val="008F223B"/>
    <w:rsid w:val="008F2976"/>
    <w:rsid w:val="008F2AB2"/>
    <w:rsid w:val="008F2E69"/>
    <w:rsid w:val="008F2ED0"/>
    <w:rsid w:val="008F3CB3"/>
    <w:rsid w:val="008F3FE2"/>
    <w:rsid w:val="008F40CB"/>
    <w:rsid w:val="008F436C"/>
    <w:rsid w:val="008F4BDE"/>
    <w:rsid w:val="008F5664"/>
    <w:rsid w:val="008F5BFC"/>
    <w:rsid w:val="008F5E81"/>
    <w:rsid w:val="008F65AC"/>
    <w:rsid w:val="008F7638"/>
    <w:rsid w:val="008F7BA3"/>
    <w:rsid w:val="0090057D"/>
    <w:rsid w:val="009005CE"/>
    <w:rsid w:val="0090071B"/>
    <w:rsid w:val="009011D2"/>
    <w:rsid w:val="00901343"/>
    <w:rsid w:val="0090144D"/>
    <w:rsid w:val="00902693"/>
    <w:rsid w:val="0090358D"/>
    <w:rsid w:val="009038D9"/>
    <w:rsid w:val="009040CD"/>
    <w:rsid w:val="00904252"/>
    <w:rsid w:val="00904791"/>
    <w:rsid w:val="009053E0"/>
    <w:rsid w:val="0090545F"/>
    <w:rsid w:val="0090708F"/>
    <w:rsid w:val="00907386"/>
    <w:rsid w:val="00907A4B"/>
    <w:rsid w:val="00907F35"/>
    <w:rsid w:val="0091012B"/>
    <w:rsid w:val="009101B6"/>
    <w:rsid w:val="00910228"/>
    <w:rsid w:val="00910915"/>
    <w:rsid w:val="0091119B"/>
    <w:rsid w:val="00911EFF"/>
    <w:rsid w:val="00911FB4"/>
    <w:rsid w:val="009124EB"/>
    <w:rsid w:val="009127AD"/>
    <w:rsid w:val="00912CB0"/>
    <w:rsid w:val="009140C4"/>
    <w:rsid w:val="0091415D"/>
    <w:rsid w:val="00914B5E"/>
    <w:rsid w:val="00914EAD"/>
    <w:rsid w:val="0091559E"/>
    <w:rsid w:val="009158E5"/>
    <w:rsid w:val="00915E9F"/>
    <w:rsid w:val="0091625A"/>
    <w:rsid w:val="00916BB7"/>
    <w:rsid w:val="00916CFF"/>
    <w:rsid w:val="00920A16"/>
    <w:rsid w:val="00920A86"/>
    <w:rsid w:val="00920B74"/>
    <w:rsid w:val="00920F87"/>
    <w:rsid w:val="00921456"/>
    <w:rsid w:val="009216E3"/>
    <w:rsid w:val="00921F59"/>
    <w:rsid w:val="009226A0"/>
    <w:rsid w:val="00922D90"/>
    <w:rsid w:val="0092307A"/>
    <w:rsid w:val="00923832"/>
    <w:rsid w:val="00923D8A"/>
    <w:rsid w:val="00924316"/>
    <w:rsid w:val="0092450F"/>
    <w:rsid w:val="0092514A"/>
    <w:rsid w:val="00925185"/>
    <w:rsid w:val="0092625F"/>
    <w:rsid w:val="0092648C"/>
    <w:rsid w:val="00926814"/>
    <w:rsid w:val="00927C9B"/>
    <w:rsid w:val="00927E76"/>
    <w:rsid w:val="00930C09"/>
    <w:rsid w:val="00931223"/>
    <w:rsid w:val="0093166E"/>
    <w:rsid w:val="00931C6F"/>
    <w:rsid w:val="00931E5D"/>
    <w:rsid w:val="009323D1"/>
    <w:rsid w:val="009330E5"/>
    <w:rsid w:val="00933701"/>
    <w:rsid w:val="009339BB"/>
    <w:rsid w:val="00934039"/>
    <w:rsid w:val="00934545"/>
    <w:rsid w:val="00934946"/>
    <w:rsid w:val="009349AC"/>
    <w:rsid w:val="00935111"/>
    <w:rsid w:val="009358E8"/>
    <w:rsid w:val="00935907"/>
    <w:rsid w:val="00935EAC"/>
    <w:rsid w:val="00935FAC"/>
    <w:rsid w:val="00936A01"/>
    <w:rsid w:val="00936F94"/>
    <w:rsid w:val="00937A1E"/>
    <w:rsid w:val="00937C2F"/>
    <w:rsid w:val="00937F42"/>
    <w:rsid w:val="00937FA5"/>
    <w:rsid w:val="00937FF6"/>
    <w:rsid w:val="00940196"/>
    <w:rsid w:val="00941EA9"/>
    <w:rsid w:val="0094231A"/>
    <w:rsid w:val="00942A51"/>
    <w:rsid w:val="00942FE0"/>
    <w:rsid w:val="00943443"/>
    <w:rsid w:val="00943AEF"/>
    <w:rsid w:val="00943B5C"/>
    <w:rsid w:val="00943CA7"/>
    <w:rsid w:val="00943D94"/>
    <w:rsid w:val="00944856"/>
    <w:rsid w:val="00945239"/>
    <w:rsid w:val="00945631"/>
    <w:rsid w:val="00946748"/>
    <w:rsid w:val="0094699B"/>
    <w:rsid w:val="00946E36"/>
    <w:rsid w:val="009477E3"/>
    <w:rsid w:val="009478F7"/>
    <w:rsid w:val="00947AC7"/>
    <w:rsid w:val="00947D41"/>
    <w:rsid w:val="009500BD"/>
    <w:rsid w:val="0095090B"/>
    <w:rsid w:val="00950F7A"/>
    <w:rsid w:val="00950FC7"/>
    <w:rsid w:val="0095284C"/>
    <w:rsid w:val="00952F6A"/>
    <w:rsid w:val="0095361E"/>
    <w:rsid w:val="00953DA9"/>
    <w:rsid w:val="00953F17"/>
    <w:rsid w:val="009547B2"/>
    <w:rsid w:val="009553B5"/>
    <w:rsid w:val="009553C3"/>
    <w:rsid w:val="009554FA"/>
    <w:rsid w:val="00955586"/>
    <w:rsid w:val="0095603B"/>
    <w:rsid w:val="009563E1"/>
    <w:rsid w:val="00956E93"/>
    <w:rsid w:val="00957090"/>
    <w:rsid w:val="0096052B"/>
    <w:rsid w:val="009605F1"/>
    <w:rsid w:val="00960DBA"/>
    <w:rsid w:val="00961295"/>
    <w:rsid w:val="00961AB5"/>
    <w:rsid w:val="00961B04"/>
    <w:rsid w:val="00961B96"/>
    <w:rsid w:val="009623EB"/>
    <w:rsid w:val="00963071"/>
    <w:rsid w:val="009630D8"/>
    <w:rsid w:val="009631A8"/>
    <w:rsid w:val="00964019"/>
    <w:rsid w:val="009640C2"/>
    <w:rsid w:val="009643FE"/>
    <w:rsid w:val="009644F0"/>
    <w:rsid w:val="009657E1"/>
    <w:rsid w:val="00965B8B"/>
    <w:rsid w:val="00965D62"/>
    <w:rsid w:val="00965FB9"/>
    <w:rsid w:val="009662C5"/>
    <w:rsid w:val="00966D44"/>
    <w:rsid w:val="00967861"/>
    <w:rsid w:val="0096790A"/>
    <w:rsid w:val="00967996"/>
    <w:rsid w:val="009700E4"/>
    <w:rsid w:val="009700F7"/>
    <w:rsid w:val="009712B8"/>
    <w:rsid w:val="00972A1D"/>
    <w:rsid w:val="00973308"/>
    <w:rsid w:val="009736AF"/>
    <w:rsid w:val="00973A69"/>
    <w:rsid w:val="00973E64"/>
    <w:rsid w:val="009742CA"/>
    <w:rsid w:val="009746D5"/>
    <w:rsid w:val="00974885"/>
    <w:rsid w:val="00974E5C"/>
    <w:rsid w:val="00974EA6"/>
    <w:rsid w:val="00974EE5"/>
    <w:rsid w:val="009751FB"/>
    <w:rsid w:val="00975DB6"/>
    <w:rsid w:val="009769E7"/>
    <w:rsid w:val="00976E24"/>
    <w:rsid w:val="00977B41"/>
    <w:rsid w:val="00977B71"/>
    <w:rsid w:val="009801E1"/>
    <w:rsid w:val="00980B5D"/>
    <w:rsid w:val="009810F1"/>
    <w:rsid w:val="00982513"/>
    <w:rsid w:val="00982C2F"/>
    <w:rsid w:val="009830E3"/>
    <w:rsid w:val="00983944"/>
    <w:rsid w:val="009841E8"/>
    <w:rsid w:val="00984542"/>
    <w:rsid w:val="00984599"/>
    <w:rsid w:val="00984C97"/>
    <w:rsid w:val="0098513C"/>
    <w:rsid w:val="00985E24"/>
    <w:rsid w:val="0098627F"/>
    <w:rsid w:val="0098692D"/>
    <w:rsid w:val="00986A84"/>
    <w:rsid w:val="00986EF2"/>
    <w:rsid w:val="009876C5"/>
    <w:rsid w:val="009876CA"/>
    <w:rsid w:val="0098772B"/>
    <w:rsid w:val="00987CA1"/>
    <w:rsid w:val="00990160"/>
    <w:rsid w:val="00990610"/>
    <w:rsid w:val="009907F8"/>
    <w:rsid w:val="00990F80"/>
    <w:rsid w:val="00991EE8"/>
    <w:rsid w:val="009926D5"/>
    <w:rsid w:val="0099281A"/>
    <w:rsid w:val="00993A72"/>
    <w:rsid w:val="00993B0C"/>
    <w:rsid w:val="00994C5C"/>
    <w:rsid w:val="009950F2"/>
    <w:rsid w:val="0099569B"/>
    <w:rsid w:val="00995A2D"/>
    <w:rsid w:val="00995BC8"/>
    <w:rsid w:val="00995C89"/>
    <w:rsid w:val="00996171"/>
    <w:rsid w:val="00997D9E"/>
    <w:rsid w:val="009A01F3"/>
    <w:rsid w:val="009A0578"/>
    <w:rsid w:val="009A07BA"/>
    <w:rsid w:val="009A1FBF"/>
    <w:rsid w:val="009A2038"/>
    <w:rsid w:val="009A24A5"/>
    <w:rsid w:val="009A2CEE"/>
    <w:rsid w:val="009A3A45"/>
    <w:rsid w:val="009A3F40"/>
    <w:rsid w:val="009A4E83"/>
    <w:rsid w:val="009A541C"/>
    <w:rsid w:val="009A5FAD"/>
    <w:rsid w:val="009A6ADB"/>
    <w:rsid w:val="009A6B14"/>
    <w:rsid w:val="009A6DDE"/>
    <w:rsid w:val="009A79BC"/>
    <w:rsid w:val="009A7FF7"/>
    <w:rsid w:val="009B07F0"/>
    <w:rsid w:val="009B09D7"/>
    <w:rsid w:val="009B1072"/>
    <w:rsid w:val="009B1624"/>
    <w:rsid w:val="009B18F6"/>
    <w:rsid w:val="009B1BB8"/>
    <w:rsid w:val="009B1BF3"/>
    <w:rsid w:val="009B23B3"/>
    <w:rsid w:val="009B2AAD"/>
    <w:rsid w:val="009B2B42"/>
    <w:rsid w:val="009B2B4D"/>
    <w:rsid w:val="009B2F78"/>
    <w:rsid w:val="009B315F"/>
    <w:rsid w:val="009B3218"/>
    <w:rsid w:val="009B347D"/>
    <w:rsid w:val="009B3520"/>
    <w:rsid w:val="009B3532"/>
    <w:rsid w:val="009B367C"/>
    <w:rsid w:val="009B377C"/>
    <w:rsid w:val="009B3DA2"/>
    <w:rsid w:val="009B3DE2"/>
    <w:rsid w:val="009B3F22"/>
    <w:rsid w:val="009B42F9"/>
    <w:rsid w:val="009B45B5"/>
    <w:rsid w:val="009B5070"/>
    <w:rsid w:val="009B614F"/>
    <w:rsid w:val="009B6E26"/>
    <w:rsid w:val="009B77C2"/>
    <w:rsid w:val="009C0861"/>
    <w:rsid w:val="009C0AC2"/>
    <w:rsid w:val="009C13B8"/>
    <w:rsid w:val="009C2068"/>
    <w:rsid w:val="009C2CAD"/>
    <w:rsid w:val="009C405A"/>
    <w:rsid w:val="009C4150"/>
    <w:rsid w:val="009C47E7"/>
    <w:rsid w:val="009C49DA"/>
    <w:rsid w:val="009C49F1"/>
    <w:rsid w:val="009C5176"/>
    <w:rsid w:val="009C560F"/>
    <w:rsid w:val="009C68C3"/>
    <w:rsid w:val="009C6B01"/>
    <w:rsid w:val="009C72F3"/>
    <w:rsid w:val="009D0001"/>
    <w:rsid w:val="009D02E2"/>
    <w:rsid w:val="009D0B95"/>
    <w:rsid w:val="009D1CBC"/>
    <w:rsid w:val="009D2C8C"/>
    <w:rsid w:val="009D3339"/>
    <w:rsid w:val="009D3434"/>
    <w:rsid w:val="009D35E4"/>
    <w:rsid w:val="009D37C8"/>
    <w:rsid w:val="009D3B5E"/>
    <w:rsid w:val="009D3DA3"/>
    <w:rsid w:val="009D470F"/>
    <w:rsid w:val="009D494B"/>
    <w:rsid w:val="009D4BB5"/>
    <w:rsid w:val="009D4BB9"/>
    <w:rsid w:val="009D55FD"/>
    <w:rsid w:val="009D571E"/>
    <w:rsid w:val="009D57B9"/>
    <w:rsid w:val="009D5986"/>
    <w:rsid w:val="009D5A7B"/>
    <w:rsid w:val="009D5B73"/>
    <w:rsid w:val="009D5C58"/>
    <w:rsid w:val="009D5DC0"/>
    <w:rsid w:val="009D6217"/>
    <w:rsid w:val="009D6691"/>
    <w:rsid w:val="009D75CB"/>
    <w:rsid w:val="009D7782"/>
    <w:rsid w:val="009D77D1"/>
    <w:rsid w:val="009E0DDA"/>
    <w:rsid w:val="009E13A8"/>
    <w:rsid w:val="009E15A5"/>
    <w:rsid w:val="009E1858"/>
    <w:rsid w:val="009E1BC1"/>
    <w:rsid w:val="009E1F1B"/>
    <w:rsid w:val="009E20BE"/>
    <w:rsid w:val="009E30DD"/>
    <w:rsid w:val="009E323E"/>
    <w:rsid w:val="009E3D3B"/>
    <w:rsid w:val="009E3E0B"/>
    <w:rsid w:val="009E4EEC"/>
    <w:rsid w:val="009E5015"/>
    <w:rsid w:val="009E5146"/>
    <w:rsid w:val="009E541E"/>
    <w:rsid w:val="009E5A72"/>
    <w:rsid w:val="009E5BF4"/>
    <w:rsid w:val="009E680C"/>
    <w:rsid w:val="009E7291"/>
    <w:rsid w:val="009E736A"/>
    <w:rsid w:val="009E749E"/>
    <w:rsid w:val="009E7B85"/>
    <w:rsid w:val="009F0813"/>
    <w:rsid w:val="009F0E0C"/>
    <w:rsid w:val="009F0FBA"/>
    <w:rsid w:val="009F1489"/>
    <w:rsid w:val="009F2646"/>
    <w:rsid w:val="009F26F9"/>
    <w:rsid w:val="009F29F9"/>
    <w:rsid w:val="009F2E3F"/>
    <w:rsid w:val="009F3670"/>
    <w:rsid w:val="009F40A3"/>
    <w:rsid w:val="009F43BD"/>
    <w:rsid w:val="009F44B9"/>
    <w:rsid w:val="009F488C"/>
    <w:rsid w:val="009F49E0"/>
    <w:rsid w:val="009F5F34"/>
    <w:rsid w:val="009F7D8C"/>
    <w:rsid w:val="00A00D5D"/>
    <w:rsid w:val="00A00F93"/>
    <w:rsid w:val="00A011FE"/>
    <w:rsid w:val="00A01C2E"/>
    <w:rsid w:val="00A022C4"/>
    <w:rsid w:val="00A02A29"/>
    <w:rsid w:val="00A02E41"/>
    <w:rsid w:val="00A033F8"/>
    <w:rsid w:val="00A0374D"/>
    <w:rsid w:val="00A03A26"/>
    <w:rsid w:val="00A03D1F"/>
    <w:rsid w:val="00A0485A"/>
    <w:rsid w:val="00A05127"/>
    <w:rsid w:val="00A05EBA"/>
    <w:rsid w:val="00A064DD"/>
    <w:rsid w:val="00A069A1"/>
    <w:rsid w:val="00A06CAE"/>
    <w:rsid w:val="00A075E7"/>
    <w:rsid w:val="00A07C2C"/>
    <w:rsid w:val="00A104EA"/>
    <w:rsid w:val="00A105F2"/>
    <w:rsid w:val="00A107C0"/>
    <w:rsid w:val="00A1099E"/>
    <w:rsid w:val="00A11D0A"/>
    <w:rsid w:val="00A128D1"/>
    <w:rsid w:val="00A131C4"/>
    <w:rsid w:val="00A13F8E"/>
    <w:rsid w:val="00A143C3"/>
    <w:rsid w:val="00A14BA3"/>
    <w:rsid w:val="00A14D7A"/>
    <w:rsid w:val="00A15026"/>
    <w:rsid w:val="00A1590E"/>
    <w:rsid w:val="00A16248"/>
    <w:rsid w:val="00A1634B"/>
    <w:rsid w:val="00A167D8"/>
    <w:rsid w:val="00A16949"/>
    <w:rsid w:val="00A17DAD"/>
    <w:rsid w:val="00A20D85"/>
    <w:rsid w:val="00A21523"/>
    <w:rsid w:val="00A21818"/>
    <w:rsid w:val="00A22D16"/>
    <w:rsid w:val="00A231B9"/>
    <w:rsid w:val="00A23350"/>
    <w:rsid w:val="00A234D6"/>
    <w:rsid w:val="00A241CA"/>
    <w:rsid w:val="00A25CE6"/>
    <w:rsid w:val="00A26268"/>
    <w:rsid w:val="00A265C0"/>
    <w:rsid w:val="00A271F8"/>
    <w:rsid w:val="00A274EF"/>
    <w:rsid w:val="00A27984"/>
    <w:rsid w:val="00A30208"/>
    <w:rsid w:val="00A30926"/>
    <w:rsid w:val="00A309BF"/>
    <w:rsid w:val="00A30E7E"/>
    <w:rsid w:val="00A310B6"/>
    <w:rsid w:val="00A3219D"/>
    <w:rsid w:val="00A32893"/>
    <w:rsid w:val="00A330C8"/>
    <w:rsid w:val="00A330D6"/>
    <w:rsid w:val="00A34184"/>
    <w:rsid w:val="00A3418A"/>
    <w:rsid w:val="00A34EE0"/>
    <w:rsid w:val="00A351F8"/>
    <w:rsid w:val="00A35325"/>
    <w:rsid w:val="00A35BE2"/>
    <w:rsid w:val="00A35CDD"/>
    <w:rsid w:val="00A35F53"/>
    <w:rsid w:val="00A36C50"/>
    <w:rsid w:val="00A377C8"/>
    <w:rsid w:val="00A37ECA"/>
    <w:rsid w:val="00A400BE"/>
    <w:rsid w:val="00A405FB"/>
    <w:rsid w:val="00A410B8"/>
    <w:rsid w:val="00A41929"/>
    <w:rsid w:val="00A42B62"/>
    <w:rsid w:val="00A42B7C"/>
    <w:rsid w:val="00A42CB7"/>
    <w:rsid w:val="00A42D29"/>
    <w:rsid w:val="00A43AB1"/>
    <w:rsid w:val="00A4416F"/>
    <w:rsid w:val="00A4438A"/>
    <w:rsid w:val="00A444BC"/>
    <w:rsid w:val="00A444F3"/>
    <w:rsid w:val="00A44A24"/>
    <w:rsid w:val="00A44A5C"/>
    <w:rsid w:val="00A44C4F"/>
    <w:rsid w:val="00A44CBF"/>
    <w:rsid w:val="00A452E1"/>
    <w:rsid w:val="00A461CF"/>
    <w:rsid w:val="00A470EB"/>
    <w:rsid w:val="00A5051E"/>
    <w:rsid w:val="00A50CAE"/>
    <w:rsid w:val="00A51AAD"/>
    <w:rsid w:val="00A51BB0"/>
    <w:rsid w:val="00A51BDB"/>
    <w:rsid w:val="00A51D90"/>
    <w:rsid w:val="00A51EB0"/>
    <w:rsid w:val="00A52555"/>
    <w:rsid w:val="00A52905"/>
    <w:rsid w:val="00A529A1"/>
    <w:rsid w:val="00A52A54"/>
    <w:rsid w:val="00A52ADF"/>
    <w:rsid w:val="00A53158"/>
    <w:rsid w:val="00A531E0"/>
    <w:rsid w:val="00A5346D"/>
    <w:rsid w:val="00A53998"/>
    <w:rsid w:val="00A53A41"/>
    <w:rsid w:val="00A53B1E"/>
    <w:rsid w:val="00A53B70"/>
    <w:rsid w:val="00A53D85"/>
    <w:rsid w:val="00A54214"/>
    <w:rsid w:val="00A54886"/>
    <w:rsid w:val="00A549EA"/>
    <w:rsid w:val="00A554B8"/>
    <w:rsid w:val="00A554E4"/>
    <w:rsid w:val="00A55BB3"/>
    <w:rsid w:val="00A56158"/>
    <w:rsid w:val="00A56251"/>
    <w:rsid w:val="00A562D5"/>
    <w:rsid w:val="00A5691E"/>
    <w:rsid w:val="00A57499"/>
    <w:rsid w:val="00A579F4"/>
    <w:rsid w:val="00A57DD8"/>
    <w:rsid w:val="00A60597"/>
    <w:rsid w:val="00A607FD"/>
    <w:rsid w:val="00A60C96"/>
    <w:rsid w:val="00A60F59"/>
    <w:rsid w:val="00A61815"/>
    <w:rsid w:val="00A62088"/>
    <w:rsid w:val="00A6278C"/>
    <w:rsid w:val="00A62835"/>
    <w:rsid w:val="00A62C2E"/>
    <w:rsid w:val="00A62F91"/>
    <w:rsid w:val="00A63488"/>
    <w:rsid w:val="00A63DBD"/>
    <w:rsid w:val="00A642CA"/>
    <w:rsid w:val="00A64310"/>
    <w:rsid w:val="00A643BE"/>
    <w:rsid w:val="00A64F99"/>
    <w:rsid w:val="00A64FED"/>
    <w:rsid w:val="00A65338"/>
    <w:rsid w:val="00A65C21"/>
    <w:rsid w:val="00A66898"/>
    <w:rsid w:val="00A66A4A"/>
    <w:rsid w:val="00A66B3F"/>
    <w:rsid w:val="00A71088"/>
    <w:rsid w:val="00A712A6"/>
    <w:rsid w:val="00A7194C"/>
    <w:rsid w:val="00A71CBC"/>
    <w:rsid w:val="00A71D55"/>
    <w:rsid w:val="00A71DAD"/>
    <w:rsid w:val="00A71F4F"/>
    <w:rsid w:val="00A726BB"/>
    <w:rsid w:val="00A740ED"/>
    <w:rsid w:val="00A743F1"/>
    <w:rsid w:val="00A74646"/>
    <w:rsid w:val="00A74E32"/>
    <w:rsid w:val="00A75701"/>
    <w:rsid w:val="00A75764"/>
    <w:rsid w:val="00A75787"/>
    <w:rsid w:val="00A759A3"/>
    <w:rsid w:val="00A760CD"/>
    <w:rsid w:val="00A765EC"/>
    <w:rsid w:val="00A76790"/>
    <w:rsid w:val="00A77371"/>
    <w:rsid w:val="00A777EF"/>
    <w:rsid w:val="00A77E83"/>
    <w:rsid w:val="00A80962"/>
    <w:rsid w:val="00A80A69"/>
    <w:rsid w:val="00A8114B"/>
    <w:rsid w:val="00A8217E"/>
    <w:rsid w:val="00A821C0"/>
    <w:rsid w:val="00A825DE"/>
    <w:rsid w:val="00A82CB4"/>
    <w:rsid w:val="00A83607"/>
    <w:rsid w:val="00A83FFE"/>
    <w:rsid w:val="00A842CF"/>
    <w:rsid w:val="00A84346"/>
    <w:rsid w:val="00A844D2"/>
    <w:rsid w:val="00A849A1"/>
    <w:rsid w:val="00A84B5A"/>
    <w:rsid w:val="00A855F2"/>
    <w:rsid w:val="00A85946"/>
    <w:rsid w:val="00A85BA2"/>
    <w:rsid w:val="00A86FC0"/>
    <w:rsid w:val="00A91DFA"/>
    <w:rsid w:val="00A9248D"/>
    <w:rsid w:val="00A92C70"/>
    <w:rsid w:val="00A93086"/>
    <w:rsid w:val="00A93116"/>
    <w:rsid w:val="00A931B9"/>
    <w:rsid w:val="00A933AA"/>
    <w:rsid w:val="00A93951"/>
    <w:rsid w:val="00A939ED"/>
    <w:rsid w:val="00A93A8C"/>
    <w:rsid w:val="00A93EFD"/>
    <w:rsid w:val="00A942A2"/>
    <w:rsid w:val="00A94437"/>
    <w:rsid w:val="00A946DC"/>
    <w:rsid w:val="00A951E4"/>
    <w:rsid w:val="00A95279"/>
    <w:rsid w:val="00A95E08"/>
    <w:rsid w:val="00A9635D"/>
    <w:rsid w:val="00A9730D"/>
    <w:rsid w:val="00A9749C"/>
    <w:rsid w:val="00A978CF"/>
    <w:rsid w:val="00AA0741"/>
    <w:rsid w:val="00AA0938"/>
    <w:rsid w:val="00AA12C7"/>
    <w:rsid w:val="00AA1736"/>
    <w:rsid w:val="00AA22F0"/>
    <w:rsid w:val="00AA2315"/>
    <w:rsid w:val="00AA25F7"/>
    <w:rsid w:val="00AA2692"/>
    <w:rsid w:val="00AA2C3A"/>
    <w:rsid w:val="00AA310C"/>
    <w:rsid w:val="00AA3779"/>
    <w:rsid w:val="00AA43B3"/>
    <w:rsid w:val="00AA4AC2"/>
    <w:rsid w:val="00AA4DFF"/>
    <w:rsid w:val="00AA59F4"/>
    <w:rsid w:val="00AA61ED"/>
    <w:rsid w:val="00AA6FD0"/>
    <w:rsid w:val="00AA6FF6"/>
    <w:rsid w:val="00AA7528"/>
    <w:rsid w:val="00AA7B22"/>
    <w:rsid w:val="00AA7F0F"/>
    <w:rsid w:val="00AB039D"/>
    <w:rsid w:val="00AB0BF7"/>
    <w:rsid w:val="00AB14A2"/>
    <w:rsid w:val="00AB153F"/>
    <w:rsid w:val="00AB18CD"/>
    <w:rsid w:val="00AB1D1C"/>
    <w:rsid w:val="00AB2816"/>
    <w:rsid w:val="00AB2B9F"/>
    <w:rsid w:val="00AB3C6F"/>
    <w:rsid w:val="00AB5529"/>
    <w:rsid w:val="00AB567E"/>
    <w:rsid w:val="00AB5A5E"/>
    <w:rsid w:val="00AB5FB5"/>
    <w:rsid w:val="00AB6646"/>
    <w:rsid w:val="00AB6A85"/>
    <w:rsid w:val="00AB6EB8"/>
    <w:rsid w:val="00AB70AD"/>
    <w:rsid w:val="00AB725C"/>
    <w:rsid w:val="00AB7BE6"/>
    <w:rsid w:val="00AC0924"/>
    <w:rsid w:val="00AC0F61"/>
    <w:rsid w:val="00AC1177"/>
    <w:rsid w:val="00AC18B4"/>
    <w:rsid w:val="00AC19FF"/>
    <w:rsid w:val="00AC1F99"/>
    <w:rsid w:val="00AC2686"/>
    <w:rsid w:val="00AC27C9"/>
    <w:rsid w:val="00AC28C1"/>
    <w:rsid w:val="00AC2AC0"/>
    <w:rsid w:val="00AC2C8F"/>
    <w:rsid w:val="00AC34F9"/>
    <w:rsid w:val="00AC38C7"/>
    <w:rsid w:val="00AC3A9F"/>
    <w:rsid w:val="00AC3DE7"/>
    <w:rsid w:val="00AC3ECB"/>
    <w:rsid w:val="00AC4251"/>
    <w:rsid w:val="00AC4637"/>
    <w:rsid w:val="00AC477B"/>
    <w:rsid w:val="00AC4A64"/>
    <w:rsid w:val="00AC4AEA"/>
    <w:rsid w:val="00AC4BB8"/>
    <w:rsid w:val="00AC50D2"/>
    <w:rsid w:val="00AC5421"/>
    <w:rsid w:val="00AC58E6"/>
    <w:rsid w:val="00AC5F4D"/>
    <w:rsid w:val="00AC6056"/>
    <w:rsid w:val="00AC6B31"/>
    <w:rsid w:val="00AC6FAD"/>
    <w:rsid w:val="00AD00CE"/>
    <w:rsid w:val="00AD0111"/>
    <w:rsid w:val="00AD0A06"/>
    <w:rsid w:val="00AD1147"/>
    <w:rsid w:val="00AD1307"/>
    <w:rsid w:val="00AD1743"/>
    <w:rsid w:val="00AD1CD4"/>
    <w:rsid w:val="00AD2286"/>
    <w:rsid w:val="00AD2495"/>
    <w:rsid w:val="00AD32D3"/>
    <w:rsid w:val="00AD3AD4"/>
    <w:rsid w:val="00AD45A4"/>
    <w:rsid w:val="00AD4A14"/>
    <w:rsid w:val="00AD4CF9"/>
    <w:rsid w:val="00AD6260"/>
    <w:rsid w:val="00AD6777"/>
    <w:rsid w:val="00AE1F4F"/>
    <w:rsid w:val="00AE215F"/>
    <w:rsid w:val="00AE247D"/>
    <w:rsid w:val="00AE300C"/>
    <w:rsid w:val="00AE36C1"/>
    <w:rsid w:val="00AE3F0A"/>
    <w:rsid w:val="00AE4998"/>
    <w:rsid w:val="00AE4C49"/>
    <w:rsid w:val="00AE4D79"/>
    <w:rsid w:val="00AE5067"/>
    <w:rsid w:val="00AE50A8"/>
    <w:rsid w:val="00AE57AA"/>
    <w:rsid w:val="00AE6700"/>
    <w:rsid w:val="00AE6DC9"/>
    <w:rsid w:val="00AE6EE8"/>
    <w:rsid w:val="00AE72CA"/>
    <w:rsid w:val="00AE75AD"/>
    <w:rsid w:val="00AE7706"/>
    <w:rsid w:val="00AE7DBD"/>
    <w:rsid w:val="00AF0804"/>
    <w:rsid w:val="00AF0D7B"/>
    <w:rsid w:val="00AF13D0"/>
    <w:rsid w:val="00AF13EA"/>
    <w:rsid w:val="00AF1912"/>
    <w:rsid w:val="00AF1970"/>
    <w:rsid w:val="00AF3E41"/>
    <w:rsid w:val="00AF4DF2"/>
    <w:rsid w:val="00AF540B"/>
    <w:rsid w:val="00AF5AAA"/>
    <w:rsid w:val="00AF5DBE"/>
    <w:rsid w:val="00AF6406"/>
    <w:rsid w:val="00AF69BB"/>
    <w:rsid w:val="00AF6AEB"/>
    <w:rsid w:val="00AF6D1C"/>
    <w:rsid w:val="00AF6F8B"/>
    <w:rsid w:val="00AF7FB9"/>
    <w:rsid w:val="00B00314"/>
    <w:rsid w:val="00B00C40"/>
    <w:rsid w:val="00B00DD7"/>
    <w:rsid w:val="00B0135C"/>
    <w:rsid w:val="00B018EE"/>
    <w:rsid w:val="00B027E4"/>
    <w:rsid w:val="00B02B53"/>
    <w:rsid w:val="00B0358B"/>
    <w:rsid w:val="00B037D7"/>
    <w:rsid w:val="00B03A66"/>
    <w:rsid w:val="00B03DB6"/>
    <w:rsid w:val="00B03E96"/>
    <w:rsid w:val="00B04150"/>
    <w:rsid w:val="00B04DCB"/>
    <w:rsid w:val="00B050DD"/>
    <w:rsid w:val="00B05488"/>
    <w:rsid w:val="00B05B74"/>
    <w:rsid w:val="00B05F60"/>
    <w:rsid w:val="00B0616C"/>
    <w:rsid w:val="00B0640C"/>
    <w:rsid w:val="00B067E6"/>
    <w:rsid w:val="00B073BF"/>
    <w:rsid w:val="00B073E2"/>
    <w:rsid w:val="00B07561"/>
    <w:rsid w:val="00B07598"/>
    <w:rsid w:val="00B0786E"/>
    <w:rsid w:val="00B078E7"/>
    <w:rsid w:val="00B07FB8"/>
    <w:rsid w:val="00B10046"/>
    <w:rsid w:val="00B10957"/>
    <w:rsid w:val="00B111A9"/>
    <w:rsid w:val="00B11861"/>
    <w:rsid w:val="00B11904"/>
    <w:rsid w:val="00B11D48"/>
    <w:rsid w:val="00B1399F"/>
    <w:rsid w:val="00B14CB8"/>
    <w:rsid w:val="00B14D7D"/>
    <w:rsid w:val="00B15267"/>
    <w:rsid w:val="00B159E2"/>
    <w:rsid w:val="00B16895"/>
    <w:rsid w:val="00B1743A"/>
    <w:rsid w:val="00B17792"/>
    <w:rsid w:val="00B205D7"/>
    <w:rsid w:val="00B20660"/>
    <w:rsid w:val="00B2066B"/>
    <w:rsid w:val="00B21A46"/>
    <w:rsid w:val="00B21BAE"/>
    <w:rsid w:val="00B21F54"/>
    <w:rsid w:val="00B2271D"/>
    <w:rsid w:val="00B23B96"/>
    <w:rsid w:val="00B23BBE"/>
    <w:rsid w:val="00B24188"/>
    <w:rsid w:val="00B24998"/>
    <w:rsid w:val="00B24A18"/>
    <w:rsid w:val="00B24E2A"/>
    <w:rsid w:val="00B25BB1"/>
    <w:rsid w:val="00B25F45"/>
    <w:rsid w:val="00B264B1"/>
    <w:rsid w:val="00B26629"/>
    <w:rsid w:val="00B26B20"/>
    <w:rsid w:val="00B27078"/>
    <w:rsid w:val="00B270EE"/>
    <w:rsid w:val="00B273A2"/>
    <w:rsid w:val="00B277BC"/>
    <w:rsid w:val="00B27C8B"/>
    <w:rsid w:val="00B3032B"/>
    <w:rsid w:val="00B30340"/>
    <w:rsid w:val="00B3093A"/>
    <w:rsid w:val="00B31B20"/>
    <w:rsid w:val="00B32142"/>
    <w:rsid w:val="00B326C8"/>
    <w:rsid w:val="00B32861"/>
    <w:rsid w:val="00B32E45"/>
    <w:rsid w:val="00B3309E"/>
    <w:rsid w:val="00B33751"/>
    <w:rsid w:val="00B34063"/>
    <w:rsid w:val="00B362D3"/>
    <w:rsid w:val="00B3676A"/>
    <w:rsid w:val="00B367CE"/>
    <w:rsid w:val="00B36933"/>
    <w:rsid w:val="00B36B2A"/>
    <w:rsid w:val="00B36E46"/>
    <w:rsid w:val="00B36EE4"/>
    <w:rsid w:val="00B372D3"/>
    <w:rsid w:val="00B3781C"/>
    <w:rsid w:val="00B37A28"/>
    <w:rsid w:val="00B37CB9"/>
    <w:rsid w:val="00B4079C"/>
    <w:rsid w:val="00B41760"/>
    <w:rsid w:val="00B423D7"/>
    <w:rsid w:val="00B42427"/>
    <w:rsid w:val="00B4261B"/>
    <w:rsid w:val="00B427FA"/>
    <w:rsid w:val="00B4299D"/>
    <w:rsid w:val="00B42A68"/>
    <w:rsid w:val="00B432C9"/>
    <w:rsid w:val="00B43550"/>
    <w:rsid w:val="00B445CC"/>
    <w:rsid w:val="00B446EA"/>
    <w:rsid w:val="00B45380"/>
    <w:rsid w:val="00B45D90"/>
    <w:rsid w:val="00B45EF7"/>
    <w:rsid w:val="00B45EFE"/>
    <w:rsid w:val="00B46326"/>
    <w:rsid w:val="00B4638F"/>
    <w:rsid w:val="00B46D50"/>
    <w:rsid w:val="00B473C3"/>
    <w:rsid w:val="00B47644"/>
    <w:rsid w:val="00B5038C"/>
    <w:rsid w:val="00B50511"/>
    <w:rsid w:val="00B50FA9"/>
    <w:rsid w:val="00B5191F"/>
    <w:rsid w:val="00B526EC"/>
    <w:rsid w:val="00B53014"/>
    <w:rsid w:val="00B53B56"/>
    <w:rsid w:val="00B53D08"/>
    <w:rsid w:val="00B53D76"/>
    <w:rsid w:val="00B54122"/>
    <w:rsid w:val="00B54765"/>
    <w:rsid w:val="00B54871"/>
    <w:rsid w:val="00B5487C"/>
    <w:rsid w:val="00B54F4F"/>
    <w:rsid w:val="00B55374"/>
    <w:rsid w:val="00B55BB5"/>
    <w:rsid w:val="00B55FB7"/>
    <w:rsid w:val="00B56041"/>
    <w:rsid w:val="00B56426"/>
    <w:rsid w:val="00B56504"/>
    <w:rsid w:val="00B5658F"/>
    <w:rsid w:val="00B56B1C"/>
    <w:rsid w:val="00B56BED"/>
    <w:rsid w:val="00B56E2D"/>
    <w:rsid w:val="00B56EAF"/>
    <w:rsid w:val="00B57314"/>
    <w:rsid w:val="00B57CDF"/>
    <w:rsid w:val="00B57F20"/>
    <w:rsid w:val="00B60CBA"/>
    <w:rsid w:val="00B61855"/>
    <w:rsid w:val="00B61AEC"/>
    <w:rsid w:val="00B61AF3"/>
    <w:rsid w:val="00B623E5"/>
    <w:rsid w:val="00B631B3"/>
    <w:rsid w:val="00B63812"/>
    <w:rsid w:val="00B6396F"/>
    <w:rsid w:val="00B63C4A"/>
    <w:rsid w:val="00B6444B"/>
    <w:rsid w:val="00B644BC"/>
    <w:rsid w:val="00B647D8"/>
    <w:rsid w:val="00B64D6B"/>
    <w:rsid w:val="00B64D9E"/>
    <w:rsid w:val="00B64DCF"/>
    <w:rsid w:val="00B66338"/>
    <w:rsid w:val="00B6736D"/>
    <w:rsid w:val="00B67BC9"/>
    <w:rsid w:val="00B67CAD"/>
    <w:rsid w:val="00B7055B"/>
    <w:rsid w:val="00B70BE7"/>
    <w:rsid w:val="00B711FB"/>
    <w:rsid w:val="00B7180C"/>
    <w:rsid w:val="00B719AE"/>
    <w:rsid w:val="00B71ABE"/>
    <w:rsid w:val="00B71B47"/>
    <w:rsid w:val="00B7205A"/>
    <w:rsid w:val="00B72275"/>
    <w:rsid w:val="00B722D3"/>
    <w:rsid w:val="00B725D4"/>
    <w:rsid w:val="00B72D49"/>
    <w:rsid w:val="00B732C3"/>
    <w:rsid w:val="00B73E23"/>
    <w:rsid w:val="00B74BAC"/>
    <w:rsid w:val="00B7505F"/>
    <w:rsid w:val="00B75490"/>
    <w:rsid w:val="00B75BF4"/>
    <w:rsid w:val="00B75DAC"/>
    <w:rsid w:val="00B76577"/>
    <w:rsid w:val="00B769A7"/>
    <w:rsid w:val="00B76A5E"/>
    <w:rsid w:val="00B770B0"/>
    <w:rsid w:val="00B77236"/>
    <w:rsid w:val="00B80007"/>
    <w:rsid w:val="00B800DE"/>
    <w:rsid w:val="00B80163"/>
    <w:rsid w:val="00B8033D"/>
    <w:rsid w:val="00B80340"/>
    <w:rsid w:val="00B812E6"/>
    <w:rsid w:val="00B81CB4"/>
    <w:rsid w:val="00B822C7"/>
    <w:rsid w:val="00B827AE"/>
    <w:rsid w:val="00B82E84"/>
    <w:rsid w:val="00B83910"/>
    <w:rsid w:val="00B83B13"/>
    <w:rsid w:val="00B84345"/>
    <w:rsid w:val="00B8482B"/>
    <w:rsid w:val="00B84E30"/>
    <w:rsid w:val="00B858B5"/>
    <w:rsid w:val="00B85A82"/>
    <w:rsid w:val="00B85BDA"/>
    <w:rsid w:val="00B865D1"/>
    <w:rsid w:val="00B868C6"/>
    <w:rsid w:val="00B869EF"/>
    <w:rsid w:val="00B86F05"/>
    <w:rsid w:val="00B87351"/>
    <w:rsid w:val="00B87E27"/>
    <w:rsid w:val="00B90867"/>
    <w:rsid w:val="00B90E04"/>
    <w:rsid w:val="00B91928"/>
    <w:rsid w:val="00B91DA0"/>
    <w:rsid w:val="00B91E03"/>
    <w:rsid w:val="00B91F4B"/>
    <w:rsid w:val="00B93391"/>
    <w:rsid w:val="00B93E0C"/>
    <w:rsid w:val="00B93E28"/>
    <w:rsid w:val="00B93FB0"/>
    <w:rsid w:val="00B946EA"/>
    <w:rsid w:val="00B950EE"/>
    <w:rsid w:val="00B9520A"/>
    <w:rsid w:val="00B9579E"/>
    <w:rsid w:val="00B959A4"/>
    <w:rsid w:val="00B959F3"/>
    <w:rsid w:val="00B960B0"/>
    <w:rsid w:val="00B965D1"/>
    <w:rsid w:val="00B96738"/>
    <w:rsid w:val="00B97B5F"/>
    <w:rsid w:val="00BA0565"/>
    <w:rsid w:val="00BA0FB9"/>
    <w:rsid w:val="00BA143F"/>
    <w:rsid w:val="00BA1B90"/>
    <w:rsid w:val="00BA2950"/>
    <w:rsid w:val="00BA2B7A"/>
    <w:rsid w:val="00BA2B82"/>
    <w:rsid w:val="00BA319A"/>
    <w:rsid w:val="00BA321F"/>
    <w:rsid w:val="00BA36BF"/>
    <w:rsid w:val="00BA44B0"/>
    <w:rsid w:val="00BA4E46"/>
    <w:rsid w:val="00BA5196"/>
    <w:rsid w:val="00BA58AA"/>
    <w:rsid w:val="00BA58EC"/>
    <w:rsid w:val="00BA5BC8"/>
    <w:rsid w:val="00BA6148"/>
    <w:rsid w:val="00BA641C"/>
    <w:rsid w:val="00BA6434"/>
    <w:rsid w:val="00BA653D"/>
    <w:rsid w:val="00BA6E8E"/>
    <w:rsid w:val="00BA7B5B"/>
    <w:rsid w:val="00BA7E63"/>
    <w:rsid w:val="00BB03D9"/>
    <w:rsid w:val="00BB171C"/>
    <w:rsid w:val="00BB17B9"/>
    <w:rsid w:val="00BB1D10"/>
    <w:rsid w:val="00BB2502"/>
    <w:rsid w:val="00BB2DDD"/>
    <w:rsid w:val="00BB2F8E"/>
    <w:rsid w:val="00BB3425"/>
    <w:rsid w:val="00BB36A8"/>
    <w:rsid w:val="00BB3B48"/>
    <w:rsid w:val="00BB3D67"/>
    <w:rsid w:val="00BB4118"/>
    <w:rsid w:val="00BB4551"/>
    <w:rsid w:val="00BB4C7E"/>
    <w:rsid w:val="00BB523A"/>
    <w:rsid w:val="00BB5357"/>
    <w:rsid w:val="00BB53C2"/>
    <w:rsid w:val="00BB6B55"/>
    <w:rsid w:val="00BB6FE3"/>
    <w:rsid w:val="00BB768C"/>
    <w:rsid w:val="00BB7B15"/>
    <w:rsid w:val="00BB7CB8"/>
    <w:rsid w:val="00BB7DAD"/>
    <w:rsid w:val="00BC0133"/>
    <w:rsid w:val="00BC0C98"/>
    <w:rsid w:val="00BC11AF"/>
    <w:rsid w:val="00BC1AB7"/>
    <w:rsid w:val="00BC24A4"/>
    <w:rsid w:val="00BC267A"/>
    <w:rsid w:val="00BC2D72"/>
    <w:rsid w:val="00BC317D"/>
    <w:rsid w:val="00BC4180"/>
    <w:rsid w:val="00BC4662"/>
    <w:rsid w:val="00BC4786"/>
    <w:rsid w:val="00BC4B48"/>
    <w:rsid w:val="00BC559C"/>
    <w:rsid w:val="00BC58D0"/>
    <w:rsid w:val="00BC649F"/>
    <w:rsid w:val="00BC64C2"/>
    <w:rsid w:val="00BC6638"/>
    <w:rsid w:val="00BC6D00"/>
    <w:rsid w:val="00BC740D"/>
    <w:rsid w:val="00BC74C3"/>
    <w:rsid w:val="00BC77E9"/>
    <w:rsid w:val="00BD0756"/>
    <w:rsid w:val="00BD0A1F"/>
    <w:rsid w:val="00BD0EFF"/>
    <w:rsid w:val="00BD2029"/>
    <w:rsid w:val="00BD207E"/>
    <w:rsid w:val="00BD2AED"/>
    <w:rsid w:val="00BD2C6D"/>
    <w:rsid w:val="00BD36B8"/>
    <w:rsid w:val="00BD56E9"/>
    <w:rsid w:val="00BD685C"/>
    <w:rsid w:val="00BD6895"/>
    <w:rsid w:val="00BD6BC5"/>
    <w:rsid w:val="00BD703C"/>
    <w:rsid w:val="00BD7823"/>
    <w:rsid w:val="00BE0579"/>
    <w:rsid w:val="00BE0AE7"/>
    <w:rsid w:val="00BE11D0"/>
    <w:rsid w:val="00BE2D44"/>
    <w:rsid w:val="00BE2DD9"/>
    <w:rsid w:val="00BE3A48"/>
    <w:rsid w:val="00BE3D0D"/>
    <w:rsid w:val="00BE4448"/>
    <w:rsid w:val="00BE4910"/>
    <w:rsid w:val="00BE4CAA"/>
    <w:rsid w:val="00BE520B"/>
    <w:rsid w:val="00BE55D6"/>
    <w:rsid w:val="00BE5706"/>
    <w:rsid w:val="00BE5877"/>
    <w:rsid w:val="00BE5F06"/>
    <w:rsid w:val="00BE6A7F"/>
    <w:rsid w:val="00BE72EB"/>
    <w:rsid w:val="00BE7679"/>
    <w:rsid w:val="00BE7BF4"/>
    <w:rsid w:val="00BE7D52"/>
    <w:rsid w:val="00BE7D7F"/>
    <w:rsid w:val="00BF108B"/>
    <w:rsid w:val="00BF1199"/>
    <w:rsid w:val="00BF14E2"/>
    <w:rsid w:val="00BF2F62"/>
    <w:rsid w:val="00BF3CCD"/>
    <w:rsid w:val="00BF402A"/>
    <w:rsid w:val="00BF409A"/>
    <w:rsid w:val="00BF42F1"/>
    <w:rsid w:val="00BF4C1B"/>
    <w:rsid w:val="00BF4FB4"/>
    <w:rsid w:val="00BF5169"/>
    <w:rsid w:val="00BF541C"/>
    <w:rsid w:val="00BF5711"/>
    <w:rsid w:val="00BF686A"/>
    <w:rsid w:val="00BF7687"/>
    <w:rsid w:val="00BF76AD"/>
    <w:rsid w:val="00BF7B32"/>
    <w:rsid w:val="00C001A1"/>
    <w:rsid w:val="00C001A5"/>
    <w:rsid w:val="00C007D7"/>
    <w:rsid w:val="00C0081F"/>
    <w:rsid w:val="00C00CA9"/>
    <w:rsid w:val="00C01593"/>
    <w:rsid w:val="00C01D58"/>
    <w:rsid w:val="00C01DA5"/>
    <w:rsid w:val="00C0220B"/>
    <w:rsid w:val="00C02372"/>
    <w:rsid w:val="00C02633"/>
    <w:rsid w:val="00C03519"/>
    <w:rsid w:val="00C04D5C"/>
    <w:rsid w:val="00C0503D"/>
    <w:rsid w:val="00C0505D"/>
    <w:rsid w:val="00C05130"/>
    <w:rsid w:val="00C054EF"/>
    <w:rsid w:val="00C05AD7"/>
    <w:rsid w:val="00C05C38"/>
    <w:rsid w:val="00C063AF"/>
    <w:rsid w:val="00C063B0"/>
    <w:rsid w:val="00C06A78"/>
    <w:rsid w:val="00C07049"/>
    <w:rsid w:val="00C07594"/>
    <w:rsid w:val="00C077F2"/>
    <w:rsid w:val="00C07E21"/>
    <w:rsid w:val="00C10C69"/>
    <w:rsid w:val="00C111C4"/>
    <w:rsid w:val="00C117F0"/>
    <w:rsid w:val="00C11D0A"/>
    <w:rsid w:val="00C12751"/>
    <w:rsid w:val="00C12DC7"/>
    <w:rsid w:val="00C130E9"/>
    <w:rsid w:val="00C135FD"/>
    <w:rsid w:val="00C141C3"/>
    <w:rsid w:val="00C144A2"/>
    <w:rsid w:val="00C14F0F"/>
    <w:rsid w:val="00C150D9"/>
    <w:rsid w:val="00C15335"/>
    <w:rsid w:val="00C16750"/>
    <w:rsid w:val="00C1677D"/>
    <w:rsid w:val="00C16BDD"/>
    <w:rsid w:val="00C16D68"/>
    <w:rsid w:val="00C17080"/>
    <w:rsid w:val="00C17318"/>
    <w:rsid w:val="00C178B0"/>
    <w:rsid w:val="00C17B1F"/>
    <w:rsid w:val="00C17E2C"/>
    <w:rsid w:val="00C2079D"/>
    <w:rsid w:val="00C2115A"/>
    <w:rsid w:val="00C2139F"/>
    <w:rsid w:val="00C218EA"/>
    <w:rsid w:val="00C21D62"/>
    <w:rsid w:val="00C21E23"/>
    <w:rsid w:val="00C224FD"/>
    <w:rsid w:val="00C22CB5"/>
    <w:rsid w:val="00C22EB5"/>
    <w:rsid w:val="00C22F2B"/>
    <w:rsid w:val="00C230F1"/>
    <w:rsid w:val="00C2349F"/>
    <w:rsid w:val="00C23675"/>
    <w:rsid w:val="00C2374A"/>
    <w:rsid w:val="00C239E4"/>
    <w:rsid w:val="00C23CE5"/>
    <w:rsid w:val="00C24076"/>
    <w:rsid w:val="00C25B11"/>
    <w:rsid w:val="00C26AFD"/>
    <w:rsid w:val="00C26E03"/>
    <w:rsid w:val="00C277E1"/>
    <w:rsid w:val="00C27822"/>
    <w:rsid w:val="00C2797F"/>
    <w:rsid w:val="00C279C0"/>
    <w:rsid w:val="00C27E2E"/>
    <w:rsid w:val="00C31663"/>
    <w:rsid w:val="00C31A39"/>
    <w:rsid w:val="00C32B6C"/>
    <w:rsid w:val="00C32B80"/>
    <w:rsid w:val="00C33008"/>
    <w:rsid w:val="00C336A6"/>
    <w:rsid w:val="00C33AAD"/>
    <w:rsid w:val="00C3456A"/>
    <w:rsid w:val="00C34809"/>
    <w:rsid w:val="00C3487D"/>
    <w:rsid w:val="00C34BAB"/>
    <w:rsid w:val="00C35057"/>
    <w:rsid w:val="00C36266"/>
    <w:rsid w:val="00C36650"/>
    <w:rsid w:val="00C36B88"/>
    <w:rsid w:val="00C36DB2"/>
    <w:rsid w:val="00C40A32"/>
    <w:rsid w:val="00C41343"/>
    <w:rsid w:val="00C41461"/>
    <w:rsid w:val="00C418EA"/>
    <w:rsid w:val="00C41A46"/>
    <w:rsid w:val="00C41BDA"/>
    <w:rsid w:val="00C41EA3"/>
    <w:rsid w:val="00C42E21"/>
    <w:rsid w:val="00C4380F"/>
    <w:rsid w:val="00C43AD2"/>
    <w:rsid w:val="00C43B86"/>
    <w:rsid w:val="00C43B9A"/>
    <w:rsid w:val="00C441D9"/>
    <w:rsid w:val="00C44341"/>
    <w:rsid w:val="00C443C9"/>
    <w:rsid w:val="00C445FF"/>
    <w:rsid w:val="00C44731"/>
    <w:rsid w:val="00C44A70"/>
    <w:rsid w:val="00C44A81"/>
    <w:rsid w:val="00C44DF4"/>
    <w:rsid w:val="00C451C5"/>
    <w:rsid w:val="00C45763"/>
    <w:rsid w:val="00C46E25"/>
    <w:rsid w:val="00C46F6D"/>
    <w:rsid w:val="00C4790E"/>
    <w:rsid w:val="00C4791A"/>
    <w:rsid w:val="00C47B24"/>
    <w:rsid w:val="00C506A1"/>
    <w:rsid w:val="00C51A93"/>
    <w:rsid w:val="00C51F46"/>
    <w:rsid w:val="00C52621"/>
    <w:rsid w:val="00C52AAB"/>
    <w:rsid w:val="00C52FD5"/>
    <w:rsid w:val="00C53E4E"/>
    <w:rsid w:val="00C53FD8"/>
    <w:rsid w:val="00C540E6"/>
    <w:rsid w:val="00C542A3"/>
    <w:rsid w:val="00C5500E"/>
    <w:rsid w:val="00C572CF"/>
    <w:rsid w:val="00C578D2"/>
    <w:rsid w:val="00C5795D"/>
    <w:rsid w:val="00C579C5"/>
    <w:rsid w:val="00C6080C"/>
    <w:rsid w:val="00C6084E"/>
    <w:rsid w:val="00C60E12"/>
    <w:rsid w:val="00C61313"/>
    <w:rsid w:val="00C6184A"/>
    <w:rsid w:val="00C621D3"/>
    <w:rsid w:val="00C62208"/>
    <w:rsid w:val="00C623D7"/>
    <w:rsid w:val="00C6240A"/>
    <w:rsid w:val="00C62650"/>
    <w:rsid w:val="00C626DA"/>
    <w:rsid w:val="00C62E56"/>
    <w:rsid w:val="00C63AC2"/>
    <w:rsid w:val="00C63B39"/>
    <w:rsid w:val="00C63D83"/>
    <w:rsid w:val="00C63EF5"/>
    <w:rsid w:val="00C6432B"/>
    <w:rsid w:val="00C6485B"/>
    <w:rsid w:val="00C656EB"/>
    <w:rsid w:val="00C660AA"/>
    <w:rsid w:val="00C66223"/>
    <w:rsid w:val="00C6643C"/>
    <w:rsid w:val="00C6704E"/>
    <w:rsid w:val="00C6718D"/>
    <w:rsid w:val="00C672AF"/>
    <w:rsid w:val="00C67978"/>
    <w:rsid w:val="00C70375"/>
    <w:rsid w:val="00C703BC"/>
    <w:rsid w:val="00C7080A"/>
    <w:rsid w:val="00C710DD"/>
    <w:rsid w:val="00C7125F"/>
    <w:rsid w:val="00C71541"/>
    <w:rsid w:val="00C719D8"/>
    <w:rsid w:val="00C71BCE"/>
    <w:rsid w:val="00C72234"/>
    <w:rsid w:val="00C722F5"/>
    <w:rsid w:val="00C725D3"/>
    <w:rsid w:val="00C72D69"/>
    <w:rsid w:val="00C72E66"/>
    <w:rsid w:val="00C735B4"/>
    <w:rsid w:val="00C7506A"/>
    <w:rsid w:val="00C75FA5"/>
    <w:rsid w:val="00C76BA1"/>
    <w:rsid w:val="00C7779A"/>
    <w:rsid w:val="00C80053"/>
    <w:rsid w:val="00C80187"/>
    <w:rsid w:val="00C80378"/>
    <w:rsid w:val="00C80388"/>
    <w:rsid w:val="00C80969"/>
    <w:rsid w:val="00C80BBA"/>
    <w:rsid w:val="00C810A4"/>
    <w:rsid w:val="00C816E8"/>
    <w:rsid w:val="00C81908"/>
    <w:rsid w:val="00C8244E"/>
    <w:rsid w:val="00C8280F"/>
    <w:rsid w:val="00C82A82"/>
    <w:rsid w:val="00C82C1D"/>
    <w:rsid w:val="00C831AC"/>
    <w:rsid w:val="00C83663"/>
    <w:rsid w:val="00C8387B"/>
    <w:rsid w:val="00C84677"/>
    <w:rsid w:val="00C84A15"/>
    <w:rsid w:val="00C84BD4"/>
    <w:rsid w:val="00C84EB6"/>
    <w:rsid w:val="00C85928"/>
    <w:rsid w:val="00C85DDD"/>
    <w:rsid w:val="00C867E7"/>
    <w:rsid w:val="00C8703C"/>
    <w:rsid w:val="00C8780E"/>
    <w:rsid w:val="00C87DD6"/>
    <w:rsid w:val="00C87F77"/>
    <w:rsid w:val="00C9045E"/>
    <w:rsid w:val="00C9095A"/>
    <w:rsid w:val="00C90A28"/>
    <w:rsid w:val="00C90B43"/>
    <w:rsid w:val="00C90CED"/>
    <w:rsid w:val="00C90D88"/>
    <w:rsid w:val="00C90F92"/>
    <w:rsid w:val="00C915B2"/>
    <w:rsid w:val="00C9171B"/>
    <w:rsid w:val="00C9267D"/>
    <w:rsid w:val="00C928D5"/>
    <w:rsid w:val="00C92AD2"/>
    <w:rsid w:val="00C92D5A"/>
    <w:rsid w:val="00C92E00"/>
    <w:rsid w:val="00C9304B"/>
    <w:rsid w:val="00C93700"/>
    <w:rsid w:val="00C944A0"/>
    <w:rsid w:val="00C944B5"/>
    <w:rsid w:val="00C95F92"/>
    <w:rsid w:val="00C968B1"/>
    <w:rsid w:val="00C969E6"/>
    <w:rsid w:val="00C97DDC"/>
    <w:rsid w:val="00C97F64"/>
    <w:rsid w:val="00CA0B49"/>
    <w:rsid w:val="00CA0C8A"/>
    <w:rsid w:val="00CA0EEF"/>
    <w:rsid w:val="00CA0F18"/>
    <w:rsid w:val="00CA1118"/>
    <w:rsid w:val="00CA1F50"/>
    <w:rsid w:val="00CA2E3A"/>
    <w:rsid w:val="00CA2EB1"/>
    <w:rsid w:val="00CA3181"/>
    <w:rsid w:val="00CA3549"/>
    <w:rsid w:val="00CA3594"/>
    <w:rsid w:val="00CA3DE7"/>
    <w:rsid w:val="00CA43A9"/>
    <w:rsid w:val="00CA4729"/>
    <w:rsid w:val="00CA5540"/>
    <w:rsid w:val="00CA5A88"/>
    <w:rsid w:val="00CA5B02"/>
    <w:rsid w:val="00CA5DB3"/>
    <w:rsid w:val="00CA5F3E"/>
    <w:rsid w:val="00CA5F41"/>
    <w:rsid w:val="00CA6587"/>
    <w:rsid w:val="00CA676F"/>
    <w:rsid w:val="00CA6D50"/>
    <w:rsid w:val="00CA729F"/>
    <w:rsid w:val="00CA7963"/>
    <w:rsid w:val="00CA7B76"/>
    <w:rsid w:val="00CB0E32"/>
    <w:rsid w:val="00CB12D9"/>
    <w:rsid w:val="00CB1610"/>
    <w:rsid w:val="00CB21E4"/>
    <w:rsid w:val="00CB31E2"/>
    <w:rsid w:val="00CB4B5D"/>
    <w:rsid w:val="00CB501E"/>
    <w:rsid w:val="00CB50FD"/>
    <w:rsid w:val="00CB5752"/>
    <w:rsid w:val="00CB5B87"/>
    <w:rsid w:val="00CB5BC3"/>
    <w:rsid w:val="00CB5BC5"/>
    <w:rsid w:val="00CB5EA4"/>
    <w:rsid w:val="00CB64E2"/>
    <w:rsid w:val="00CB6761"/>
    <w:rsid w:val="00CB6836"/>
    <w:rsid w:val="00CB7094"/>
    <w:rsid w:val="00CB70FA"/>
    <w:rsid w:val="00CB7423"/>
    <w:rsid w:val="00CB750B"/>
    <w:rsid w:val="00CC13AE"/>
    <w:rsid w:val="00CC2D46"/>
    <w:rsid w:val="00CC354B"/>
    <w:rsid w:val="00CC364D"/>
    <w:rsid w:val="00CC4273"/>
    <w:rsid w:val="00CC4E89"/>
    <w:rsid w:val="00CC5343"/>
    <w:rsid w:val="00CC5DF2"/>
    <w:rsid w:val="00CC69F8"/>
    <w:rsid w:val="00CC6A03"/>
    <w:rsid w:val="00CC6C0D"/>
    <w:rsid w:val="00CC6DB3"/>
    <w:rsid w:val="00CC6DD5"/>
    <w:rsid w:val="00CC7061"/>
    <w:rsid w:val="00CC7165"/>
    <w:rsid w:val="00CD0686"/>
    <w:rsid w:val="00CD08C7"/>
    <w:rsid w:val="00CD092C"/>
    <w:rsid w:val="00CD1087"/>
    <w:rsid w:val="00CD132D"/>
    <w:rsid w:val="00CD243A"/>
    <w:rsid w:val="00CD24CD"/>
    <w:rsid w:val="00CD457D"/>
    <w:rsid w:val="00CD4650"/>
    <w:rsid w:val="00CD4751"/>
    <w:rsid w:val="00CD496A"/>
    <w:rsid w:val="00CD4DF3"/>
    <w:rsid w:val="00CD5674"/>
    <w:rsid w:val="00CD577C"/>
    <w:rsid w:val="00CD5B7F"/>
    <w:rsid w:val="00CD61FB"/>
    <w:rsid w:val="00CD7391"/>
    <w:rsid w:val="00CD7C94"/>
    <w:rsid w:val="00CD7F26"/>
    <w:rsid w:val="00CE0DEE"/>
    <w:rsid w:val="00CE0F9F"/>
    <w:rsid w:val="00CE0FCE"/>
    <w:rsid w:val="00CE1209"/>
    <w:rsid w:val="00CE14CF"/>
    <w:rsid w:val="00CE1915"/>
    <w:rsid w:val="00CE1C3D"/>
    <w:rsid w:val="00CE24F5"/>
    <w:rsid w:val="00CE3358"/>
    <w:rsid w:val="00CE4BBE"/>
    <w:rsid w:val="00CE5992"/>
    <w:rsid w:val="00CE6658"/>
    <w:rsid w:val="00CE6966"/>
    <w:rsid w:val="00CE7E1E"/>
    <w:rsid w:val="00CF086E"/>
    <w:rsid w:val="00CF0DFE"/>
    <w:rsid w:val="00CF0F32"/>
    <w:rsid w:val="00CF1069"/>
    <w:rsid w:val="00CF141F"/>
    <w:rsid w:val="00CF1D20"/>
    <w:rsid w:val="00CF1FD1"/>
    <w:rsid w:val="00CF218F"/>
    <w:rsid w:val="00CF2CD7"/>
    <w:rsid w:val="00CF32B6"/>
    <w:rsid w:val="00CF333F"/>
    <w:rsid w:val="00CF40CB"/>
    <w:rsid w:val="00CF44DE"/>
    <w:rsid w:val="00CF4652"/>
    <w:rsid w:val="00CF4AB5"/>
    <w:rsid w:val="00CF56F4"/>
    <w:rsid w:val="00CF5B0D"/>
    <w:rsid w:val="00CF5BE6"/>
    <w:rsid w:val="00CF6527"/>
    <w:rsid w:val="00CF6632"/>
    <w:rsid w:val="00CF6AC3"/>
    <w:rsid w:val="00CF6C56"/>
    <w:rsid w:val="00CF6F67"/>
    <w:rsid w:val="00CF6F9D"/>
    <w:rsid w:val="00CF7ABD"/>
    <w:rsid w:val="00CF7B0B"/>
    <w:rsid w:val="00D00640"/>
    <w:rsid w:val="00D00AD6"/>
    <w:rsid w:val="00D01B73"/>
    <w:rsid w:val="00D023D3"/>
    <w:rsid w:val="00D02C83"/>
    <w:rsid w:val="00D02F6B"/>
    <w:rsid w:val="00D032F6"/>
    <w:rsid w:val="00D042ED"/>
    <w:rsid w:val="00D04468"/>
    <w:rsid w:val="00D048D0"/>
    <w:rsid w:val="00D04973"/>
    <w:rsid w:val="00D0606F"/>
    <w:rsid w:val="00D06655"/>
    <w:rsid w:val="00D0677B"/>
    <w:rsid w:val="00D07A45"/>
    <w:rsid w:val="00D07A5E"/>
    <w:rsid w:val="00D07F29"/>
    <w:rsid w:val="00D1054F"/>
    <w:rsid w:val="00D105CC"/>
    <w:rsid w:val="00D110AB"/>
    <w:rsid w:val="00D11963"/>
    <w:rsid w:val="00D11C4E"/>
    <w:rsid w:val="00D1226E"/>
    <w:rsid w:val="00D123FA"/>
    <w:rsid w:val="00D124DA"/>
    <w:rsid w:val="00D127EC"/>
    <w:rsid w:val="00D12BFC"/>
    <w:rsid w:val="00D130E6"/>
    <w:rsid w:val="00D13171"/>
    <w:rsid w:val="00D1339A"/>
    <w:rsid w:val="00D13754"/>
    <w:rsid w:val="00D13A0B"/>
    <w:rsid w:val="00D13AAA"/>
    <w:rsid w:val="00D140A9"/>
    <w:rsid w:val="00D1667A"/>
    <w:rsid w:val="00D168CA"/>
    <w:rsid w:val="00D16A1F"/>
    <w:rsid w:val="00D17AD0"/>
    <w:rsid w:val="00D2001D"/>
    <w:rsid w:val="00D20F60"/>
    <w:rsid w:val="00D21493"/>
    <w:rsid w:val="00D21855"/>
    <w:rsid w:val="00D219FE"/>
    <w:rsid w:val="00D21ADE"/>
    <w:rsid w:val="00D2232D"/>
    <w:rsid w:val="00D224ED"/>
    <w:rsid w:val="00D224FB"/>
    <w:rsid w:val="00D22D06"/>
    <w:rsid w:val="00D23693"/>
    <w:rsid w:val="00D24B98"/>
    <w:rsid w:val="00D2549E"/>
    <w:rsid w:val="00D27722"/>
    <w:rsid w:val="00D27768"/>
    <w:rsid w:val="00D27F39"/>
    <w:rsid w:val="00D3174E"/>
    <w:rsid w:val="00D317D4"/>
    <w:rsid w:val="00D3205B"/>
    <w:rsid w:val="00D3285B"/>
    <w:rsid w:val="00D33237"/>
    <w:rsid w:val="00D3350B"/>
    <w:rsid w:val="00D33590"/>
    <w:rsid w:val="00D33EBC"/>
    <w:rsid w:val="00D350B0"/>
    <w:rsid w:val="00D35656"/>
    <w:rsid w:val="00D3587E"/>
    <w:rsid w:val="00D35F4A"/>
    <w:rsid w:val="00D36225"/>
    <w:rsid w:val="00D36425"/>
    <w:rsid w:val="00D36842"/>
    <w:rsid w:val="00D36F5D"/>
    <w:rsid w:val="00D3755C"/>
    <w:rsid w:val="00D37D90"/>
    <w:rsid w:val="00D401D8"/>
    <w:rsid w:val="00D4072E"/>
    <w:rsid w:val="00D40876"/>
    <w:rsid w:val="00D409AA"/>
    <w:rsid w:val="00D40A00"/>
    <w:rsid w:val="00D40FAE"/>
    <w:rsid w:val="00D41569"/>
    <w:rsid w:val="00D41A0C"/>
    <w:rsid w:val="00D41E99"/>
    <w:rsid w:val="00D42B26"/>
    <w:rsid w:val="00D42E79"/>
    <w:rsid w:val="00D4356E"/>
    <w:rsid w:val="00D44989"/>
    <w:rsid w:val="00D44C7D"/>
    <w:rsid w:val="00D45535"/>
    <w:rsid w:val="00D456D2"/>
    <w:rsid w:val="00D45818"/>
    <w:rsid w:val="00D465CF"/>
    <w:rsid w:val="00D46B99"/>
    <w:rsid w:val="00D46EBE"/>
    <w:rsid w:val="00D47BD1"/>
    <w:rsid w:val="00D47E9F"/>
    <w:rsid w:val="00D50907"/>
    <w:rsid w:val="00D50A97"/>
    <w:rsid w:val="00D51378"/>
    <w:rsid w:val="00D51903"/>
    <w:rsid w:val="00D51CF8"/>
    <w:rsid w:val="00D51E8E"/>
    <w:rsid w:val="00D525C1"/>
    <w:rsid w:val="00D528F8"/>
    <w:rsid w:val="00D52981"/>
    <w:rsid w:val="00D529A5"/>
    <w:rsid w:val="00D52D51"/>
    <w:rsid w:val="00D53ADB"/>
    <w:rsid w:val="00D53F09"/>
    <w:rsid w:val="00D5506A"/>
    <w:rsid w:val="00D550AE"/>
    <w:rsid w:val="00D553A5"/>
    <w:rsid w:val="00D568DB"/>
    <w:rsid w:val="00D57554"/>
    <w:rsid w:val="00D5763A"/>
    <w:rsid w:val="00D57AEF"/>
    <w:rsid w:val="00D603F8"/>
    <w:rsid w:val="00D604F0"/>
    <w:rsid w:val="00D60AED"/>
    <w:rsid w:val="00D60BAA"/>
    <w:rsid w:val="00D6152D"/>
    <w:rsid w:val="00D618DB"/>
    <w:rsid w:val="00D61F9D"/>
    <w:rsid w:val="00D62376"/>
    <w:rsid w:val="00D6256B"/>
    <w:rsid w:val="00D63B99"/>
    <w:rsid w:val="00D640C8"/>
    <w:rsid w:val="00D651C9"/>
    <w:rsid w:val="00D65996"/>
    <w:rsid w:val="00D65B76"/>
    <w:rsid w:val="00D66162"/>
    <w:rsid w:val="00D66E91"/>
    <w:rsid w:val="00D678ED"/>
    <w:rsid w:val="00D702C5"/>
    <w:rsid w:val="00D70471"/>
    <w:rsid w:val="00D70A13"/>
    <w:rsid w:val="00D7134F"/>
    <w:rsid w:val="00D71B4A"/>
    <w:rsid w:val="00D72276"/>
    <w:rsid w:val="00D74379"/>
    <w:rsid w:val="00D74CF1"/>
    <w:rsid w:val="00D7557F"/>
    <w:rsid w:val="00D75838"/>
    <w:rsid w:val="00D7588C"/>
    <w:rsid w:val="00D758A8"/>
    <w:rsid w:val="00D762B6"/>
    <w:rsid w:val="00D76FC6"/>
    <w:rsid w:val="00D77111"/>
    <w:rsid w:val="00D771F6"/>
    <w:rsid w:val="00D772E8"/>
    <w:rsid w:val="00D77731"/>
    <w:rsid w:val="00D77D42"/>
    <w:rsid w:val="00D77DE6"/>
    <w:rsid w:val="00D77E14"/>
    <w:rsid w:val="00D8023C"/>
    <w:rsid w:val="00D8029E"/>
    <w:rsid w:val="00D8073D"/>
    <w:rsid w:val="00D80D67"/>
    <w:rsid w:val="00D80F0A"/>
    <w:rsid w:val="00D81496"/>
    <w:rsid w:val="00D819AF"/>
    <w:rsid w:val="00D81B02"/>
    <w:rsid w:val="00D81BFA"/>
    <w:rsid w:val="00D81C3F"/>
    <w:rsid w:val="00D83408"/>
    <w:rsid w:val="00D83878"/>
    <w:rsid w:val="00D84059"/>
    <w:rsid w:val="00D8461D"/>
    <w:rsid w:val="00D847DD"/>
    <w:rsid w:val="00D84F23"/>
    <w:rsid w:val="00D84FEE"/>
    <w:rsid w:val="00D850F7"/>
    <w:rsid w:val="00D8517A"/>
    <w:rsid w:val="00D8596A"/>
    <w:rsid w:val="00D85B17"/>
    <w:rsid w:val="00D8673F"/>
    <w:rsid w:val="00D869D2"/>
    <w:rsid w:val="00D86AAB"/>
    <w:rsid w:val="00D87C11"/>
    <w:rsid w:val="00D9037A"/>
    <w:rsid w:val="00D90C0D"/>
    <w:rsid w:val="00D912DC"/>
    <w:rsid w:val="00D91C73"/>
    <w:rsid w:val="00D926BC"/>
    <w:rsid w:val="00D92B9C"/>
    <w:rsid w:val="00D9341C"/>
    <w:rsid w:val="00D937E4"/>
    <w:rsid w:val="00D93AAB"/>
    <w:rsid w:val="00D93E50"/>
    <w:rsid w:val="00D942AA"/>
    <w:rsid w:val="00D94DD5"/>
    <w:rsid w:val="00D9516B"/>
    <w:rsid w:val="00D95418"/>
    <w:rsid w:val="00D95D7B"/>
    <w:rsid w:val="00D95E60"/>
    <w:rsid w:val="00D969BC"/>
    <w:rsid w:val="00D96A51"/>
    <w:rsid w:val="00D96F20"/>
    <w:rsid w:val="00D97EF3"/>
    <w:rsid w:val="00DA00CF"/>
    <w:rsid w:val="00DA05B7"/>
    <w:rsid w:val="00DA06D3"/>
    <w:rsid w:val="00DA08FB"/>
    <w:rsid w:val="00DA1538"/>
    <w:rsid w:val="00DA1D0A"/>
    <w:rsid w:val="00DA3450"/>
    <w:rsid w:val="00DA416A"/>
    <w:rsid w:val="00DA4F48"/>
    <w:rsid w:val="00DA571E"/>
    <w:rsid w:val="00DA5BA0"/>
    <w:rsid w:val="00DA6032"/>
    <w:rsid w:val="00DA60A5"/>
    <w:rsid w:val="00DA6304"/>
    <w:rsid w:val="00DA64A9"/>
    <w:rsid w:val="00DA6FE9"/>
    <w:rsid w:val="00DB0068"/>
    <w:rsid w:val="00DB0236"/>
    <w:rsid w:val="00DB06F8"/>
    <w:rsid w:val="00DB09C2"/>
    <w:rsid w:val="00DB0BB8"/>
    <w:rsid w:val="00DB1143"/>
    <w:rsid w:val="00DB15CB"/>
    <w:rsid w:val="00DB18AE"/>
    <w:rsid w:val="00DB1906"/>
    <w:rsid w:val="00DB2DF7"/>
    <w:rsid w:val="00DB32FC"/>
    <w:rsid w:val="00DB38EF"/>
    <w:rsid w:val="00DB3D6F"/>
    <w:rsid w:val="00DB3DB1"/>
    <w:rsid w:val="00DB3E79"/>
    <w:rsid w:val="00DB52A7"/>
    <w:rsid w:val="00DB52B2"/>
    <w:rsid w:val="00DB5592"/>
    <w:rsid w:val="00DB57EF"/>
    <w:rsid w:val="00DB5BF5"/>
    <w:rsid w:val="00DB600A"/>
    <w:rsid w:val="00DB6937"/>
    <w:rsid w:val="00DB6BDE"/>
    <w:rsid w:val="00DB6E7F"/>
    <w:rsid w:val="00DB70F9"/>
    <w:rsid w:val="00DC0808"/>
    <w:rsid w:val="00DC0A03"/>
    <w:rsid w:val="00DC0C57"/>
    <w:rsid w:val="00DC0C92"/>
    <w:rsid w:val="00DC13AE"/>
    <w:rsid w:val="00DC1516"/>
    <w:rsid w:val="00DC1799"/>
    <w:rsid w:val="00DC17F9"/>
    <w:rsid w:val="00DC1880"/>
    <w:rsid w:val="00DC2E83"/>
    <w:rsid w:val="00DC4697"/>
    <w:rsid w:val="00DC4F79"/>
    <w:rsid w:val="00DC585E"/>
    <w:rsid w:val="00DC60A3"/>
    <w:rsid w:val="00DC611F"/>
    <w:rsid w:val="00DC69B2"/>
    <w:rsid w:val="00DC6C53"/>
    <w:rsid w:val="00DC6C7B"/>
    <w:rsid w:val="00DC728A"/>
    <w:rsid w:val="00DD0047"/>
    <w:rsid w:val="00DD040A"/>
    <w:rsid w:val="00DD052F"/>
    <w:rsid w:val="00DD07E6"/>
    <w:rsid w:val="00DD0ACA"/>
    <w:rsid w:val="00DD0B4D"/>
    <w:rsid w:val="00DD1E1B"/>
    <w:rsid w:val="00DD1E45"/>
    <w:rsid w:val="00DD1ED0"/>
    <w:rsid w:val="00DD22D6"/>
    <w:rsid w:val="00DD2985"/>
    <w:rsid w:val="00DD29AA"/>
    <w:rsid w:val="00DD39F9"/>
    <w:rsid w:val="00DD3A92"/>
    <w:rsid w:val="00DD3B7A"/>
    <w:rsid w:val="00DD4BEF"/>
    <w:rsid w:val="00DD4C54"/>
    <w:rsid w:val="00DD4DFB"/>
    <w:rsid w:val="00DD4E6E"/>
    <w:rsid w:val="00DD4EFD"/>
    <w:rsid w:val="00DD4FBC"/>
    <w:rsid w:val="00DD5077"/>
    <w:rsid w:val="00DD5AB8"/>
    <w:rsid w:val="00DD5E5A"/>
    <w:rsid w:val="00DD6101"/>
    <w:rsid w:val="00DD65EC"/>
    <w:rsid w:val="00DD7B26"/>
    <w:rsid w:val="00DD7C10"/>
    <w:rsid w:val="00DD7E02"/>
    <w:rsid w:val="00DE08C7"/>
    <w:rsid w:val="00DE0A55"/>
    <w:rsid w:val="00DE0D65"/>
    <w:rsid w:val="00DE105A"/>
    <w:rsid w:val="00DE12C7"/>
    <w:rsid w:val="00DE13C6"/>
    <w:rsid w:val="00DE13D6"/>
    <w:rsid w:val="00DE2B8C"/>
    <w:rsid w:val="00DE2E0C"/>
    <w:rsid w:val="00DE3443"/>
    <w:rsid w:val="00DE358A"/>
    <w:rsid w:val="00DE38AA"/>
    <w:rsid w:val="00DE3F2E"/>
    <w:rsid w:val="00DE4569"/>
    <w:rsid w:val="00DE45CA"/>
    <w:rsid w:val="00DE4757"/>
    <w:rsid w:val="00DE501F"/>
    <w:rsid w:val="00DE5442"/>
    <w:rsid w:val="00DE6756"/>
    <w:rsid w:val="00DE6E03"/>
    <w:rsid w:val="00DE7358"/>
    <w:rsid w:val="00DE7C21"/>
    <w:rsid w:val="00DE7DFD"/>
    <w:rsid w:val="00DF06B8"/>
    <w:rsid w:val="00DF10D6"/>
    <w:rsid w:val="00DF129F"/>
    <w:rsid w:val="00DF1A46"/>
    <w:rsid w:val="00DF1A83"/>
    <w:rsid w:val="00DF22D1"/>
    <w:rsid w:val="00DF2C1A"/>
    <w:rsid w:val="00DF2F72"/>
    <w:rsid w:val="00DF373F"/>
    <w:rsid w:val="00DF3C8B"/>
    <w:rsid w:val="00DF3D75"/>
    <w:rsid w:val="00DF3F2A"/>
    <w:rsid w:val="00DF4C5F"/>
    <w:rsid w:val="00DF5317"/>
    <w:rsid w:val="00DF5EA5"/>
    <w:rsid w:val="00DF5F94"/>
    <w:rsid w:val="00DF6122"/>
    <w:rsid w:val="00DF6C2C"/>
    <w:rsid w:val="00DF74B3"/>
    <w:rsid w:val="00DF7988"/>
    <w:rsid w:val="00E00723"/>
    <w:rsid w:val="00E0106C"/>
    <w:rsid w:val="00E013BF"/>
    <w:rsid w:val="00E02181"/>
    <w:rsid w:val="00E022A8"/>
    <w:rsid w:val="00E024CC"/>
    <w:rsid w:val="00E02FD6"/>
    <w:rsid w:val="00E03F51"/>
    <w:rsid w:val="00E04688"/>
    <w:rsid w:val="00E0495C"/>
    <w:rsid w:val="00E05305"/>
    <w:rsid w:val="00E06141"/>
    <w:rsid w:val="00E068FF"/>
    <w:rsid w:val="00E070EF"/>
    <w:rsid w:val="00E07291"/>
    <w:rsid w:val="00E07972"/>
    <w:rsid w:val="00E07ADF"/>
    <w:rsid w:val="00E07C1D"/>
    <w:rsid w:val="00E10D6B"/>
    <w:rsid w:val="00E10EA6"/>
    <w:rsid w:val="00E11E1D"/>
    <w:rsid w:val="00E13415"/>
    <w:rsid w:val="00E1345E"/>
    <w:rsid w:val="00E134BE"/>
    <w:rsid w:val="00E14A05"/>
    <w:rsid w:val="00E153D7"/>
    <w:rsid w:val="00E15415"/>
    <w:rsid w:val="00E15576"/>
    <w:rsid w:val="00E15DA4"/>
    <w:rsid w:val="00E15EFD"/>
    <w:rsid w:val="00E17473"/>
    <w:rsid w:val="00E176D6"/>
    <w:rsid w:val="00E17F86"/>
    <w:rsid w:val="00E207C1"/>
    <w:rsid w:val="00E217CD"/>
    <w:rsid w:val="00E21914"/>
    <w:rsid w:val="00E21EB0"/>
    <w:rsid w:val="00E220ED"/>
    <w:rsid w:val="00E23847"/>
    <w:rsid w:val="00E23B9E"/>
    <w:rsid w:val="00E2443C"/>
    <w:rsid w:val="00E2449B"/>
    <w:rsid w:val="00E2483D"/>
    <w:rsid w:val="00E2496B"/>
    <w:rsid w:val="00E251BE"/>
    <w:rsid w:val="00E254BC"/>
    <w:rsid w:val="00E25F1B"/>
    <w:rsid w:val="00E266AE"/>
    <w:rsid w:val="00E27175"/>
    <w:rsid w:val="00E2741D"/>
    <w:rsid w:val="00E274A6"/>
    <w:rsid w:val="00E27CE5"/>
    <w:rsid w:val="00E3001D"/>
    <w:rsid w:val="00E30408"/>
    <w:rsid w:val="00E30670"/>
    <w:rsid w:val="00E30DB4"/>
    <w:rsid w:val="00E3126A"/>
    <w:rsid w:val="00E3172D"/>
    <w:rsid w:val="00E318C0"/>
    <w:rsid w:val="00E321AE"/>
    <w:rsid w:val="00E3294C"/>
    <w:rsid w:val="00E332A8"/>
    <w:rsid w:val="00E33964"/>
    <w:rsid w:val="00E34045"/>
    <w:rsid w:val="00E34C0A"/>
    <w:rsid w:val="00E34F1C"/>
    <w:rsid w:val="00E35259"/>
    <w:rsid w:val="00E35906"/>
    <w:rsid w:val="00E35A27"/>
    <w:rsid w:val="00E361C0"/>
    <w:rsid w:val="00E36327"/>
    <w:rsid w:val="00E36818"/>
    <w:rsid w:val="00E36A5A"/>
    <w:rsid w:val="00E36D5D"/>
    <w:rsid w:val="00E36E05"/>
    <w:rsid w:val="00E379E7"/>
    <w:rsid w:val="00E407BF"/>
    <w:rsid w:val="00E41114"/>
    <w:rsid w:val="00E427A8"/>
    <w:rsid w:val="00E42806"/>
    <w:rsid w:val="00E42CF0"/>
    <w:rsid w:val="00E43485"/>
    <w:rsid w:val="00E4415E"/>
    <w:rsid w:val="00E44289"/>
    <w:rsid w:val="00E445DB"/>
    <w:rsid w:val="00E45B0B"/>
    <w:rsid w:val="00E4623C"/>
    <w:rsid w:val="00E46313"/>
    <w:rsid w:val="00E4648B"/>
    <w:rsid w:val="00E465A1"/>
    <w:rsid w:val="00E46959"/>
    <w:rsid w:val="00E502B3"/>
    <w:rsid w:val="00E50767"/>
    <w:rsid w:val="00E5131E"/>
    <w:rsid w:val="00E528E2"/>
    <w:rsid w:val="00E52B22"/>
    <w:rsid w:val="00E52C12"/>
    <w:rsid w:val="00E52E66"/>
    <w:rsid w:val="00E53D0B"/>
    <w:rsid w:val="00E54301"/>
    <w:rsid w:val="00E54484"/>
    <w:rsid w:val="00E54AF4"/>
    <w:rsid w:val="00E54E53"/>
    <w:rsid w:val="00E5531E"/>
    <w:rsid w:val="00E55769"/>
    <w:rsid w:val="00E55D5C"/>
    <w:rsid w:val="00E56B29"/>
    <w:rsid w:val="00E572E6"/>
    <w:rsid w:val="00E572F2"/>
    <w:rsid w:val="00E574EF"/>
    <w:rsid w:val="00E577A4"/>
    <w:rsid w:val="00E57C27"/>
    <w:rsid w:val="00E6010B"/>
    <w:rsid w:val="00E6046B"/>
    <w:rsid w:val="00E60BD2"/>
    <w:rsid w:val="00E60F94"/>
    <w:rsid w:val="00E610A4"/>
    <w:rsid w:val="00E616B4"/>
    <w:rsid w:val="00E61E09"/>
    <w:rsid w:val="00E6241C"/>
    <w:rsid w:val="00E62897"/>
    <w:rsid w:val="00E62A94"/>
    <w:rsid w:val="00E62C5B"/>
    <w:rsid w:val="00E62E81"/>
    <w:rsid w:val="00E62F5B"/>
    <w:rsid w:val="00E632A9"/>
    <w:rsid w:val="00E632B8"/>
    <w:rsid w:val="00E632FE"/>
    <w:rsid w:val="00E63904"/>
    <w:rsid w:val="00E63F64"/>
    <w:rsid w:val="00E64007"/>
    <w:rsid w:val="00E64881"/>
    <w:rsid w:val="00E650A6"/>
    <w:rsid w:val="00E65196"/>
    <w:rsid w:val="00E65624"/>
    <w:rsid w:val="00E658D7"/>
    <w:rsid w:val="00E65C6D"/>
    <w:rsid w:val="00E661C9"/>
    <w:rsid w:val="00E66607"/>
    <w:rsid w:val="00E67A3F"/>
    <w:rsid w:val="00E7025D"/>
    <w:rsid w:val="00E70543"/>
    <w:rsid w:val="00E70DED"/>
    <w:rsid w:val="00E70FC9"/>
    <w:rsid w:val="00E714E0"/>
    <w:rsid w:val="00E715BD"/>
    <w:rsid w:val="00E718DF"/>
    <w:rsid w:val="00E7199D"/>
    <w:rsid w:val="00E71CA5"/>
    <w:rsid w:val="00E736DB"/>
    <w:rsid w:val="00E7382E"/>
    <w:rsid w:val="00E738CD"/>
    <w:rsid w:val="00E73CE7"/>
    <w:rsid w:val="00E743D2"/>
    <w:rsid w:val="00E7446E"/>
    <w:rsid w:val="00E745E2"/>
    <w:rsid w:val="00E74D1E"/>
    <w:rsid w:val="00E74D2C"/>
    <w:rsid w:val="00E75103"/>
    <w:rsid w:val="00E7570D"/>
    <w:rsid w:val="00E7584A"/>
    <w:rsid w:val="00E769F1"/>
    <w:rsid w:val="00E77B8C"/>
    <w:rsid w:val="00E77CF9"/>
    <w:rsid w:val="00E77D41"/>
    <w:rsid w:val="00E77E09"/>
    <w:rsid w:val="00E804B0"/>
    <w:rsid w:val="00E806BA"/>
    <w:rsid w:val="00E8098A"/>
    <w:rsid w:val="00E81E01"/>
    <w:rsid w:val="00E81E98"/>
    <w:rsid w:val="00E8231D"/>
    <w:rsid w:val="00E82738"/>
    <w:rsid w:val="00E82B69"/>
    <w:rsid w:val="00E82DC8"/>
    <w:rsid w:val="00E82E62"/>
    <w:rsid w:val="00E8308D"/>
    <w:rsid w:val="00E83155"/>
    <w:rsid w:val="00E8332F"/>
    <w:rsid w:val="00E837EF"/>
    <w:rsid w:val="00E83EBB"/>
    <w:rsid w:val="00E84116"/>
    <w:rsid w:val="00E8488F"/>
    <w:rsid w:val="00E84C9A"/>
    <w:rsid w:val="00E861FB"/>
    <w:rsid w:val="00E86491"/>
    <w:rsid w:val="00E864C8"/>
    <w:rsid w:val="00E86A01"/>
    <w:rsid w:val="00E86DD1"/>
    <w:rsid w:val="00E879F8"/>
    <w:rsid w:val="00E87BBB"/>
    <w:rsid w:val="00E906BC"/>
    <w:rsid w:val="00E9127B"/>
    <w:rsid w:val="00E912CF"/>
    <w:rsid w:val="00E915ED"/>
    <w:rsid w:val="00E91EAC"/>
    <w:rsid w:val="00E92863"/>
    <w:rsid w:val="00E92DA2"/>
    <w:rsid w:val="00E9455D"/>
    <w:rsid w:val="00E94C70"/>
    <w:rsid w:val="00E94C80"/>
    <w:rsid w:val="00E95E1F"/>
    <w:rsid w:val="00E964B9"/>
    <w:rsid w:val="00E9652E"/>
    <w:rsid w:val="00E96B61"/>
    <w:rsid w:val="00E96F53"/>
    <w:rsid w:val="00E972EF"/>
    <w:rsid w:val="00E973EE"/>
    <w:rsid w:val="00E97C16"/>
    <w:rsid w:val="00EA00A3"/>
    <w:rsid w:val="00EA0CCF"/>
    <w:rsid w:val="00EA100B"/>
    <w:rsid w:val="00EA116F"/>
    <w:rsid w:val="00EA12F8"/>
    <w:rsid w:val="00EA19B0"/>
    <w:rsid w:val="00EA1DC2"/>
    <w:rsid w:val="00EA2366"/>
    <w:rsid w:val="00EA2742"/>
    <w:rsid w:val="00EA276C"/>
    <w:rsid w:val="00EA2CA7"/>
    <w:rsid w:val="00EA2D8D"/>
    <w:rsid w:val="00EA32A6"/>
    <w:rsid w:val="00EA38F3"/>
    <w:rsid w:val="00EA3DCD"/>
    <w:rsid w:val="00EA4198"/>
    <w:rsid w:val="00EA4BEC"/>
    <w:rsid w:val="00EA55F9"/>
    <w:rsid w:val="00EA57F3"/>
    <w:rsid w:val="00EA5BA3"/>
    <w:rsid w:val="00EA5D8B"/>
    <w:rsid w:val="00EA5E76"/>
    <w:rsid w:val="00EA5F4B"/>
    <w:rsid w:val="00EA5FC1"/>
    <w:rsid w:val="00EA77AC"/>
    <w:rsid w:val="00EA7DE1"/>
    <w:rsid w:val="00EB0C65"/>
    <w:rsid w:val="00EB1930"/>
    <w:rsid w:val="00EB1F78"/>
    <w:rsid w:val="00EB211F"/>
    <w:rsid w:val="00EB341F"/>
    <w:rsid w:val="00EB39A2"/>
    <w:rsid w:val="00EB3A2A"/>
    <w:rsid w:val="00EB3B29"/>
    <w:rsid w:val="00EB3DAC"/>
    <w:rsid w:val="00EB3DBC"/>
    <w:rsid w:val="00EB3F82"/>
    <w:rsid w:val="00EB3FE5"/>
    <w:rsid w:val="00EB433E"/>
    <w:rsid w:val="00EB4F43"/>
    <w:rsid w:val="00EB5B5F"/>
    <w:rsid w:val="00EB5CFA"/>
    <w:rsid w:val="00EB5FA2"/>
    <w:rsid w:val="00EB615F"/>
    <w:rsid w:val="00EB66B9"/>
    <w:rsid w:val="00EB6F36"/>
    <w:rsid w:val="00EB6FEA"/>
    <w:rsid w:val="00EB7003"/>
    <w:rsid w:val="00EB70DC"/>
    <w:rsid w:val="00EB753B"/>
    <w:rsid w:val="00EB77BE"/>
    <w:rsid w:val="00EC0811"/>
    <w:rsid w:val="00EC127C"/>
    <w:rsid w:val="00EC1289"/>
    <w:rsid w:val="00EC139B"/>
    <w:rsid w:val="00EC16AF"/>
    <w:rsid w:val="00EC1F71"/>
    <w:rsid w:val="00EC2255"/>
    <w:rsid w:val="00EC2BEF"/>
    <w:rsid w:val="00EC32F6"/>
    <w:rsid w:val="00EC3FE2"/>
    <w:rsid w:val="00EC413C"/>
    <w:rsid w:val="00EC4518"/>
    <w:rsid w:val="00EC45BA"/>
    <w:rsid w:val="00EC478F"/>
    <w:rsid w:val="00EC4D26"/>
    <w:rsid w:val="00EC4EA6"/>
    <w:rsid w:val="00EC5037"/>
    <w:rsid w:val="00EC5214"/>
    <w:rsid w:val="00EC7176"/>
    <w:rsid w:val="00EC71E1"/>
    <w:rsid w:val="00EC74B4"/>
    <w:rsid w:val="00EC7675"/>
    <w:rsid w:val="00EC7F89"/>
    <w:rsid w:val="00ED092E"/>
    <w:rsid w:val="00ED0ED4"/>
    <w:rsid w:val="00ED24A0"/>
    <w:rsid w:val="00ED274B"/>
    <w:rsid w:val="00ED2E46"/>
    <w:rsid w:val="00ED31E6"/>
    <w:rsid w:val="00ED3AD3"/>
    <w:rsid w:val="00ED3E0A"/>
    <w:rsid w:val="00ED401C"/>
    <w:rsid w:val="00ED460F"/>
    <w:rsid w:val="00ED4CE4"/>
    <w:rsid w:val="00ED5B59"/>
    <w:rsid w:val="00ED6887"/>
    <w:rsid w:val="00ED6A34"/>
    <w:rsid w:val="00ED7059"/>
    <w:rsid w:val="00ED7715"/>
    <w:rsid w:val="00ED7A5B"/>
    <w:rsid w:val="00EE028A"/>
    <w:rsid w:val="00EE03B1"/>
    <w:rsid w:val="00EE08BA"/>
    <w:rsid w:val="00EE0FF4"/>
    <w:rsid w:val="00EE120B"/>
    <w:rsid w:val="00EE1B5A"/>
    <w:rsid w:val="00EE1F08"/>
    <w:rsid w:val="00EE224D"/>
    <w:rsid w:val="00EE2BFA"/>
    <w:rsid w:val="00EE3264"/>
    <w:rsid w:val="00EE3436"/>
    <w:rsid w:val="00EE3498"/>
    <w:rsid w:val="00EE3512"/>
    <w:rsid w:val="00EE35F3"/>
    <w:rsid w:val="00EE3CE7"/>
    <w:rsid w:val="00EE3E22"/>
    <w:rsid w:val="00EE42AD"/>
    <w:rsid w:val="00EE4983"/>
    <w:rsid w:val="00EE57DF"/>
    <w:rsid w:val="00EE5C30"/>
    <w:rsid w:val="00EE6036"/>
    <w:rsid w:val="00EE6E4D"/>
    <w:rsid w:val="00EE6E90"/>
    <w:rsid w:val="00EE7080"/>
    <w:rsid w:val="00EE717E"/>
    <w:rsid w:val="00EE79D7"/>
    <w:rsid w:val="00EF0004"/>
    <w:rsid w:val="00EF0209"/>
    <w:rsid w:val="00EF087F"/>
    <w:rsid w:val="00EF0C45"/>
    <w:rsid w:val="00EF13B5"/>
    <w:rsid w:val="00EF26A2"/>
    <w:rsid w:val="00EF292A"/>
    <w:rsid w:val="00EF29D3"/>
    <w:rsid w:val="00EF2AC5"/>
    <w:rsid w:val="00EF3A41"/>
    <w:rsid w:val="00EF3C41"/>
    <w:rsid w:val="00EF406F"/>
    <w:rsid w:val="00EF4483"/>
    <w:rsid w:val="00EF4C8B"/>
    <w:rsid w:val="00EF5AD5"/>
    <w:rsid w:val="00EF5D25"/>
    <w:rsid w:val="00EF5FEA"/>
    <w:rsid w:val="00EF6EDF"/>
    <w:rsid w:val="00EF7A3E"/>
    <w:rsid w:val="00EF7B27"/>
    <w:rsid w:val="00EF7DF4"/>
    <w:rsid w:val="00F00299"/>
    <w:rsid w:val="00F0040E"/>
    <w:rsid w:val="00F0069C"/>
    <w:rsid w:val="00F0086C"/>
    <w:rsid w:val="00F0089B"/>
    <w:rsid w:val="00F0158D"/>
    <w:rsid w:val="00F01817"/>
    <w:rsid w:val="00F0208F"/>
    <w:rsid w:val="00F02664"/>
    <w:rsid w:val="00F0303E"/>
    <w:rsid w:val="00F03DA0"/>
    <w:rsid w:val="00F04FFE"/>
    <w:rsid w:val="00F05341"/>
    <w:rsid w:val="00F05BB8"/>
    <w:rsid w:val="00F05D42"/>
    <w:rsid w:val="00F05DF3"/>
    <w:rsid w:val="00F05E18"/>
    <w:rsid w:val="00F05EF2"/>
    <w:rsid w:val="00F07E43"/>
    <w:rsid w:val="00F103ED"/>
    <w:rsid w:val="00F10756"/>
    <w:rsid w:val="00F10AE8"/>
    <w:rsid w:val="00F10CAF"/>
    <w:rsid w:val="00F1150E"/>
    <w:rsid w:val="00F11865"/>
    <w:rsid w:val="00F12327"/>
    <w:rsid w:val="00F12634"/>
    <w:rsid w:val="00F12CAA"/>
    <w:rsid w:val="00F12CBD"/>
    <w:rsid w:val="00F12DA1"/>
    <w:rsid w:val="00F12F0A"/>
    <w:rsid w:val="00F12F18"/>
    <w:rsid w:val="00F13073"/>
    <w:rsid w:val="00F13179"/>
    <w:rsid w:val="00F13313"/>
    <w:rsid w:val="00F14774"/>
    <w:rsid w:val="00F154B3"/>
    <w:rsid w:val="00F16361"/>
    <w:rsid w:val="00F16608"/>
    <w:rsid w:val="00F16879"/>
    <w:rsid w:val="00F1690C"/>
    <w:rsid w:val="00F16932"/>
    <w:rsid w:val="00F173DB"/>
    <w:rsid w:val="00F175AC"/>
    <w:rsid w:val="00F1787D"/>
    <w:rsid w:val="00F17DC6"/>
    <w:rsid w:val="00F17E54"/>
    <w:rsid w:val="00F2114C"/>
    <w:rsid w:val="00F2167B"/>
    <w:rsid w:val="00F21B85"/>
    <w:rsid w:val="00F22591"/>
    <w:rsid w:val="00F2264D"/>
    <w:rsid w:val="00F227CA"/>
    <w:rsid w:val="00F2298C"/>
    <w:rsid w:val="00F22A9C"/>
    <w:rsid w:val="00F22D6D"/>
    <w:rsid w:val="00F2327F"/>
    <w:rsid w:val="00F23ECA"/>
    <w:rsid w:val="00F23FF0"/>
    <w:rsid w:val="00F2411F"/>
    <w:rsid w:val="00F24986"/>
    <w:rsid w:val="00F24BB7"/>
    <w:rsid w:val="00F24D4D"/>
    <w:rsid w:val="00F24E05"/>
    <w:rsid w:val="00F25A85"/>
    <w:rsid w:val="00F2601C"/>
    <w:rsid w:val="00F2609C"/>
    <w:rsid w:val="00F26A4D"/>
    <w:rsid w:val="00F27A18"/>
    <w:rsid w:val="00F30945"/>
    <w:rsid w:val="00F309A6"/>
    <w:rsid w:val="00F30D40"/>
    <w:rsid w:val="00F31083"/>
    <w:rsid w:val="00F31B15"/>
    <w:rsid w:val="00F31BFD"/>
    <w:rsid w:val="00F31CB6"/>
    <w:rsid w:val="00F3262E"/>
    <w:rsid w:val="00F32AF4"/>
    <w:rsid w:val="00F344CB"/>
    <w:rsid w:val="00F347ED"/>
    <w:rsid w:val="00F35851"/>
    <w:rsid w:val="00F3624D"/>
    <w:rsid w:val="00F365A7"/>
    <w:rsid w:val="00F3676A"/>
    <w:rsid w:val="00F369A2"/>
    <w:rsid w:val="00F36E64"/>
    <w:rsid w:val="00F403E1"/>
    <w:rsid w:val="00F40A1D"/>
    <w:rsid w:val="00F40E7A"/>
    <w:rsid w:val="00F4120A"/>
    <w:rsid w:val="00F41299"/>
    <w:rsid w:val="00F413F5"/>
    <w:rsid w:val="00F41B79"/>
    <w:rsid w:val="00F41C9F"/>
    <w:rsid w:val="00F41F63"/>
    <w:rsid w:val="00F422A1"/>
    <w:rsid w:val="00F428AA"/>
    <w:rsid w:val="00F428F8"/>
    <w:rsid w:val="00F433C9"/>
    <w:rsid w:val="00F4341D"/>
    <w:rsid w:val="00F43458"/>
    <w:rsid w:val="00F43A84"/>
    <w:rsid w:val="00F43EA4"/>
    <w:rsid w:val="00F43F31"/>
    <w:rsid w:val="00F43FCA"/>
    <w:rsid w:val="00F4478C"/>
    <w:rsid w:val="00F44AFD"/>
    <w:rsid w:val="00F44BAA"/>
    <w:rsid w:val="00F4506F"/>
    <w:rsid w:val="00F463D0"/>
    <w:rsid w:val="00F46A50"/>
    <w:rsid w:val="00F46F10"/>
    <w:rsid w:val="00F476C2"/>
    <w:rsid w:val="00F4792A"/>
    <w:rsid w:val="00F47B96"/>
    <w:rsid w:val="00F502EC"/>
    <w:rsid w:val="00F50D9B"/>
    <w:rsid w:val="00F51443"/>
    <w:rsid w:val="00F518C7"/>
    <w:rsid w:val="00F51A30"/>
    <w:rsid w:val="00F51F34"/>
    <w:rsid w:val="00F52D8B"/>
    <w:rsid w:val="00F5317C"/>
    <w:rsid w:val="00F5329F"/>
    <w:rsid w:val="00F542C6"/>
    <w:rsid w:val="00F54395"/>
    <w:rsid w:val="00F54489"/>
    <w:rsid w:val="00F5458D"/>
    <w:rsid w:val="00F54A89"/>
    <w:rsid w:val="00F54AC0"/>
    <w:rsid w:val="00F55BCC"/>
    <w:rsid w:val="00F55C0D"/>
    <w:rsid w:val="00F567D2"/>
    <w:rsid w:val="00F56CF9"/>
    <w:rsid w:val="00F57127"/>
    <w:rsid w:val="00F572CB"/>
    <w:rsid w:val="00F57CA8"/>
    <w:rsid w:val="00F60AB7"/>
    <w:rsid w:val="00F6137A"/>
    <w:rsid w:val="00F619BC"/>
    <w:rsid w:val="00F6209B"/>
    <w:rsid w:val="00F6258C"/>
    <w:rsid w:val="00F6263E"/>
    <w:rsid w:val="00F62917"/>
    <w:rsid w:val="00F629EE"/>
    <w:rsid w:val="00F62DD3"/>
    <w:rsid w:val="00F63455"/>
    <w:rsid w:val="00F63CA7"/>
    <w:rsid w:val="00F64175"/>
    <w:rsid w:val="00F641D8"/>
    <w:rsid w:val="00F6443E"/>
    <w:rsid w:val="00F644EC"/>
    <w:rsid w:val="00F647F7"/>
    <w:rsid w:val="00F65157"/>
    <w:rsid w:val="00F653ED"/>
    <w:rsid w:val="00F65747"/>
    <w:rsid w:val="00F65BAE"/>
    <w:rsid w:val="00F66288"/>
    <w:rsid w:val="00F66663"/>
    <w:rsid w:val="00F67495"/>
    <w:rsid w:val="00F67AE0"/>
    <w:rsid w:val="00F703F8"/>
    <w:rsid w:val="00F70515"/>
    <w:rsid w:val="00F72897"/>
    <w:rsid w:val="00F72AA0"/>
    <w:rsid w:val="00F73072"/>
    <w:rsid w:val="00F73F3A"/>
    <w:rsid w:val="00F74606"/>
    <w:rsid w:val="00F74ED9"/>
    <w:rsid w:val="00F74FDC"/>
    <w:rsid w:val="00F7538F"/>
    <w:rsid w:val="00F75613"/>
    <w:rsid w:val="00F76885"/>
    <w:rsid w:val="00F7717C"/>
    <w:rsid w:val="00F773FB"/>
    <w:rsid w:val="00F77BFB"/>
    <w:rsid w:val="00F77CC6"/>
    <w:rsid w:val="00F77CED"/>
    <w:rsid w:val="00F77E61"/>
    <w:rsid w:val="00F80973"/>
    <w:rsid w:val="00F80CF3"/>
    <w:rsid w:val="00F814A5"/>
    <w:rsid w:val="00F817BE"/>
    <w:rsid w:val="00F81A7C"/>
    <w:rsid w:val="00F81B0D"/>
    <w:rsid w:val="00F81D78"/>
    <w:rsid w:val="00F82100"/>
    <w:rsid w:val="00F839CB"/>
    <w:rsid w:val="00F844A9"/>
    <w:rsid w:val="00F84535"/>
    <w:rsid w:val="00F84BB8"/>
    <w:rsid w:val="00F84BE0"/>
    <w:rsid w:val="00F84E30"/>
    <w:rsid w:val="00F84FE6"/>
    <w:rsid w:val="00F8509C"/>
    <w:rsid w:val="00F851BA"/>
    <w:rsid w:val="00F85350"/>
    <w:rsid w:val="00F85DD2"/>
    <w:rsid w:val="00F862D3"/>
    <w:rsid w:val="00F868FF"/>
    <w:rsid w:val="00F86AFA"/>
    <w:rsid w:val="00F87330"/>
    <w:rsid w:val="00F87366"/>
    <w:rsid w:val="00F875D4"/>
    <w:rsid w:val="00F8783A"/>
    <w:rsid w:val="00F90B89"/>
    <w:rsid w:val="00F91E2F"/>
    <w:rsid w:val="00F9227F"/>
    <w:rsid w:val="00F92676"/>
    <w:rsid w:val="00F927D3"/>
    <w:rsid w:val="00F9305C"/>
    <w:rsid w:val="00F931FF"/>
    <w:rsid w:val="00F93559"/>
    <w:rsid w:val="00F93C0B"/>
    <w:rsid w:val="00F954A6"/>
    <w:rsid w:val="00F96303"/>
    <w:rsid w:val="00F964B6"/>
    <w:rsid w:val="00F96927"/>
    <w:rsid w:val="00F96C1F"/>
    <w:rsid w:val="00F96D3F"/>
    <w:rsid w:val="00F9708D"/>
    <w:rsid w:val="00F97B59"/>
    <w:rsid w:val="00FA033C"/>
    <w:rsid w:val="00FA0AA1"/>
    <w:rsid w:val="00FA11DE"/>
    <w:rsid w:val="00FA1631"/>
    <w:rsid w:val="00FA2356"/>
    <w:rsid w:val="00FA23DA"/>
    <w:rsid w:val="00FA25B0"/>
    <w:rsid w:val="00FA26E1"/>
    <w:rsid w:val="00FA2DD1"/>
    <w:rsid w:val="00FA3B6B"/>
    <w:rsid w:val="00FA3D99"/>
    <w:rsid w:val="00FA445F"/>
    <w:rsid w:val="00FA45F3"/>
    <w:rsid w:val="00FA4B02"/>
    <w:rsid w:val="00FA4E31"/>
    <w:rsid w:val="00FA4FB9"/>
    <w:rsid w:val="00FA59CD"/>
    <w:rsid w:val="00FA62CE"/>
    <w:rsid w:val="00FA64FA"/>
    <w:rsid w:val="00FA67CF"/>
    <w:rsid w:val="00FA682C"/>
    <w:rsid w:val="00FA69A9"/>
    <w:rsid w:val="00FB0290"/>
    <w:rsid w:val="00FB1234"/>
    <w:rsid w:val="00FB15B6"/>
    <w:rsid w:val="00FB1E57"/>
    <w:rsid w:val="00FB22E5"/>
    <w:rsid w:val="00FB2E9F"/>
    <w:rsid w:val="00FB323F"/>
    <w:rsid w:val="00FB3C5D"/>
    <w:rsid w:val="00FB41EF"/>
    <w:rsid w:val="00FB48BE"/>
    <w:rsid w:val="00FB48EA"/>
    <w:rsid w:val="00FB4BFE"/>
    <w:rsid w:val="00FB537B"/>
    <w:rsid w:val="00FB55FF"/>
    <w:rsid w:val="00FB5C27"/>
    <w:rsid w:val="00FB6020"/>
    <w:rsid w:val="00FB60E9"/>
    <w:rsid w:val="00FB6ED1"/>
    <w:rsid w:val="00FB72D8"/>
    <w:rsid w:val="00FB7464"/>
    <w:rsid w:val="00FB76B2"/>
    <w:rsid w:val="00FB7C72"/>
    <w:rsid w:val="00FB7D64"/>
    <w:rsid w:val="00FB7DE6"/>
    <w:rsid w:val="00FC1261"/>
    <w:rsid w:val="00FC13EC"/>
    <w:rsid w:val="00FC15A2"/>
    <w:rsid w:val="00FC167E"/>
    <w:rsid w:val="00FC25EF"/>
    <w:rsid w:val="00FC2E06"/>
    <w:rsid w:val="00FC414A"/>
    <w:rsid w:val="00FC4C69"/>
    <w:rsid w:val="00FC5776"/>
    <w:rsid w:val="00FC5946"/>
    <w:rsid w:val="00FC5A0E"/>
    <w:rsid w:val="00FC5AC6"/>
    <w:rsid w:val="00FC7BD0"/>
    <w:rsid w:val="00FD0F0D"/>
    <w:rsid w:val="00FD1047"/>
    <w:rsid w:val="00FD2066"/>
    <w:rsid w:val="00FD2146"/>
    <w:rsid w:val="00FD227C"/>
    <w:rsid w:val="00FD22D0"/>
    <w:rsid w:val="00FD4831"/>
    <w:rsid w:val="00FD4F48"/>
    <w:rsid w:val="00FD5624"/>
    <w:rsid w:val="00FD67DC"/>
    <w:rsid w:val="00FD681E"/>
    <w:rsid w:val="00FD6996"/>
    <w:rsid w:val="00FD6B1C"/>
    <w:rsid w:val="00FD6C0F"/>
    <w:rsid w:val="00FD6DA5"/>
    <w:rsid w:val="00FD73BF"/>
    <w:rsid w:val="00FD744E"/>
    <w:rsid w:val="00FD76CD"/>
    <w:rsid w:val="00FD772E"/>
    <w:rsid w:val="00FD7752"/>
    <w:rsid w:val="00FD777C"/>
    <w:rsid w:val="00FD7A48"/>
    <w:rsid w:val="00FD7C1B"/>
    <w:rsid w:val="00FD7D94"/>
    <w:rsid w:val="00FE07C4"/>
    <w:rsid w:val="00FE1379"/>
    <w:rsid w:val="00FE1382"/>
    <w:rsid w:val="00FE1CED"/>
    <w:rsid w:val="00FE2B72"/>
    <w:rsid w:val="00FE2C07"/>
    <w:rsid w:val="00FE2DF3"/>
    <w:rsid w:val="00FE2EDA"/>
    <w:rsid w:val="00FE36F0"/>
    <w:rsid w:val="00FE3F1E"/>
    <w:rsid w:val="00FE4EF3"/>
    <w:rsid w:val="00FE5438"/>
    <w:rsid w:val="00FE5E1B"/>
    <w:rsid w:val="00FE62B3"/>
    <w:rsid w:val="00FE6890"/>
    <w:rsid w:val="00FE6D6E"/>
    <w:rsid w:val="00FE7088"/>
    <w:rsid w:val="00FE70DD"/>
    <w:rsid w:val="00FE71F2"/>
    <w:rsid w:val="00FE7845"/>
    <w:rsid w:val="00FE7EB4"/>
    <w:rsid w:val="00FF030D"/>
    <w:rsid w:val="00FF0D98"/>
    <w:rsid w:val="00FF13B9"/>
    <w:rsid w:val="00FF2262"/>
    <w:rsid w:val="00FF3641"/>
    <w:rsid w:val="00FF370F"/>
    <w:rsid w:val="00FF37C3"/>
    <w:rsid w:val="00FF38F3"/>
    <w:rsid w:val="00FF3A10"/>
    <w:rsid w:val="00FF3C35"/>
    <w:rsid w:val="00FF43BE"/>
    <w:rsid w:val="00FF48E3"/>
    <w:rsid w:val="00FF4E7A"/>
    <w:rsid w:val="00FF5070"/>
    <w:rsid w:val="00FF60DF"/>
    <w:rsid w:val="00FF615C"/>
    <w:rsid w:val="00FF7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7C446"/>
  <w15:docId w15:val="{0CD17334-D53B-487C-8BD2-908CD866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0D2"/>
    <w:pPr>
      <w:spacing w:line="36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0388"/>
    <w:pPr>
      <w:keepNext/>
      <w:keepLines/>
      <w:spacing w:before="240" w:after="24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34C2"/>
    <w:pPr>
      <w:keepNext/>
      <w:keepLines/>
      <w:spacing w:before="120" w:after="120" w:line="480" w:lineRule="auto"/>
      <w:outlineLvl w:val="1"/>
    </w:pPr>
    <w:rPr>
      <w:rFonts w:eastAsiaTheme="majorEastAsia" w:cstheme="majorBidi"/>
      <w:b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12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18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0388"/>
    <w:rPr>
      <w:rFonts w:eastAsiaTheme="majorEastAsia" w:cstheme="majorBidi"/>
      <w:b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0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38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B34C2"/>
    <w:rPr>
      <w:rFonts w:eastAsiaTheme="majorEastAsia" w:cstheme="majorBidi"/>
      <w:b/>
      <w:szCs w:val="26"/>
    </w:rPr>
  </w:style>
  <w:style w:type="character" w:styleId="CommentReference">
    <w:name w:val="annotation reference"/>
    <w:basedOn w:val="DefaultParagraphFont"/>
    <w:uiPriority w:val="99"/>
    <w:semiHidden/>
    <w:rsid w:val="006378E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32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3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32B"/>
    <w:rPr>
      <w:b/>
      <w:bCs/>
      <w:sz w:val="20"/>
      <w:szCs w:val="20"/>
    </w:rPr>
  </w:style>
  <w:style w:type="table" w:customStyle="1" w:styleId="Tabladelista4-nfasis41">
    <w:name w:val="Tabla de lista 4 - Énfasis 41"/>
    <w:basedOn w:val="TableNormal"/>
    <w:uiPriority w:val="49"/>
    <w:rsid w:val="00953DA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128D1"/>
    <w:pPr>
      <w:spacing w:after="200" w:line="240" w:lineRule="auto"/>
      <w:jc w:val="center"/>
    </w:pPr>
    <w:rPr>
      <w:b/>
      <w:iCs/>
      <w:sz w:val="18"/>
      <w:szCs w:val="18"/>
    </w:rPr>
  </w:style>
  <w:style w:type="table" w:customStyle="1" w:styleId="Tablaconcuadrcula2">
    <w:name w:val="Tabla con cuadrícula2"/>
    <w:basedOn w:val="TableNormal"/>
    <w:next w:val="TableGrid"/>
    <w:uiPriority w:val="59"/>
    <w:rsid w:val="00C007D7"/>
    <w:pPr>
      <w:spacing w:before="14" w:after="144" w:line="300" w:lineRule="atLeast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C007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ptionChar">
    <w:name w:val="Caption Char"/>
    <w:link w:val="Caption"/>
    <w:uiPriority w:val="35"/>
    <w:rsid w:val="00A128D1"/>
    <w:rPr>
      <w:b/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70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015"/>
  </w:style>
  <w:style w:type="table" w:customStyle="1" w:styleId="Tabladelista4-nfasis410">
    <w:name w:val="Tabla de lista 4 - Énfasis 41"/>
    <w:basedOn w:val="TableNormal"/>
    <w:next w:val="Tabladelista4-nfasis41"/>
    <w:uiPriority w:val="49"/>
    <w:rsid w:val="003870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F8CB8"/>
        <w:left w:val="single" w:sz="4" w:space="0" w:color="4F8CB8"/>
        <w:bottom w:val="single" w:sz="4" w:space="0" w:color="4F8CB8"/>
        <w:right w:val="single" w:sz="4" w:space="0" w:color="4F8CB8"/>
        <w:insideH w:val="single" w:sz="4" w:space="0" w:color="4F8CB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1D3648"/>
          <w:left w:val="single" w:sz="4" w:space="0" w:color="1D3648"/>
          <w:bottom w:val="single" w:sz="4" w:space="0" w:color="1D3648"/>
          <w:right w:val="single" w:sz="4" w:space="0" w:color="1D3648"/>
          <w:insideH w:val="nil"/>
        </w:tcBorders>
        <w:shd w:val="clear" w:color="auto" w:fill="1D3648"/>
      </w:tcPr>
    </w:tblStylePr>
    <w:tblStylePr w:type="lastRow">
      <w:rPr>
        <w:b/>
        <w:bCs/>
      </w:rPr>
      <w:tblPr/>
      <w:tcPr>
        <w:tcBorders>
          <w:top w:val="double" w:sz="4" w:space="0" w:color="4F8CB8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/>
      </w:tcPr>
    </w:tblStylePr>
    <w:tblStylePr w:type="band1Horz">
      <w:tblPr/>
      <w:tcPr>
        <w:shd w:val="clear" w:color="auto" w:fill="C4D8E7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C12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18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86752"/>
    <w:pPr>
      <w:spacing w:before="120" w:after="120"/>
      <w:ind w:left="720"/>
      <w:contextualSpacing/>
    </w:pPr>
    <w:rPr>
      <w:rFonts w:cs="Times New Roman (Cuerpo en alfa"/>
      <w:color w:val="595959" w:themeColor="text1" w:themeTint="A6"/>
    </w:rPr>
  </w:style>
  <w:style w:type="paragraph" w:customStyle="1" w:styleId="Ttulos2">
    <w:name w:val="Títulos 2"/>
    <w:basedOn w:val="Normal"/>
    <w:qFormat/>
    <w:rsid w:val="00586752"/>
    <w:pPr>
      <w:spacing w:before="120" w:after="120"/>
    </w:pPr>
    <w:rPr>
      <w:rFonts w:cs="Times New Roman (Cuerpo en alfa"/>
      <w:b/>
      <w:color w:val="44546A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86752"/>
    <w:rPr>
      <w:color w:val="44546A" w:themeColor="text2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BD56E9"/>
    <w:rPr>
      <w:color w:val="605E5C"/>
      <w:shd w:val="clear" w:color="auto" w:fill="E1DFDD"/>
    </w:rPr>
  </w:style>
  <w:style w:type="table" w:customStyle="1" w:styleId="Tablaconcuadrcula4-nfasis41">
    <w:name w:val="Tabla con cuadrícula 4 - Énfasis 41"/>
    <w:basedOn w:val="TableNormal"/>
    <w:next w:val="Tablaconcuadrcula4-nfasis42"/>
    <w:uiPriority w:val="49"/>
    <w:rsid w:val="008117A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F8CB8"/>
        <w:left w:val="single" w:sz="4" w:space="0" w:color="4F8CB8"/>
        <w:bottom w:val="single" w:sz="4" w:space="0" w:color="4F8CB8"/>
        <w:right w:val="single" w:sz="4" w:space="0" w:color="4F8CB8"/>
        <w:insideH w:val="single" w:sz="4" w:space="0" w:color="4F8CB8"/>
        <w:insideV w:val="single" w:sz="4" w:space="0" w:color="4F8CB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1D3648"/>
          <w:left w:val="single" w:sz="4" w:space="0" w:color="1D3648"/>
          <w:bottom w:val="single" w:sz="4" w:space="0" w:color="1D3648"/>
          <w:right w:val="single" w:sz="4" w:space="0" w:color="1D3648"/>
          <w:insideH w:val="nil"/>
          <w:insideV w:val="nil"/>
        </w:tcBorders>
        <w:shd w:val="clear" w:color="auto" w:fill="1D3648"/>
      </w:tcPr>
    </w:tblStylePr>
    <w:tblStylePr w:type="lastRow">
      <w:rPr>
        <w:b/>
        <w:bCs/>
      </w:rPr>
      <w:tblPr/>
      <w:tcPr>
        <w:tcBorders>
          <w:top w:val="double" w:sz="4" w:space="0" w:color="1D3648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8E7"/>
      </w:tcPr>
    </w:tblStylePr>
    <w:tblStylePr w:type="band1Horz">
      <w:tblPr/>
      <w:tcPr>
        <w:shd w:val="clear" w:color="auto" w:fill="C4D8E7"/>
      </w:tcPr>
    </w:tblStylePr>
  </w:style>
  <w:style w:type="table" w:customStyle="1" w:styleId="Tablaconcuadrcula4-nfasis42">
    <w:name w:val="Tabla con cuadrícula 4 - Énfasis 42"/>
    <w:basedOn w:val="TableNormal"/>
    <w:uiPriority w:val="49"/>
    <w:rsid w:val="008117A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FD56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624"/>
    <w:rPr>
      <w:sz w:val="20"/>
    </w:rPr>
  </w:style>
  <w:style w:type="character" w:customStyle="1" w:styleId="normaltextrun">
    <w:name w:val="normaltextrun"/>
    <w:basedOn w:val="DefaultParagraphFont"/>
    <w:rsid w:val="00BC4662"/>
  </w:style>
  <w:style w:type="character" w:customStyle="1" w:styleId="spellingerror">
    <w:name w:val="spellingerror"/>
    <w:basedOn w:val="DefaultParagraphFont"/>
    <w:rsid w:val="00BC4662"/>
  </w:style>
  <w:style w:type="paragraph" w:customStyle="1" w:styleId="paragraph">
    <w:name w:val="paragraph"/>
    <w:basedOn w:val="Normal"/>
    <w:rsid w:val="003F39FF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eop">
    <w:name w:val="eop"/>
    <w:basedOn w:val="DefaultParagraphFont"/>
    <w:rsid w:val="003F39FF"/>
  </w:style>
  <w:style w:type="paragraph" w:styleId="Revision">
    <w:name w:val="Revision"/>
    <w:hidden/>
    <w:uiPriority w:val="99"/>
    <w:semiHidden/>
    <w:rsid w:val="005811BA"/>
    <w:pPr>
      <w:spacing w:after="0" w:line="240" w:lineRule="auto"/>
    </w:pPr>
    <w:rPr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E0F24"/>
    <w:rPr>
      <w:color w:val="954F72" w:themeColor="followedHyperlink"/>
      <w:u w:val="single"/>
    </w:rPr>
  </w:style>
  <w:style w:type="character" w:customStyle="1" w:styleId="identifier">
    <w:name w:val="identifier"/>
    <w:basedOn w:val="DefaultParagraphFont"/>
    <w:rsid w:val="00973E64"/>
  </w:style>
  <w:style w:type="character" w:customStyle="1" w:styleId="id-label">
    <w:name w:val="id-label"/>
    <w:basedOn w:val="DefaultParagraphFont"/>
    <w:rsid w:val="00973E64"/>
  </w:style>
  <w:style w:type="paragraph" w:customStyle="1" w:styleId="EndNoteBibliographyTitle">
    <w:name w:val="EndNote Bibliography Title"/>
    <w:basedOn w:val="Normal"/>
    <w:link w:val="EndNoteBibliographyTitleCar"/>
    <w:rsid w:val="000169E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DefaultParagraphFont"/>
    <w:link w:val="EndNoteBibliographyTitle"/>
    <w:rsid w:val="000169EA"/>
    <w:rPr>
      <w:rFonts w:ascii="Calibri" w:hAnsi="Calibri" w:cs="Calibri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0169E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DefaultParagraphFont"/>
    <w:link w:val="EndNoteBibliography"/>
    <w:rsid w:val="000169EA"/>
    <w:rPr>
      <w:rFonts w:ascii="Calibri" w:hAnsi="Calibri" w:cs="Calibri"/>
      <w:noProof/>
      <w:sz w:val="20"/>
      <w:lang w:val="en-US"/>
    </w:rPr>
  </w:style>
  <w:style w:type="character" w:customStyle="1" w:styleId="Mencinsinresolver2">
    <w:name w:val="Mención sin resolver2"/>
    <w:basedOn w:val="DefaultParagraphFont"/>
    <w:uiPriority w:val="99"/>
    <w:semiHidden/>
    <w:unhideWhenUsed/>
    <w:rsid w:val="00D850F7"/>
    <w:rPr>
      <w:color w:val="605E5C"/>
      <w:shd w:val="clear" w:color="auto" w:fill="E1DFDD"/>
    </w:rPr>
  </w:style>
  <w:style w:type="paragraph" w:customStyle="1" w:styleId="Default">
    <w:name w:val="Default"/>
    <w:rsid w:val="00D84F2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0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34051041EE174695CE8113D1131E3D" ma:contentTypeVersion="17" ma:contentTypeDescription="Crear nuevo documento." ma:contentTypeScope="" ma:versionID="1ba41288654a284f5ded50c9e4c847df">
  <xsd:schema xmlns:xsd="http://www.w3.org/2001/XMLSchema" xmlns:xs="http://www.w3.org/2001/XMLSchema" xmlns:p="http://schemas.microsoft.com/office/2006/metadata/properties" xmlns:ns2="4b17f28b-57c5-44ba-86f8-0490bf916340" xmlns:ns3="29c3e972-f62f-4114-ae0d-b5cefdaec36b" xmlns:ns4="http://schemas.microsoft.com/sharepoint/v3/fields" targetNamespace="http://schemas.microsoft.com/office/2006/metadata/properties" ma:root="true" ma:fieldsID="1ea09026a4f9bbc9bc7503e00d11adbe" ns2:_="" ns3:_="" ns4:_="">
    <xsd:import namespace="4b17f28b-57c5-44ba-86f8-0490bf916340"/>
    <xsd:import namespace="29c3e972-f62f-4114-ae0d-b5cefdaec36b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Comentarios" minOccurs="0"/>
                <xsd:element ref="ns2:Fecha" minOccurs="0"/>
                <xsd:element ref="ns2:Hora" minOccurs="0"/>
                <xsd:element ref="ns4:_Revisio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7f28b-57c5-44ba-86f8-0490bf916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Comentarios" ma:index="15" nillable="true" ma:displayName="Comentarios" ma:default="Escriba la opción nº 1" ma:internalName="Comentarios">
      <xsd:simpleType>
        <xsd:restriction base="dms:Unknown">
          <xsd:enumeration value="Escriba la opción nº 1"/>
          <xsd:enumeration value="Escriba la opción nº 2"/>
          <xsd:enumeration value="Escriba la opción nº 3"/>
        </xsd:restriction>
      </xsd:simpleType>
    </xsd:element>
    <xsd:element name="Fecha" ma:index="16" nillable="true" ma:displayName="Fecha" ma:default="[today]" ma:format="DateOnly" ma:internalName="Fecha">
      <xsd:simpleType>
        <xsd:restriction base="dms:DateTime"/>
      </xsd:simpleType>
    </xsd:element>
    <xsd:element name="Hora" ma:index="17" nillable="true" ma:displayName="Hora" ma:format="DateTime" ma:internalName="Hora">
      <xsd:simpleType>
        <xsd:restriction base="dms:DateTim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3e972-f62f-4114-ae0d-b5cefdaec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8" nillable="true" ma:displayName="Revisión" ma:internalName="_Revi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9c3e972-f62f-4114-ae0d-b5cefdaec36b">
      <UserInfo>
        <DisplayName/>
        <AccountId xsi:nil="true"/>
        <AccountType/>
      </UserInfo>
    </SharedWithUsers>
    <Hora xmlns="4b17f28b-57c5-44ba-86f8-0490bf916340" xsi:nil="true"/>
    <Fecha xmlns="4b17f28b-57c5-44ba-86f8-0490bf916340">2021-02-03T09:07:00+00:00</Fecha>
    <_Revision xmlns="http://schemas.microsoft.com/sharepoint/v3/fields" xsi:nil="true"/>
    <Comentarios xmlns="4b17f28b-57c5-44ba-86f8-0490bf916340">Escriba la opción nº 1</Comentario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C2495-E732-4F35-A422-15601CFF6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C44BCE-5123-47C1-B3FC-4CFF2CB27D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7f28b-57c5-44ba-86f8-0490bf916340"/>
    <ds:schemaRef ds:uri="29c3e972-f62f-4114-ae0d-b5cefdaec36b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E8C402-3572-4939-AA5D-9B842735D597}">
  <ds:schemaRefs>
    <ds:schemaRef ds:uri="http://schemas.microsoft.com/office/2006/metadata/properties"/>
    <ds:schemaRef ds:uri="http://schemas.microsoft.com/office/infopath/2007/PartnerControls"/>
    <ds:schemaRef ds:uri="29c3e972-f62f-4114-ae0d-b5cefdaec36b"/>
    <ds:schemaRef ds:uri="4b17f28b-57c5-44ba-86f8-0490bf916340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977E6591-9236-0446-B978-DE4439C8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9</TotalTime>
  <Pages>1</Pages>
  <Words>252</Words>
  <Characters>1438</Characters>
  <Application>Microsoft Macintosh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</CharactersWithSpaces>
  <SharedDoc>false</SharedDoc>
  <HLinks>
    <vt:vector size="18" baseType="variant">
      <vt:variant>
        <vt:i4>6488178</vt:i4>
      </vt:variant>
      <vt:variant>
        <vt:i4>6</vt:i4>
      </vt:variant>
      <vt:variant>
        <vt:i4>0</vt:i4>
      </vt:variant>
      <vt:variant>
        <vt:i4>5</vt:i4>
      </vt:variant>
      <vt:variant>
        <vt:lpwstr>https://linkinghub.elsevier.com/retrieve/pii/S1578219013000954</vt:lpwstr>
      </vt:variant>
      <vt:variant>
        <vt:lpwstr/>
      </vt:variant>
      <vt:variant>
        <vt:i4>6553726</vt:i4>
      </vt:variant>
      <vt:variant>
        <vt:i4>3</vt:i4>
      </vt:variant>
      <vt:variant>
        <vt:i4>0</vt:i4>
      </vt:variant>
      <vt:variant>
        <vt:i4>5</vt:i4>
      </vt:variant>
      <vt:variant>
        <vt:lpwstr>https://linkinghub.elsevier.com/retrieve/pii/S0001731012002207</vt:lpwstr>
      </vt:variant>
      <vt:variant>
        <vt:lpwstr/>
      </vt:variant>
      <vt:variant>
        <vt:i4>6357119</vt:i4>
      </vt:variant>
      <vt:variant>
        <vt:i4>0</vt:i4>
      </vt:variant>
      <vt:variant>
        <vt:i4>0</vt:i4>
      </vt:variant>
      <vt:variant>
        <vt:i4>5</vt:i4>
      </vt:variant>
      <vt:variant>
        <vt:lpwstr>https://linkinghub.elsevier.com/retrieve/pii/S000173101100172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us Vidal Vilar</dc:creator>
  <cp:lastModifiedBy>Microsoft Office User</cp:lastModifiedBy>
  <cp:revision>11</cp:revision>
  <cp:lastPrinted>2021-02-08T20:27:00Z</cp:lastPrinted>
  <dcterms:created xsi:type="dcterms:W3CDTF">2022-01-31T11:12:00Z</dcterms:created>
  <dcterms:modified xsi:type="dcterms:W3CDTF">2022-07-1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4051041EE174695CE8113D1131E3D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4f055d6e-8512-345d-8c08-26ce1000d528</vt:lpwstr>
  </property>
  <property fmtid="{D5CDD505-2E9C-101B-9397-08002B2CF9AE}" pid="5" name="Mendeley Citation Style_1">
    <vt:lpwstr>http://csl.mendeley.com/styles/452753721/Vancouver-Castellano</vt:lpwstr>
  </property>
  <property fmtid="{D5CDD505-2E9C-101B-9397-08002B2CF9AE}" pid="6" name="Mendeley Recent Style Id 0_1">
    <vt:lpwstr>http://csl.mendeley.com/styles/455293171/Hectoramerican-medical-association-2</vt:lpwstr>
  </property>
  <property fmtid="{D5CDD505-2E9C-101B-9397-08002B2CF9AE}" pid="7" name="Mendeley Recent Style Name 0_1">
    <vt:lpwstr>American Medical Association - Hector de Paz</vt:lpwstr>
  </property>
  <property fmtid="{D5CDD505-2E9C-101B-9397-08002B2CF9AE}" pid="8" name="Mendeley Recent Style Id 1_1">
    <vt:lpwstr>http://www.zotero.org/styles/endocrinologia-y-nutricion</vt:lpwstr>
  </property>
  <property fmtid="{D5CDD505-2E9C-101B-9397-08002B2CF9AE}" pid="9" name="Mendeley Recent Style Name 1_1">
    <vt:lpwstr>Endocrinología y Nutrición (Spanish)</vt:lpwstr>
  </property>
  <property fmtid="{D5CDD505-2E9C-101B-9397-08002B2CF9AE}" pid="10" name="Mendeley Recent Style Id 2_1">
    <vt:lpwstr>http://www.zotero.org/styles/european-journal-of-gastroenterology-and-hepatology</vt:lpwstr>
  </property>
  <property fmtid="{D5CDD505-2E9C-101B-9397-08002B2CF9AE}" pid="11" name="Mendeley Recent Style Name 2_1">
    <vt:lpwstr>European Journal of Gastroenterology &amp; Hepatology</vt:lpwstr>
  </property>
  <property fmtid="{D5CDD505-2E9C-101B-9397-08002B2CF9AE}" pid="12" name="Mendeley Recent Style Id 3_1">
    <vt:lpwstr>http://www.zotero.org/styles/harvard1</vt:lpwstr>
  </property>
  <property fmtid="{D5CDD505-2E9C-101B-9397-08002B2CF9AE}" pid="13" name="Mendeley Recent Style Name 3_1">
    <vt:lpwstr>Harvard reference format 1 (deprecated)</vt:lpwstr>
  </property>
  <property fmtid="{D5CDD505-2E9C-101B-9397-08002B2CF9AE}" pid="14" name="Mendeley Recent Style Id 4_1">
    <vt:lpwstr>http://www.zotero.org/styles/ieee</vt:lpwstr>
  </property>
  <property fmtid="{D5CDD505-2E9C-101B-9397-08002B2CF9AE}" pid="15" name="Mendeley Recent Style Name 4_1">
    <vt:lpwstr>IEEE</vt:lpwstr>
  </property>
  <property fmtid="{D5CDD505-2E9C-101B-9397-08002B2CF9AE}" pid="16" name="Mendeley Recent Style Id 5_1">
    <vt:lpwstr>http://www.zotero.org/styles/modern-humanities-research-association</vt:lpwstr>
  </property>
  <property fmtid="{D5CDD505-2E9C-101B-9397-08002B2CF9AE}" pid="17" name="Mendeley Recent Style Name 5_1">
    <vt:lpwstr>Modern Humanities Research Association 3rd edition (note with bibliography)</vt:lpwstr>
  </property>
  <property fmtid="{D5CDD505-2E9C-101B-9397-08002B2CF9AE}" pid="18" name="Mendeley Recent Style Id 6_1">
    <vt:lpwstr>http://www.zotero.org/styles/primary-care-diabetes</vt:lpwstr>
  </property>
  <property fmtid="{D5CDD505-2E9C-101B-9397-08002B2CF9AE}" pid="19" name="Mendeley Recent Style Name 6_1">
    <vt:lpwstr>Primary Care Diabetes</vt:lpwstr>
  </property>
  <property fmtid="{D5CDD505-2E9C-101B-9397-08002B2CF9AE}" pid="20" name="Mendeley Recent Style Id 7_1">
    <vt:lpwstr>http://www.zotero.org/styles/springer-vancouver-brackets</vt:lpwstr>
  </property>
  <property fmtid="{D5CDD505-2E9C-101B-9397-08002B2CF9AE}" pid="21" name="Mendeley Recent Style Name 7_1">
    <vt:lpwstr>Springer - Vancouver (brackets)</vt:lpwstr>
  </property>
  <property fmtid="{D5CDD505-2E9C-101B-9397-08002B2CF9AE}" pid="22" name="Mendeley Recent Style Id 8_1">
    <vt:lpwstr>http://www.zotero.org/styles/vancouver</vt:lpwstr>
  </property>
  <property fmtid="{D5CDD505-2E9C-101B-9397-08002B2CF9AE}" pid="23" name="Mendeley Recent Style Name 8_1">
    <vt:lpwstr>Vancouver</vt:lpwstr>
  </property>
  <property fmtid="{D5CDD505-2E9C-101B-9397-08002B2CF9AE}" pid="24" name="Mendeley Recent Style Id 9_1">
    <vt:lpwstr>http://csl.mendeley.com/styles/452753721/Vancouver-Castellano</vt:lpwstr>
  </property>
  <property fmtid="{D5CDD505-2E9C-101B-9397-08002B2CF9AE}" pid="25" name="Mendeley Recent Style Name 9_1">
    <vt:lpwstr>Vancouver (superscript) - marilena appierto</vt:lpwstr>
  </property>
  <property fmtid="{D5CDD505-2E9C-101B-9397-08002B2CF9AE}" pid="26" name="Fecha">
    <vt:filetime>2021-02-03T09:07:00Z</vt:filetime>
  </property>
  <property fmtid="{D5CDD505-2E9C-101B-9397-08002B2CF9AE}" pid="27" name="Comentarios">
    <vt:lpwstr>Escriba la opción nº 1</vt:lpwstr>
  </property>
  <property fmtid="{D5CDD505-2E9C-101B-9397-08002B2CF9AE}" pid="28" name="ComplianceAssetId">
    <vt:lpwstr/>
  </property>
  <property fmtid="{D5CDD505-2E9C-101B-9397-08002B2CF9AE}" pid="29" name="_ExtendedDescription">
    <vt:lpwstr/>
  </property>
</Properties>
</file>